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918727" w14:textId="52C618A2" w:rsidR="00C648B0" w:rsidRPr="00233EE7" w:rsidRDefault="00194D22" w:rsidP="00C648B0">
      <w:pPr>
        <w:pStyle w:val="Heading1"/>
        <w:jc w:val="center"/>
        <w:rPr>
          <w:rFonts w:ascii="Calibri" w:eastAsia="SimSun" w:hAnsi="Calibri" w:cs="Times New Roman"/>
          <w:b/>
          <w:color w:val="642D08"/>
          <w:sz w:val="40"/>
        </w:rPr>
      </w:pPr>
      <w:bookmarkStart w:id="0" w:name="_Hlk166789314"/>
      <w:bookmarkEnd w:id="0"/>
      <w:r>
        <w:rPr>
          <w:rFonts w:ascii="Calibri" w:eastAsia="SimSun" w:hAnsi="Calibri" w:cs="Times New Roman"/>
          <w:b/>
          <w:color w:val="642D08"/>
          <w:sz w:val="40"/>
        </w:rPr>
        <w:t>Lab</w:t>
      </w:r>
      <w:r w:rsidR="00C648B0" w:rsidRPr="00233EE7">
        <w:rPr>
          <w:rFonts w:ascii="Calibri" w:eastAsia="SimSun" w:hAnsi="Calibri" w:cs="Times New Roman"/>
          <w:b/>
          <w:color w:val="642D08"/>
          <w:sz w:val="40"/>
        </w:rPr>
        <w:t xml:space="preserve">: </w:t>
      </w:r>
      <w:r w:rsidR="0059193B">
        <w:rPr>
          <w:rFonts w:ascii="Calibri" w:eastAsia="SimSun" w:hAnsi="Calibri" w:cs="Times New Roman"/>
          <w:b/>
          <w:bCs/>
          <w:noProof/>
          <w:color w:val="642D08"/>
          <w:sz w:val="40"/>
        </w:rPr>
        <w:t>Test Automation Architectures</w:t>
      </w:r>
    </w:p>
    <w:p w14:paraId="72D1A6DA" w14:textId="77777777" w:rsidR="00A12823" w:rsidRPr="00233EE7" w:rsidRDefault="00A12823" w:rsidP="00A12823">
      <w:pPr>
        <w:pStyle w:val="Heading1"/>
        <w:jc w:val="center"/>
        <w:rPr>
          <w:rFonts w:ascii="Calibri" w:eastAsia="SimSun" w:hAnsi="Calibri" w:cs="Times New Roman"/>
          <w:b/>
          <w:color w:val="642D08"/>
          <w:sz w:val="40"/>
        </w:rPr>
      </w:pPr>
      <w:r>
        <w:rPr>
          <w:rFonts w:ascii="Calibri" w:eastAsia="SimSun" w:hAnsi="Calibri" w:cs="Times New Roman"/>
          <w:b/>
          <w:color w:val="642D08"/>
          <w:sz w:val="40"/>
        </w:rPr>
        <w:t>Lab</w:t>
      </w:r>
      <w:r w:rsidRPr="00233EE7">
        <w:rPr>
          <w:rFonts w:ascii="Calibri" w:eastAsia="SimSun" w:hAnsi="Calibri" w:cs="Times New Roman"/>
          <w:b/>
          <w:color w:val="642D08"/>
          <w:sz w:val="40"/>
        </w:rPr>
        <w:t xml:space="preserve">: </w:t>
      </w:r>
      <w:r>
        <w:rPr>
          <w:rFonts w:ascii="Calibri" w:eastAsia="SimSun" w:hAnsi="Calibri" w:cs="Times New Roman"/>
          <w:b/>
          <w:bCs/>
          <w:noProof/>
          <w:color w:val="642D08"/>
          <w:sz w:val="40"/>
        </w:rPr>
        <w:t>Test Automation Architectures</w:t>
      </w:r>
    </w:p>
    <w:p w14:paraId="6FFAFA98" w14:textId="77777777" w:rsidR="00A12823" w:rsidRDefault="00A12823" w:rsidP="00A12823">
      <w:pPr>
        <w:pStyle w:val="Heading2"/>
        <w:numPr>
          <w:ilvl w:val="0"/>
          <w:numId w:val="1"/>
        </w:numPr>
      </w:pPr>
      <w:r>
        <w:t>Instructions</w:t>
      </w:r>
    </w:p>
    <w:p w14:paraId="0A6C8DBC" w14:textId="77777777" w:rsidR="00A12823" w:rsidRDefault="00A12823" w:rsidP="00A12823">
      <w:r w:rsidRPr="00E168A4">
        <w:t>You have been given an application project named "</w:t>
      </w:r>
      <w:proofErr w:type="spellStart"/>
      <w:r w:rsidRPr="00E168A4">
        <w:t>Practic</w:t>
      </w:r>
      <w:proofErr w:type="spellEnd"/>
      <w:r>
        <w:rPr>
          <w:lang w:val="bg-BG"/>
        </w:rPr>
        <w:t>е</w:t>
      </w:r>
      <w:r w:rsidRPr="00E168A4">
        <w:t>Project" and a Test project</w:t>
      </w:r>
      <w:r>
        <w:t>:</w:t>
      </w:r>
    </w:p>
    <w:p w14:paraId="01862A29" w14:textId="77777777" w:rsidR="00A12823" w:rsidRDefault="00A12823" w:rsidP="00A12823">
      <w:r w:rsidRPr="00B43D7A">
        <w:rPr>
          <w:noProof/>
        </w:rPr>
        <w:drawing>
          <wp:inline distT="0" distB="0" distL="0" distR="0" wp14:anchorId="739D667A" wp14:editId="787151CD">
            <wp:extent cx="2562225" cy="847350"/>
            <wp:effectExtent l="171450" t="171450" r="352425" b="353060"/>
            <wp:docPr id="128126433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264339" name="Картина 1" descr="Картина, която съдържа текст, екранна снимка, Шрифт, софтуер&#10;&#10;Описанието е генерирано автоматично"/>
                    <pic:cNvPicPr/>
                  </pic:nvPicPr>
                  <pic:blipFill>
                    <a:blip r:embed="rId8"/>
                    <a:stretch>
                      <a:fillRect/>
                    </a:stretch>
                  </pic:blipFill>
                  <pic:spPr>
                    <a:xfrm>
                      <a:off x="0" y="0"/>
                      <a:ext cx="2582016" cy="853895"/>
                    </a:xfrm>
                    <a:prstGeom prst="rect">
                      <a:avLst/>
                    </a:prstGeom>
                    <a:ln>
                      <a:solidFill>
                        <a:schemeClr val="bg1">
                          <a:lumMod val="65000"/>
                        </a:schemeClr>
                      </a:solidFill>
                    </a:ln>
                    <a:effectLst>
                      <a:outerShdw blurRad="292100" dist="139700" dir="2700000" algn="tl" rotWithShape="0">
                        <a:srgbClr val="333333">
                          <a:alpha val="65000"/>
                        </a:srgbClr>
                      </a:outerShdw>
                    </a:effectLst>
                  </pic:spPr>
                </pic:pic>
              </a:graphicData>
            </a:graphic>
          </wp:inline>
        </w:drawing>
      </w:r>
    </w:p>
    <w:p w14:paraId="130C179A" w14:textId="77777777" w:rsidR="00A12823" w:rsidRDefault="00A12823" w:rsidP="00A12823">
      <w:r>
        <w:t>T</w:t>
      </w:r>
      <w:r w:rsidRPr="00E168A4">
        <w:t>he "</w:t>
      </w:r>
      <w:proofErr w:type="spellStart"/>
      <w:r w:rsidRPr="00E168A4">
        <w:t>Practic</w:t>
      </w:r>
      <w:proofErr w:type="spellEnd"/>
      <w:r>
        <w:rPr>
          <w:lang w:val="bg-BG"/>
        </w:rPr>
        <w:t>е</w:t>
      </w:r>
      <w:r w:rsidRPr="00E168A4">
        <w:t xml:space="preserve">Project" is a simple web application that you need to run locally and explore. There is no documentation about its functionality because it is mainly used for practicing different Front-End testing tools such as Selenium, Selenium Grid, </w:t>
      </w:r>
      <w:proofErr w:type="spellStart"/>
      <w:r w:rsidRPr="00E168A4">
        <w:t>Selenoid</w:t>
      </w:r>
      <w:proofErr w:type="spellEnd"/>
      <w:r w:rsidRPr="00E168A4">
        <w:t>, etc</w:t>
      </w:r>
      <w:r>
        <w:t xml:space="preserve">. </w:t>
      </w:r>
    </w:p>
    <w:p w14:paraId="51F224F8" w14:textId="77777777" w:rsidR="00A12823" w:rsidRDefault="00A12823" w:rsidP="00A12823">
      <w:r w:rsidRPr="00E168A4">
        <w:t>The "</w:t>
      </w:r>
      <w:proofErr w:type="spellStart"/>
      <w:r w:rsidRPr="00E168A4">
        <w:t>TestProject</w:t>
      </w:r>
      <w:proofErr w:type="spellEnd"/>
      <w:r w:rsidRPr="00E168A4">
        <w:t>", on the other hand, contains two Selenium tests for the "Practical Project" application</w:t>
      </w:r>
      <w:r>
        <w:t>:</w:t>
      </w:r>
    </w:p>
    <w:p w14:paraId="51812203" w14:textId="77777777" w:rsidR="00A12823" w:rsidRDefault="00A12823" w:rsidP="00A12823">
      <w:pPr>
        <w:pStyle w:val="ListParagraph"/>
        <w:numPr>
          <w:ilvl w:val="0"/>
          <w:numId w:val="2"/>
        </w:numPr>
      </w:pPr>
      <w:r>
        <w:t>T</w:t>
      </w:r>
      <w:r w:rsidRPr="00E168A4">
        <w:t>he first test checks if the title is as expected</w:t>
      </w:r>
      <w:r>
        <w:t>:</w:t>
      </w:r>
    </w:p>
    <w:p w14:paraId="62029C10" w14:textId="77777777" w:rsidR="00A12823" w:rsidRDefault="00A12823" w:rsidP="00A12823">
      <w:r w:rsidRPr="00B43D7A">
        <w:rPr>
          <w:noProof/>
        </w:rPr>
        <w:drawing>
          <wp:inline distT="0" distB="0" distL="0" distR="0" wp14:anchorId="2E5C0C80" wp14:editId="1C585B0D">
            <wp:extent cx="4200525" cy="805888"/>
            <wp:effectExtent l="152400" t="152400" r="333375" b="337185"/>
            <wp:docPr id="1150623484"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623484" name="Картина 1" descr="Картина, която съдържа текст, Шрифт, линия, екранна снимка&#10;&#10;Описанието е генерирано автоматично"/>
                    <pic:cNvPicPr/>
                  </pic:nvPicPr>
                  <pic:blipFill>
                    <a:blip r:embed="rId9"/>
                    <a:stretch>
                      <a:fillRect/>
                    </a:stretch>
                  </pic:blipFill>
                  <pic:spPr>
                    <a:xfrm>
                      <a:off x="0" y="0"/>
                      <a:ext cx="4264340" cy="818131"/>
                    </a:xfrm>
                    <a:prstGeom prst="rect">
                      <a:avLst/>
                    </a:prstGeom>
                    <a:ln>
                      <a:noFill/>
                    </a:ln>
                    <a:effectLst>
                      <a:outerShdw blurRad="292100" dist="139700" dir="2700000" algn="tl" rotWithShape="0">
                        <a:srgbClr val="333333">
                          <a:alpha val="65000"/>
                        </a:srgbClr>
                      </a:outerShdw>
                    </a:effectLst>
                  </pic:spPr>
                </pic:pic>
              </a:graphicData>
            </a:graphic>
          </wp:inline>
        </w:drawing>
      </w:r>
    </w:p>
    <w:p w14:paraId="1929FCE3" w14:textId="77777777" w:rsidR="00A12823" w:rsidRDefault="00A12823" w:rsidP="00A12823">
      <w:pPr>
        <w:pStyle w:val="ListParagraph"/>
        <w:numPr>
          <w:ilvl w:val="0"/>
          <w:numId w:val="2"/>
        </w:numPr>
      </w:pPr>
      <w:r w:rsidRPr="00E168A4">
        <w:t>The second test creates a new entity and then checks if the entity is displayed on the home page table with the correct data</w:t>
      </w:r>
      <w:r>
        <w:t>.</w:t>
      </w:r>
    </w:p>
    <w:p w14:paraId="7AD75997" w14:textId="77777777" w:rsidR="00A12823" w:rsidRDefault="00A12823" w:rsidP="00A12823">
      <w:r w:rsidRPr="006455C8">
        <w:rPr>
          <w:noProof/>
        </w:rPr>
        <w:drawing>
          <wp:inline distT="0" distB="0" distL="0" distR="0" wp14:anchorId="04A9BF51" wp14:editId="7F1D45BD">
            <wp:extent cx="4200525" cy="3524255"/>
            <wp:effectExtent l="152400" t="152400" r="333375" b="342900"/>
            <wp:docPr id="71798367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983670" name="Картина 1" descr="Картина, която съдържа текст, екранна снимка&#10;&#10;Описанието е генерирано автоматично"/>
                    <pic:cNvPicPr/>
                  </pic:nvPicPr>
                  <pic:blipFill>
                    <a:blip r:embed="rId10"/>
                    <a:stretch>
                      <a:fillRect/>
                    </a:stretch>
                  </pic:blipFill>
                  <pic:spPr>
                    <a:xfrm>
                      <a:off x="0" y="0"/>
                      <a:ext cx="4228145" cy="3547428"/>
                    </a:xfrm>
                    <a:prstGeom prst="rect">
                      <a:avLst/>
                    </a:prstGeom>
                    <a:ln>
                      <a:noFill/>
                    </a:ln>
                    <a:effectLst>
                      <a:outerShdw blurRad="292100" dist="139700" dir="2700000" algn="tl" rotWithShape="0">
                        <a:srgbClr val="333333">
                          <a:alpha val="65000"/>
                        </a:srgbClr>
                      </a:outerShdw>
                    </a:effectLst>
                  </pic:spPr>
                </pic:pic>
              </a:graphicData>
            </a:graphic>
          </wp:inline>
        </w:drawing>
      </w:r>
    </w:p>
    <w:p w14:paraId="329500D9" w14:textId="77777777" w:rsidR="00A12823" w:rsidRDefault="00A12823" w:rsidP="00A12823">
      <w:r w:rsidRPr="00E168A4">
        <w:lastRenderedPageBreak/>
        <w:t>You can explore the tests in the project by debugging them. Feel free to write more tests if you want to. Also, make sure that the URL is correct</w:t>
      </w:r>
      <w:r>
        <w:t>:</w:t>
      </w:r>
    </w:p>
    <w:p w14:paraId="194E5C93" w14:textId="77777777" w:rsidR="00A12823" w:rsidRDefault="00A12823" w:rsidP="00A12823">
      <w:r w:rsidRPr="006455C8">
        <w:rPr>
          <w:noProof/>
        </w:rPr>
        <w:drawing>
          <wp:inline distT="0" distB="0" distL="0" distR="0" wp14:anchorId="21095029" wp14:editId="7D54E8F7">
            <wp:extent cx="6087110" cy="1435007"/>
            <wp:effectExtent l="152400" t="152400" r="332740" b="337185"/>
            <wp:docPr id="125108185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081850" name="Картина 1" descr="Картина, която съдържа текст, екранна снимка, Шрифт&#10;&#10;Описанието е генерирано автоматично"/>
                    <pic:cNvPicPr/>
                  </pic:nvPicPr>
                  <pic:blipFill>
                    <a:blip r:embed="rId11"/>
                    <a:stretch>
                      <a:fillRect/>
                    </a:stretch>
                  </pic:blipFill>
                  <pic:spPr>
                    <a:xfrm>
                      <a:off x="0" y="0"/>
                      <a:ext cx="6121550" cy="1443126"/>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41C6" w14:textId="77777777" w:rsidR="00A12823" w:rsidRDefault="00A12823" w:rsidP="00A12823">
      <w:r w:rsidRPr="00E168A4">
        <w:t>To check the URL, simply run the application by pressing CTRL + F5 and check the URL in the browser's address bar</w:t>
      </w:r>
      <w:r>
        <w:t>:</w:t>
      </w:r>
    </w:p>
    <w:p w14:paraId="7EE248FB" w14:textId="77777777" w:rsidR="00A12823" w:rsidRDefault="00A12823" w:rsidP="00A12823">
      <w:r w:rsidRPr="006455C8">
        <w:rPr>
          <w:noProof/>
        </w:rPr>
        <w:drawing>
          <wp:inline distT="0" distB="0" distL="0" distR="0" wp14:anchorId="3D7A5526" wp14:editId="192171BE">
            <wp:extent cx="6080760" cy="585614"/>
            <wp:effectExtent l="152400" t="152400" r="339090" b="271780"/>
            <wp:docPr id="76611306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113064" name=""/>
                    <pic:cNvPicPr/>
                  </pic:nvPicPr>
                  <pic:blipFill rotWithShape="1">
                    <a:blip r:embed="rId12"/>
                    <a:srcRect t="1" r="5082" b="-12741"/>
                    <a:stretch/>
                  </pic:blipFill>
                  <pic:spPr bwMode="auto">
                    <a:xfrm>
                      <a:off x="0" y="0"/>
                      <a:ext cx="6255268" cy="60242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A16AF5B" w14:textId="77777777" w:rsidR="00A12823" w:rsidRDefault="00A12823" w:rsidP="00A12823">
      <w:r w:rsidRPr="00E168A4">
        <w:t>If you get a different URL, change it in the setup method. Then run the tests from the Visual Studio Test Explorer</w:t>
      </w:r>
      <w:r>
        <w:t>:</w:t>
      </w:r>
    </w:p>
    <w:p w14:paraId="63521EBB" w14:textId="77777777" w:rsidR="00A12823" w:rsidRDefault="00A12823" w:rsidP="00A12823">
      <w:r w:rsidRPr="006455C8">
        <w:rPr>
          <w:noProof/>
        </w:rPr>
        <w:drawing>
          <wp:inline distT="0" distB="0" distL="0" distR="0" wp14:anchorId="33153ED2" wp14:editId="5117CBFD">
            <wp:extent cx="6086476" cy="2286000"/>
            <wp:effectExtent l="152400" t="152400" r="352425" b="342900"/>
            <wp:docPr id="1625003619"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003619" name="Картина 1" descr="Картина, която съдържа текст, екранна снимка, софтуер, Мултимедиен софтуер&#10;&#10;Описанието е генерирано автоматично"/>
                    <pic:cNvPicPr/>
                  </pic:nvPicPr>
                  <pic:blipFill rotWithShape="1">
                    <a:blip r:embed="rId13"/>
                    <a:srcRect b="3614"/>
                    <a:stretch/>
                  </pic:blipFill>
                  <pic:spPr bwMode="auto">
                    <a:xfrm>
                      <a:off x="0" y="0"/>
                      <a:ext cx="6087325" cy="228631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071E29E" w14:textId="77777777" w:rsidR="00A12823" w:rsidRDefault="00A12823" w:rsidP="00A12823">
      <w:r w:rsidRPr="00E168A4">
        <w:t>But you already know these things. Let</w:t>
      </w:r>
      <w:r>
        <w:t>'</w:t>
      </w:r>
      <w:r w:rsidRPr="00E168A4">
        <w:t>s add new features to our project to learn more and improve our efficiency and productivity in testing</w:t>
      </w:r>
      <w:r>
        <w:t>.</w:t>
      </w:r>
    </w:p>
    <w:p w14:paraId="0C0FBCD1" w14:textId="77777777" w:rsidR="00A12823" w:rsidRPr="006455C8" w:rsidRDefault="00A12823" w:rsidP="00A12823"/>
    <w:p w14:paraId="52CB433D" w14:textId="77777777" w:rsidR="00A12823" w:rsidRDefault="00A12823" w:rsidP="00A12823">
      <w:pPr>
        <w:pStyle w:val="Heading2"/>
        <w:numPr>
          <w:ilvl w:val="0"/>
          <w:numId w:val="1"/>
        </w:numPr>
        <w:spacing w:before="120" w:after="80"/>
      </w:pPr>
      <w:r>
        <w:t>Selenium Grid</w:t>
      </w:r>
    </w:p>
    <w:p w14:paraId="5ADF6688" w14:textId="77777777" w:rsidR="00A12823" w:rsidRPr="00381243" w:rsidRDefault="00A12823" w:rsidP="00A12823"/>
    <w:p w14:paraId="476D5469" w14:textId="77777777" w:rsidR="00A12823" w:rsidRDefault="00A12823" w:rsidP="00A12823">
      <w:r w:rsidRPr="00C80D42">
        <w:t>Selenium Grid is part of the Selenium Suite that lets you run test scripts on multiple machines, browsers, and operating systems at the same time. This enables distributed test execution and parallel testing, which can significantly reduce the time needed for running tests</w:t>
      </w:r>
      <w:r>
        <w:t>.</w:t>
      </w:r>
    </w:p>
    <w:p w14:paraId="484C144A" w14:textId="77777777" w:rsidR="00A12823" w:rsidRDefault="00A12823" w:rsidP="00A12823">
      <w:r>
        <w:t>Before we integrate Selenium Grid in our test project, we need to make a few things to ensure successful test execution later.</w:t>
      </w:r>
    </w:p>
    <w:p w14:paraId="29B3340D" w14:textId="77777777" w:rsidR="00A12823" w:rsidRDefault="00A12823" w:rsidP="00A12823"/>
    <w:p w14:paraId="5AE0900B"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Install JDK</w:t>
      </w:r>
    </w:p>
    <w:p w14:paraId="7402CE1C" w14:textId="77777777" w:rsidR="00A12823" w:rsidRPr="00381243" w:rsidRDefault="00A12823" w:rsidP="00A12823"/>
    <w:p w14:paraId="2AA9F964" w14:textId="77777777" w:rsidR="00A12823" w:rsidRDefault="00A12823" w:rsidP="00A12823">
      <w:r>
        <w:t>We need to install JDK package to be able to run Selenium Server which we will need for Selenium Grid:</w:t>
      </w:r>
    </w:p>
    <w:p w14:paraId="55D1367C" w14:textId="77777777" w:rsidR="00A12823" w:rsidRDefault="00A12823" w:rsidP="00A12823">
      <w:pPr>
        <w:pStyle w:val="ListParagraph"/>
        <w:numPr>
          <w:ilvl w:val="0"/>
          <w:numId w:val="3"/>
        </w:numPr>
      </w:pPr>
      <w:r>
        <w:t>Check if you already have installed JDK on your computer by opening the CMD or PowerShell and running the command "</w:t>
      </w:r>
      <w:r w:rsidRPr="002E16A8">
        <w:rPr>
          <w:rFonts w:ascii="Consolas" w:hAnsi="Consolas"/>
          <w:b/>
          <w:bCs/>
        </w:rPr>
        <w:t>java --version</w:t>
      </w:r>
      <w:r>
        <w:t>"</w:t>
      </w:r>
    </w:p>
    <w:p w14:paraId="562425FC" w14:textId="77777777" w:rsidR="00A12823" w:rsidRDefault="00A12823" w:rsidP="00A12823">
      <w:pPr>
        <w:rPr>
          <w:noProof/>
          <w:lang w:val="es-ES"/>
        </w:rPr>
      </w:pPr>
      <w:r w:rsidRPr="002E16A8">
        <w:rPr>
          <w:b/>
          <w:bCs/>
          <w:noProof/>
          <w:lang w:val="bg-BG"/>
        </w:rPr>
        <w:lastRenderedPageBreak/>
        <w:t>NOTE:</w:t>
      </w:r>
      <w:r w:rsidRPr="00B46267">
        <w:rPr>
          <w:noProof/>
          <w:lang w:val="bg-BG"/>
        </w:rPr>
        <w:t xml:space="preserve"> Since you just finished the Appium lectures, the Java JDK should already be installed. However, if it's not, please refer to the "</w:t>
      </w:r>
      <w:r w:rsidRPr="002E16A8">
        <w:rPr>
          <w:b/>
          <w:bCs/>
          <w:noProof/>
          <w:lang w:val="bg-BG"/>
        </w:rPr>
        <w:t>09.Appium-Installations.docx</w:t>
      </w:r>
      <w:r w:rsidRPr="00B46267">
        <w:rPr>
          <w:noProof/>
          <w:lang w:val="bg-BG"/>
        </w:rPr>
        <w:t>" document (Part 5</w:t>
      </w:r>
      <w:r>
        <w:rPr>
          <w:noProof/>
          <w:lang w:val="es-ES"/>
        </w:rPr>
        <w:t>.</w:t>
      </w:r>
      <w:r w:rsidRPr="00B46267">
        <w:rPr>
          <w:noProof/>
          <w:lang w:val="bg-BG"/>
        </w:rPr>
        <w:t xml:space="preserve"> Setup Java JDK) in the resources for Lecture 09. Appium Testing for instructions on how to </w:t>
      </w:r>
      <w:r w:rsidRPr="002E16A8">
        <w:rPr>
          <w:b/>
          <w:bCs/>
          <w:noProof/>
          <w:lang w:val="bg-BG"/>
        </w:rPr>
        <w:t>install Java JDK</w:t>
      </w:r>
      <w:r w:rsidRPr="00B46267">
        <w:rPr>
          <w:noProof/>
          <w:lang w:val="bg-BG"/>
        </w:rPr>
        <w:t xml:space="preserve"> and set up </w:t>
      </w:r>
      <w:r w:rsidRPr="002F31FB">
        <w:rPr>
          <w:b/>
          <w:bCs/>
        </w:rPr>
        <w:t>JAVA_HOME"</w:t>
      </w:r>
      <w:r>
        <w:t xml:space="preserve"> and Update </w:t>
      </w:r>
      <w:r w:rsidRPr="002F31FB">
        <w:rPr>
          <w:b/>
          <w:bCs/>
        </w:rPr>
        <w:t>"Path" variable</w:t>
      </w:r>
      <w:r>
        <w:rPr>
          <w:lang w:val="bg-BG"/>
        </w:rPr>
        <w:t>.</w:t>
      </w:r>
    </w:p>
    <w:p w14:paraId="43D226D0" w14:textId="77777777" w:rsidR="00A12823" w:rsidRPr="002F31FB" w:rsidRDefault="00A12823" w:rsidP="00A12823">
      <w:pPr>
        <w:rPr>
          <w:lang w:val="bg-BG"/>
        </w:rPr>
      </w:pPr>
      <w:r w:rsidRPr="002E16A8">
        <w:rPr>
          <w:lang w:val="bg-BG"/>
        </w:rPr>
        <w:t xml:space="preserve"> </w:t>
      </w:r>
    </w:p>
    <w:p w14:paraId="7027D379"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Download Selenium Server</w:t>
      </w:r>
    </w:p>
    <w:p w14:paraId="42E8C7F6" w14:textId="77777777" w:rsidR="00A12823" w:rsidRDefault="00A12823" w:rsidP="00A12823"/>
    <w:p w14:paraId="774BFDB5" w14:textId="77777777" w:rsidR="00A12823" w:rsidRDefault="00A12823" w:rsidP="00A12823">
      <w:r>
        <w:t xml:space="preserve">To be able to use Selenium Grid you need to download the Selenium Server jar file from the Selenium official website. Here is the link: </w:t>
      </w:r>
      <w:hyperlink r:id="rId14" w:history="1">
        <w:r>
          <w:rPr>
            <w:rStyle w:val="Hyperlink"/>
          </w:rPr>
          <w:t>Downloads | Selenium</w:t>
        </w:r>
      </w:hyperlink>
    </w:p>
    <w:p w14:paraId="395104B0" w14:textId="77777777" w:rsidR="00A12823" w:rsidRDefault="00A12823" w:rsidP="00A12823">
      <w:pPr>
        <w:ind w:left="180"/>
      </w:pPr>
      <w:r>
        <w:rPr>
          <w:noProof/>
        </w:rPr>
        <w:drawing>
          <wp:inline distT="0" distB="0" distL="0" distR="0" wp14:anchorId="18F9909D" wp14:editId="392D997F">
            <wp:extent cx="6031230" cy="3437575"/>
            <wp:effectExtent l="19050" t="19050" r="7620" b="0"/>
            <wp:docPr id="2199241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4136" name=""/>
                    <pic:cNvPicPr/>
                  </pic:nvPicPr>
                  <pic:blipFill>
                    <a:blip r:embed="rId15"/>
                    <a:stretch>
                      <a:fillRect/>
                    </a:stretch>
                  </pic:blipFill>
                  <pic:spPr>
                    <a:xfrm>
                      <a:off x="0" y="0"/>
                      <a:ext cx="6036397" cy="3440520"/>
                    </a:xfrm>
                    <a:prstGeom prst="rect">
                      <a:avLst/>
                    </a:prstGeom>
                    <a:ln>
                      <a:solidFill>
                        <a:schemeClr val="bg1">
                          <a:lumMod val="65000"/>
                        </a:schemeClr>
                      </a:solidFill>
                    </a:ln>
                  </pic:spPr>
                </pic:pic>
              </a:graphicData>
            </a:graphic>
          </wp:inline>
        </w:drawing>
      </w:r>
    </w:p>
    <w:p w14:paraId="742D9832" w14:textId="77777777" w:rsidR="00A12823" w:rsidRPr="00992C9B" w:rsidRDefault="00A12823" w:rsidP="00A12823"/>
    <w:p w14:paraId="1434A237"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sidRPr="004701E4">
        <w:rPr>
          <w:rFonts w:asciiTheme="minorHAnsi" w:hAnsiTheme="minorHAnsi" w:cstheme="minorHAnsi"/>
          <w:b/>
          <w:bCs/>
          <w:color w:val="833C0B" w:themeColor="accent2" w:themeShade="80"/>
          <w:sz w:val="32"/>
          <w:szCs w:val="32"/>
        </w:rPr>
        <w:t>Run Selenium Server in Standalone Mode</w:t>
      </w:r>
    </w:p>
    <w:p w14:paraId="423FC8C2" w14:textId="77777777" w:rsidR="00A12823" w:rsidRDefault="00A12823" w:rsidP="00A12823"/>
    <w:p w14:paraId="24059DD5" w14:textId="77777777" w:rsidR="00A12823" w:rsidRPr="00BC4554" w:rsidRDefault="00A12823" w:rsidP="00A12823">
      <w:pPr>
        <w:pStyle w:val="ListParagraph"/>
        <w:numPr>
          <w:ilvl w:val="0"/>
          <w:numId w:val="15"/>
        </w:numPr>
      </w:pPr>
      <w:r w:rsidRPr="00BC4554">
        <w:t>Navigate to the folder where you downloaded the Selenium server JAR file (selenium-server-4.2</w:t>
      </w:r>
      <w:r>
        <w:t>8</w:t>
      </w:r>
      <w:r w:rsidRPr="00BC4554">
        <w:t>.</w:t>
      </w:r>
      <w:r>
        <w:t>1</w:t>
      </w:r>
      <w:r w:rsidRPr="00BC4554">
        <w:t>.jar).</w:t>
      </w:r>
    </w:p>
    <w:p w14:paraId="0684C8AD" w14:textId="77777777" w:rsidR="00A12823" w:rsidRDefault="00A12823" w:rsidP="00A12823">
      <w:pPr>
        <w:pStyle w:val="ListParagraph"/>
        <w:numPr>
          <w:ilvl w:val="0"/>
          <w:numId w:val="15"/>
        </w:numPr>
      </w:pPr>
      <w:r w:rsidRPr="00BC4554">
        <w:t xml:space="preserve">  In the file explorer, click on the address bar at the top of the folder window, type "</w:t>
      </w:r>
      <w:proofErr w:type="spellStart"/>
      <w:r w:rsidRPr="00BC4554">
        <w:t>cmd</w:t>
      </w:r>
      <w:proofErr w:type="spellEnd"/>
      <w:r w:rsidRPr="00BC4554">
        <w:t>," and press "Enter." This will open a Command Prompt window with the folder's current path set as the working directory.</w:t>
      </w:r>
    </w:p>
    <w:p w14:paraId="2F135596" w14:textId="77777777" w:rsidR="00A12823" w:rsidRDefault="00A12823" w:rsidP="00A12823">
      <w:pPr>
        <w:ind w:left="180"/>
      </w:pPr>
      <w:r>
        <w:rPr>
          <w:noProof/>
        </w:rPr>
        <w:drawing>
          <wp:inline distT="0" distB="0" distL="0" distR="0" wp14:anchorId="25667B66" wp14:editId="6798BEDC">
            <wp:extent cx="6480810" cy="1351437"/>
            <wp:effectExtent l="19050" t="19050" r="0" b="1270"/>
            <wp:docPr id="2123307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307822" name=""/>
                    <pic:cNvPicPr/>
                  </pic:nvPicPr>
                  <pic:blipFill>
                    <a:blip r:embed="rId16"/>
                    <a:stretch>
                      <a:fillRect/>
                    </a:stretch>
                  </pic:blipFill>
                  <pic:spPr>
                    <a:xfrm>
                      <a:off x="0" y="0"/>
                      <a:ext cx="6496066" cy="1354618"/>
                    </a:xfrm>
                    <a:prstGeom prst="rect">
                      <a:avLst/>
                    </a:prstGeom>
                    <a:ln>
                      <a:solidFill>
                        <a:schemeClr val="bg1">
                          <a:lumMod val="65000"/>
                        </a:schemeClr>
                      </a:solidFill>
                    </a:ln>
                  </pic:spPr>
                </pic:pic>
              </a:graphicData>
            </a:graphic>
          </wp:inline>
        </w:drawing>
      </w:r>
    </w:p>
    <w:p w14:paraId="13C732F0" w14:textId="77777777" w:rsidR="00A12823" w:rsidRDefault="00A12823" w:rsidP="00A12823">
      <w:pPr>
        <w:ind w:left="180"/>
      </w:pPr>
    </w:p>
    <w:p w14:paraId="5BF9D3B0" w14:textId="77777777" w:rsidR="00A12823" w:rsidRDefault="00A12823" w:rsidP="00A12823">
      <w:pPr>
        <w:pStyle w:val="ListParagraph"/>
        <w:numPr>
          <w:ilvl w:val="0"/>
          <w:numId w:val="15"/>
        </w:numPr>
      </w:pPr>
      <w:r>
        <w:t xml:space="preserve">Run </w:t>
      </w:r>
      <w:r w:rsidRPr="004701E4">
        <w:t>the command</w:t>
      </w:r>
      <w:r>
        <w:t xml:space="preserve"> "</w:t>
      </w:r>
      <w:r w:rsidRPr="00BC4554">
        <w:rPr>
          <w:rFonts w:ascii="Consolas" w:hAnsi="Consolas"/>
          <w:b/>
          <w:bCs/>
        </w:rPr>
        <w:t>java -jar selenium-server-4.28.1.jar standalone</w:t>
      </w:r>
      <w:r>
        <w:t xml:space="preserve">" </w:t>
      </w:r>
      <w:r w:rsidRPr="004701E4">
        <w:t>to start Selenium Server in standalone mode</w:t>
      </w:r>
      <w:r>
        <w:t>:</w:t>
      </w:r>
    </w:p>
    <w:p w14:paraId="1A3AF11D" w14:textId="77777777" w:rsidR="00A12823" w:rsidRDefault="00A12823" w:rsidP="00A12823">
      <w:pPr>
        <w:ind w:left="180"/>
      </w:pPr>
      <w:r>
        <w:rPr>
          <w:noProof/>
        </w:rPr>
        <w:drawing>
          <wp:inline distT="0" distB="0" distL="0" distR="0" wp14:anchorId="69DEF0B6" wp14:editId="28C55A73">
            <wp:extent cx="6423660" cy="1519887"/>
            <wp:effectExtent l="19050" t="19050" r="0" b="4445"/>
            <wp:docPr id="1817692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692305" name=""/>
                    <pic:cNvPicPr/>
                  </pic:nvPicPr>
                  <pic:blipFill>
                    <a:blip r:embed="rId17"/>
                    <a:stretch>
                      <a:fillRect/>
                    </a:stretch>
                  </pic:blipFill>
                  <pic:spPr>
                    <a:xfrm>
                      <a:off x="0" y="0"/>
                      <a:ext cx="6437428" cy="1523145"/>
                    </a:xfrm>
                    <a:prstGeom prst="rect">
                      <a:avLst/>
                    </a:prstGeom>
                    <a:ln>
                      <a:solidFill>
                        <a:schemeClr val="bg1">
                          <a:lumMod val="65000"/>
                        </a:schemeClr>
                      </a:solidFill>
                    </a:ln>
                  </pic:spPr>
                </pic:pic>
              </a:graphicData>
            </a:graphic>
          </wp:inline>
        </w:drawing>
      </w:r>
    </w:p>
    <w:p w14:paraId="6240A7C5" w14:textId="77777777" w:rsidR="00A12823" w:rsidRDefault="00A12823" w:rsidP="00A12823">
      <w:pPr>
        <w:ind w:left="180"/>
      </w:pPr>
    </w:p>
    <w:p w14:paraId="65712048" w14:textId="77777777" w:rsidR="00A12823" w:rsidRDefault="00A12823" w:rsidP="00A12823">
      <w:pPr>
        <w:pStyle w:val="ListParagraph"/>
        <w:numPr>
          <w:ilvl w:val="0"/>
          <w:numId w:val="15"/>
        </w:numPr>
      </w:pPr>
      <w:r>
        <w:t>Open the web browser and navigate to "</w:t>
      </w:r>
      <w:r w:rsidRPr="009F1BBA">
        <w:t xml:space="preserve"> </w:t>
      </w:r>
      <w:hyperlink r:id="rId18" w:history="1">
        <w:r w:rsidRPr="00827048">
          <w:rPr>
            <w:rStyle w:val="Hyperlink"/>
          </w:rPr>
          <w:t>http://localhost:4444</w:t>
        </w:r>
      </w:hyperlink>
      <w:r>
        <w:t>"</w:t>
      </w:r>
      <w:r w:rsidRPr="009F1BBA">
        <w:t xml:space="preserve"> </w:t>
      </w:r>
      <w:r>
        <w:t>t</w:t>
      </w:r>
      <w:r w:rsidRPr="009F1BBA">
        <w:t xml:space="preserve">o see the Selenium Grid </w:t>
      </w:r>
      <w:r>
        <w:t>C</w:t>
      </w:r>
      <w:r w:rsidRPr="009F1BBA">
        <w:t xml:space="preserve">onsole and </w:t>
      </w:r>
      <w:proofErr w:type="gramStart"/>
      <w:r w:rsidRPr="009F1BBA">
        <w:t>verify</w:t>
      </w:r>
      <w:proofErr w:type="gramEnd"/>
      <w:r w:rsidRPr="009F1BBA">
        <w:t xml:space="preserve"> that the Selenium Server is running correctly in standalone mode</w:t>
      </w:r>
      <w:r>
        <w:t>:</w:t>
      </w:r>
    </w:p>
    <w:p w14:paraId="3FF063B1" w14:textId="77777777" w:rsidR="00A12823" w:rsidRDefault="00A12823" w:rsidP="00A12823">
      <w:pPr>
        <w:ind w:left="180"/>
      </w:pPr>
      <w:r>
        <w:rPr>
          <w:noProof/>
        </w:rPr>
        <w:drawing>
          <wp:inline distT="0" distB="0" distL="0" distR="0" wp14:anchorId="362BA992" wp14:editId="44151DEE">
            <wp:extent cx="6442710" cy="3509378"/>
            <wp:effectExtent l="19050" t="19050" r="0" b="0"/>
            <wp:docPr id="1885190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90078" name=""/>
                    <pic:cNvPicPr/>
                  </pic:nvPicPr>
                  <pic:blipFill>
                    <a:blip r:embed="rId19"/>
                    <a:stretch>
                      <a:fillRect/>
                    </a:stretch>
                  </pic:blipFill>
                  <pic:spPr>
                    <a:xfrm>
                      <a:off x="0" y="0"/>
                      <a:ext cx="6448554" cy="3512561"/>
                    </a:xfrm>
                    <a:prstGeom prst="rect">
                      <a:avLst/>
                    </a:prstGeom>
                    <a:ln>
                      <a:solidFill>
                        <a:schemeClr val="bg1">
                          <a:lumMod val="65000"/>
                        </a:schemeClr>
                      </a:solidFill>
                    </a:ln>
                  </pic:spPr>
                </pic:pic>
              </a:graphicData>
            </a:graphic>
          </wp:inline>
        </w:drawing>
      </w:r>
    </w:p>
    <w:p w14:paraId="042D489C" w14:textId="77777777" w:rsidR="00A12823" w:rsidRDefault="00A12823" w:rsidP="00A12823">
      <w:pPr>
        <w:ind w:left="180"/>
      </w:pPr>
    </w:p>
    <w:p w14:paraId="58472AD7" w14:textId="77777777" w:rsidR="00A12823" w:rsidRDefault="00A12823" w:rsidP="00A12823">
      <w:r>
        <w:t xml:space="preserve">You can see in the browser that you have 4 OS and 4 type of browsers. Based on the processors on your computer Selenium Grid will create the number of instances for each browser type. </w:t>
      </w:r>
    </w:p>
    <w:p w14:paraId="3D434D5A" w14:textId="77777777" w:rsidR="00A12823" w:rsidRDefault="00A12823" w:rsidP="00A12823">
      <w:r>
        <w:t>Also, your local machine is the Selenium Grid hub and each of the OS and the browser type attached to it is a Selenium Grid node.</w:t>
      </w:r>
    </w:p>
    <w:p w14:paraId="59FB47F7" w14:textId="77777777" w:rsidR="00A12823" w:rsidRPr="004701E4" w:rsidRDefault="00A12823" w:rsidP="00A12823"/>
    <w:p w14:paraId="1804B982"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Integrate Selenium Grid through the Code</w:t>
      </w:r>
    </w:p>
    <w:p w14:paraId="084D5D7D" w14:textId="77777777" w:rsidR="00A12823" w:rsidRPr="00CA79AD" w:rsidRDefault="00A12823" w:rsidP="00A12823"/>
    <w:p w14:paraId="1B082CCD" w14:textId="77777777" w:rsidR="00A12823" w:rsidRDefault="00A12823" w:rsidP="00A12823">
      <w:r>
        <w:t xml:space="preserve">Let's change our test in the </w:t>
      </w:r>
      <w:proofErr w:type="spellStart"/>
      <w:r>
        <w:t>TestProject</w:t>
      </w:r>
      <w:proofErr w:type="spellEnd"/>
      <w:r>
        <w:t xml:space="preserve"> to see how Selenium Grid is working. At this moment we have the following setup configurations:</w:t>
      </w:r>
    </w:p>
    <w:p w14:paraId="23AB6447" w14:textId="77777777" w:rsidR="00A12823" w:rsidRDefault="00A12823" w:rsidP="00A12823">
      <w:r>
        <w:rPr>
          <w:noProof/>
        </w:rPr>
        <w:drawing>
          <wp:inline distT="0" distB="0" distL="0" distR="0" wp14:anchorId="792A0FC5" wp14:editId="5DABF060">
            <wp:extent cx="3188970" cy="1007835"/>
            <wp:effectExtent l="19050" t="19050" r="0" b="1905"/>
            <wp:docPr id="88193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932047" name=""/>
                    <pic:cNvPicPr/>
                  </pic:nvPicPr>
                  <pic:blipFill>
                    <a:blip r:embed="rId20"/>
                    <a:stretch>
                      <a:fillRect/>
                    </a:stretch>
                  </pic:blipFill>
                  <pic:spPr>
                    <a:xfrm>
                      <a:off x="0" y="0"/>
                      <a:ext cx="3208200" cy="1013913"/>
                    </a:xfrm>
                    <a:prstGeom prst="rect">
                      <a:avLst/>
                    </a:prstGeom>
                    <a:ln>
                      <a:solidFill>
                        <a:schemeClr val="bg1">
                          <a:lumMod val="65000"/>
                        </a:schemeClr>
                      </a:solidFill>
                    </a:ln>
                  </pic:spPr>
                </pic:pic>
              </a:graphicData>
            </a:graphic>
          </wp:inline>
        </w:drawing>
      </w:r>
    </w:p>
    <w:p w14:paraId="0132CD4A" w14:textId="77777777" w:rsidR="00A12823" w:rsidRDefault="00A12823" w:rsidP="00A12823"/>
    <w:p w14:paraId="14FA4D07" w14:textId="77777777" w:rsidR="00A12823" w:rsidRDefault="00A12823" w:rsidP="00A12823">
      <w:pPr>
        <w:pStyle w:val="ListParagraph"/>
        <w:numPr>
          <w:ilvl w:val="0"/>
          <w:numId w:val="5"/>
        </w:numPr>
        <w:ind w:left="360"/>
      </w:pPr>
      <w:r>
        <w:t>First, be sure that you have installed the following NuGet packages (they are installed in the current project, but is good to know):</w:t>
      </w:r>
    </w:p>
    <w:p w14:paraId="6169C169" w14:textId="77777777" w:rsidR="00A12823" w:rsidRDefault="00A12823" w:rsidP="00A12823">
      <w:r>
        <w:rPr>
          <w:noProof/>
        </w:rPr>
        <w:drawing>
          <wp:inline distT="0" distB="0" distL="0" distR="0" wp14:anchorId="28317DCD" wp14:editId="0DB3DCAB">
            <wp:extent cx="4050030" cy="1153364"/>
            <wp:effectExtent l="19050" t="19050" r="7620" b="8890"/>
            <wp:docPr id="602024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024710" name=""/>
                    <pic:cNvPicPr/>
                  </pic:nvPicPr>
                  <pic:blipFill>
                    <a:blip r:embed="rId21"/>
                    <a:stretch>
                      <a:fillRect/>
                    </a:stretch>
                  </pic:blipFill>
                  <pic:spPr>
                    <a:xfrm>
                      <a:off x="0" y="0"/>
                      <a:ext cx="4082166" cy="1162516"/>
                    </a:xfrm>
                    <a:prstGeom prst="rect">
                      <a:avLst/>
                    </a:prstGeom>
                    <a:ln>
                      <a:solidFill>
                        <a:schemeClr val="bg1">
                          <a:lumMod val="65000"/>
                        </a:schemeClr>
                      </a:solidFill>
                    </a:ln>
                  </pic:spPr>
                </pic:pic>
              </a:graphicData>
            </a:graphic>
          </wp:inline>
        </w:drawing>
      </w:r>
    </w:p>
    <w:p w14:paraId="312DC382" w14:textId="77777777" w:rsidR="00A12823" w:rsidRDefault="00A12823" w:rsidP="00A12823"/>
    <w:p w14:paraId="43B212AA" w14:textId="77777777" w:rsidR="00A12823" w:rsidRDefault="00A12823" w:rsidP="00A12823">
      <w:pPr>
        <w:pStyle w:val="ListParagraph"/>
        <w:numPr>
          <w:ilvl w:val="0"/>
          <w:numId w:val="5"/>
        </w:numPr>
        <w:ind w:left="360"/>
      </w:pPr>
      <w:r>
        <w:t xml:space="preserve">Change the </w:t>
      </w:r>
      <w:proofErr w:type="spellStart"/>
      <w:r>
        <w:t>SetUp</w:t>
      </w:r>
      <w:proofErr w:type="spellEnd"/>
      <w:r>
        <w:t xml:space="preserve"> method as follows:</w:t>
      </w:r>
    </w:p>
    <w:p w14:paraId="2182E5B1" w14:textId="77777777" w:rsidR="00A12823" w:rsidRDefault="00A12823" w:rsidP="00A12823">
      <w:pPr>
        <w:pStyle w:val="ListParagraph"/>
        <w:numPr>
          <w:ilvl w:val="1"/>
          <w:numId w:val="2"/>
        </w:numPr>
        <w:ind w:left="720"/>
      </w:pPr>
      <w:r>
        <w:t xml:space="preserve">Add the </w:t>
      </w:r>
      <w:proofErr w:type="spellStart"/>
      <w:r>
        <w:t>ChromeOptions</w:t>
      </w:r>
      <w:proofErr w:type="spellEnd"/>
      <w:r>
        <w:t>:</w:t>
      </w:r>
    </w:p>
    <w:p w14:paraId="35B27A4A" w14:textId="77777777" w:rsidR="00A12823" w:rsidRDefault="00A12823" w:rsidP="00A12823">
      <w:r>
        <w:rPr>
          <w:noProof/>
        </w:rPr>
        <w:drawing>
          <wp:inline distT="0" distB="0" distL="0" distR="0" wp14:anchorId="482552A1" wp14:editId="5ADFC167">
            <wp:extent cx="3440430" cy="304381"/>
            <wp:effectExtent l="19050" t="19050" r="0" b="635"/>
            <wp:docPr id="1057050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050191" name=""/>
                    <pic:cNvPicPr/>
                  </pic:nvPicPr>
                  <pic:blipFill>
                    <a:blip r:embed="rId22"/>
                    <a:stretch>
                      <a:fillRect/>
                    </a:stretch>
                  </pic:blipFill>
                  <pic:spPr>
                    <a:xfrm>
                      <a:off x="0" y="0"/>
                      <a:ext cx="3457295" cy="305873"/>
                    </a:xfrm>
                    <a:prstGeom prst="rect">
                      <a:avLst/>
                    </a:prstGeom>
                    <a:ln>
                      <a:solidFill>
                        <a:schemeClr val="bg1">
                          <a:lumMod val="65000"/>
                        </a:schemeClr>
                      </a:solidFill>
                    </a:ln>
                  </pic:spPr>
                </pic:pic>
              </a:graphicData>
            </a:graphic>
          </wp:inline>
        </w:drawing>
      </w:r>
    </w:p>
    <w:p w14:paraId="1B0A2B32" w14:textId="77777777" w:rsidR="00A12823" w:rsidRDefault="00A12823" w:rsidP="00A12823">
      <w:pPr>
        <w:pStyle w:val="ListParagraph"/>
        <w:numPr>
          <w:ilvl w:val="1"/>
          <w:numId w:val="2"/>
        </w:numPr>
        <w:ind w:left="720"/>
      </w:pPr>
      <w:r>
        <w:lastRenderedPageBreak/>
        <w:t xml:space="preserve">Change the </w:t>
      </w:r>
      <w:proofErr w:type="spellStart"/>
      <w:r>
        <w:t>IWebDriver</w:t>
      </w:r>
      <w:proofErr w:type="spellEnd"/>
      <w:r>
        <w:t xml:space="preserve"> to </w:t>
      </w:r>
      <w:proofErr w:type="spellStart"/>
      <w:r>
        <w:t>RemoteWebDriver</w:t>
      </w:r>
      <w:proofErr w:type="spellEnd"/>
      <w:r>
        <w:t>.</w:t>
      </w:r>
    </w:p>
    <w:p w14:paraId="7027ED7C" w14:textId="77777777" w:rsidR="00A12823" w:rsidRDefault="00A12823" w:rsidP="00A12823">
      <w:pPr>
        <w:pStyle w:val="ListParagraph"/>
        <w:numPr>
          <w:ilvl w:val="1"/>
          <w:numId w:val="2"/>
        </w:numPr>
        <w:ind w:left="720"/>
      </w:pPr>
      <w:r w:rsidRPr="00E254FE">
        <w:t xml:space="preserve">The </w:t>
      </w:r>
      <w:proofErr w:type="spellStart"/>
      <w:r w:rsidRPr="00E254FE">
        <w:t>RemoteWebDriver</w:t>
      </w:r>
      <w:proofErr w:type="spellEnd"/>
      <w:r w:rsidRPr="00E254FE">
        <w:t xml:space="preserve"> constructor takes two </w:t>
      </w:r>
      <w:r w:rsidRPr="00E254FE">
        <w:rPr>
          <w:b/>
          <w:bCs/>
        </w:rPr>
        <w:t>parameters</w:t>
      </w:r>
      <w:r w:rsidRPr="00E254FE">
        <w:t xml:space="preserve">: the </w:t>
      </w:r>
      <w:r w:rsidRPr="00E254FE">
        <w:rPr>
          <w:b/>
          <w:bCs/>
        </w:rPr>
        <w:t>URI of the Selenium Grid</w:t>
      </w:r>
      <w:r w:rsidRPr="00E254FE">
        <w:t xml:space="preserve"> (e.g., </w:t>
      </w:r>
      <w:hyperlink r:id="rId23" w:history="1">
        <w:r w:rsidRPr="00864F9E">
          <w:rPr>
            <w:rStyle w:val="Hyperlink"/>
          </w:rPr>
          <w:t>http://localhost:4444</w:t>
        </w:r>
      </w:hyperlink>
      <w:r w:rsidRPr="00E254FE">
        <w:t xml:space="preserve">) and the </w:t>
      </w:r>
      <w:r w:rsidRPr="00E254FE">
        <w:rPr>
          <w:b/>
          <w:bCs/>
        </w:rPr>
        <w:t>options</w:t>
      </w:r>
      <w:r w:rsidRPr="00E254FE">
        <w:t xml:space="preserve"> that define the browser's configuration settings.</w:t>
      </w:r>
    </w:p>
    <w:p w14:paraId="46CEA376" w14:textId="77777777" w:rsidR="00A12823" w:rsidRDefault="00A12823" w:rsidP="00A12823">
      <w:r>
        <w:rPr>
          <w:noProof/>
        </w:rPr>
        <w:drawing>
          <wp:inline distT="0" distB="0" distL="0" distR="0" wp14:anchorId="550B813B" wp14:editId="35699518">
            <wp:extent cx="5615940" cy="368406"/>
            <wp:effectExtent l="19050" t="19050" r="3810" b="0"/>
            <wp:docPr id="1332527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7144" name=""/>
                    <pic:cNvPicPr/>
                  </pic:nvPicPr>
                  <pic:blipFill>
                    <a:blip r:embed="rId24"/>
                    <a:stretch>
                      <a:fillRect/>
                    </a:stretch>
                  </pic:blipFill>
                  <pic:spPr>
                    <a:xfrm>
                      <a:off x="0" y="0"/>
                      <a:ext cx="5665665" cy="371668"/>
                    </a:xfrm>
                    <a:prstGeom prst="rect">
                      <a:avLst/>
                    </a:prstGeom>
                    <a:ln>
                      <a:solidFill>
                        <a:schemeClr val="bg1">
                          <a:lumMod val="65000"/>
                        </a:schemeClr>
                      </a:solidFill>
                    </a:ln>
                  </pic:spPr>
                </pic:pic>
              </a:graphicData>
            </a:graphic>
          </wp:inline>
        </w:drawing>
      </w:r>
    </w:p>
    <w:p w14:paraId="0061B1A0" w14:textId="77777777" w:rsidR="00A12823" w:rsidRDefault="00A12823" w:rsidP="00A12823"/>
    <w:p w14:paraId="3EE7ECBD" w14:textId="77777777" w:rsidR="00A12823" w:rsidRDefault="00A12823" w:rsidP="00A12823">
      <w:pPr>
        <w:pStyle w:val="ListParagraph"/>
        <w:numPr>
          <w:ilvl w:val="0"/>
          <w:numId w:val="16"/>
        </w:numPr>
      </w:pPr>
      <w:r w:rsidRPr="00E254FE">
        <w:t>Add the following line to your setup</w:t>
      </w:r>
      <w:r>
        <w:t>,</w:t>
      </w:r>
      <w:r w:rsidRPr="00E254FE">
        <w:t xml:space="preserve"> to specify the URL of the application you want to test.</w:t>
      </w:r>
    </w:p>
    <w:p w14:paraId="6271EF8B" w14:textId="77777777" w:rsidR="00A12823" w:rsidRDefault="00A12823" w:rsidP="00A12823">
      <w:r>
        <w:rPr>
          <w:noProof/>
        </w:rPr>
        <w:drawing>
          <wp:inline distT="0" distB="0" distL="0" distR="0" wp14:anchorId="2E897956" wp14:editId="6B0093E2">
            <wp:extent cx="3467100" cy="361950"/>
            <wp:effectExtent l="19050" t="19050" r="0" b="0"/>
            <wp:docPr id="999041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041634" name=""/>
                    <pic:cNvPicPr/>
                  </pic:nvPicPr>
                  <pic:blipFill>
                    <a:blip r:embed="rId25"/>
                    <a:stretch>
                      <a:fillRect/>
                    </a:stretch>
                  </pic:blipFill>
                  <pic:spPr>
                    <a:xfrm>
                      <a:off x="0" y="0"/>
                      <a:ext cx="3467100" cy="361950"/>
                    </a:xfrm>
                    <a:prstGeom prst="rect">
                      <a:avLst/>
                    </a:prstGeom>
                    <a:ln>
                      <a:solidFill>
                        <a:schemeClr val="bg1">
                          <a:lumMod val="65000"/>
                        </a:schemeClr>
                      </a:solidFill>
                    </a:ln>
                  </pic:spPr>
                </pic:pic>
              </a:graphicData>
            </a:graphic>
          </wp:inline>
        </w:drawing>
      </w:r>
    </w:p>
    <w:p w14:paraId="47FF8A67" w14:textId="77777777" w:rsidR="00A12823" w:rsidRDefault="00A12823" w:rsidP="00A12823">
      <w:pPr>
        <w:ind w:left="360"/>
      </w:pPr>
    </w:p>
    <w:p w14:paraId="316D6244" w14:textId="77777777" w:rsidR="00A12823" w:rsidRDefault="00A12823" w:rsidP="00A12823">
      <w:pPr>
        <w:pStyle w:val="ListParagraph"/>
        <w:numPr>
          <w:ilvl w:val="0"/>
          <w:numId w:val="5"/>
        </w:numPr>
        <w:ind w:left="720"/>
      </w:pPr>
      <w:r>
        <w:t>The whole setup method should look like this:</w:t>
      </w:r>
    </w:p>
    <w:p w14:paraId="4C5FA42B" w14:textId="77777777" w:rsidR="00A12823" w:rsidRDefault="00A12823" w:rsidP="00A12823">
      <w:r>
        <w:rPr>
          <w:noProof/>
        </w:rPr>
        <w:drawing>
          <wp:inline distT="0" distB="0" distL="0" distR="0" wp14:anchorId="1036356C" wp14:editId="0AAC2E81">
            <wp:extent cx="5634990" cy="2353898"/>
            <wp:effectExtent l="19050" t="19050" r="3810" b="8890"/>
            <wp:docPr id="1643187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187110" name=""/>
                    <pic:cNvPicPr/>
                  </pic:nvPicPr>
                  <pic:blipFill>
                    <a:blip r:embed="rId26"/>
                    <a:stretch>
                      <a:fillRect/>
                    </a:stretch>
                  </pic:blipFill>
                  <pic:spPr>
                    <a:xfrm>
                      <a:off x="0" y="0"/>
                      <a:ext cx="5652568" cy="2361241"/>
                    </a:xfrm>
                    <a:prstGeom prst="rect">
                      <a:avLst/>
                    </a:prstGeom>
                    <a:ln>
                      <a:solidFill>
                        <a:schemeClr val="bg1">
                          <a:lumMod val="65000"/>
                        </a:schemeClr>
                      </a:solidFill>
                    </a:ln>
                  </pic:spPr>
                </pic:pic>
              </a:graphicData>
            </a:graphic>
          </wp:inline>
        </w:drawing>
      </w:r>
    </w:p>
    <w:p w14:paraId="0C29DAD1" w14:textId="77777777" w:rsidR="00A12823" w:rsidRDefault="00A12823" w:rsidP="00A12823"/>
    <w:p w14:paraId="3CBC4B8F" w14:textId="77777777" w:rsidR="00A12823" w:rsidRDefault="00A12823" w:rsidP="00A12823">
      <w:pPr>
        <w:pStyle w:val="ListParagraph"/>
        <w:numPr>
          <w:ilvl w:val="0"/>
          <w:numId w:val="5"/>
        </w:numPr>
        <w:ind w:left="360"/>
      </w:pPr>
      <w:r>
        <w:t xml:space="preserve">Start the Practice Project with CTRL + F5. </w:t>
      </w:r>
    </w:p>
    <w:p w14:paraId="1EAB794E" w14:textId="77777777" w:rsidR="00A12823" w:rsidRDefault="00A12823" w:rsidP="00A12823">
      <w:pPr>
        <w:pStyle w:val="ListParagraph"/>
        <w:numPr>
          <w:ilvl w:val="0"/>
          <w:numId w:val="5"/>
        </w:numPr>
        <w:ind w:left="360"/>
      </w:pPr>
      <w:r>
        <w:t>Execute all tests and check the Selenium Grid Console. You can see in the Session tab the test execution:</w:t>
      </w:r>
    </w:p>
    <w:p w14:paraId="33595C56" w14:textId="77777777" w:rsidR="00A12823" w:rsidRDefault="00A12823" w:rsidP="00A12823">
      <w:r w:rsidRPr="00416E50">
        <w:rPr>
          <w:noProof/>
        </w:rPr>
        <w:drawing>
          <wp:inline distT="0" distB="0" distL="0" distR="0" wp14:anchorId="0A80BC2B" wp14:editId="07BF8508">
            <wp:extent cx="6268636" cy="2771775"/>
            <wp:effectExtent l="152400" t="152400" r="342265" b="333375"/>
            <wp:docPr id="827101229"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101229" name="Картина 1" descr="Картина, която съдържа текст, екранна снимка, номер, Шрифт&#10;&#10;Описанието е генерирано автоматично"/>
                    <pic:cNvPicPr/>
                  </pic:nvPicPr>
                  <pic:blipFill>
                    <a:blip r:embed="rId27"/>
                    <a:stretch>
                      <a:fillRect/>
                    </a:stretch>
                  </pic:blipFill>
                  <pic:spPr>
                    <a:xfrm>
                      <a:off x="0" y="0"/>
                      <a:ext cx="6293984" cy="2782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6380F29"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Changing the Browser</w:t>
      </w:r>
    </w:p>
    <w:p w14:paraId="2FAA490C" w14:textId="77777777" w:rsidR="00A12823" w:rsidRDefault="00A12823" w:rsidP="00A12823">
      <w:r>
        <w:t>You can easily change the browser for test execution:</w:t>
      </w:r>
    </w:p>
    <w:p w14:paraId="32C13132" w14:textId="77777777" w:rsidR="00A12823" w:rsidRDefault="00A12823" w:rsidP="00A12823">
      <w:r w:rsidRPr="004B5BC1">
        <w:rPr>
          <w:noProof/>
        </w:rPr>
        <w:lastRenderedPageBreak/>
        <w:drawing>
          <wp:inline distT="0" distB="0" distL="0" distR="0" wp14:anchorId="595F3B5A" wp14:editId="3574D56C">
            <wp:extent cx="5506459" cy="1514475"/>
            <wp:effectExtent l="152400" t="152400" r="342265" b="333375"/>
            <wp:docPr id="1912929224" name="Картина 1" descr="Картина, която съдържа текст, Шриф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929224" name="Картина 1" descr="Картина, която съдържа текст, Шрифт, софтуер, Мултимедиен софтуер&#10;&#10;Описанието е генерирано автоматично"/>
                    <pic:cNvPicPr/>
                  </pic:nvPicPr>
                  <pic:blipFill>
                    <a:blip r:embed="rId28"/>
                    <a:stretch>
                      <a:fillRect/>
                    </a:stretch>
                  </pic:blipFill>
                  <pic:spPr>
                    <a:xfrm>
                      <a:off x="0" y="0"/>
                      <a:ext cx="5546009" cy="15253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8890ADB" w14:textId="77777777" w:rsidR="00A12823" w:rsidRDefault="00A12823" w:rsidP="00A12823">
      <w:r>
        <w:t>Now the tests will run under the Edge bowser:</w:t>
      </w:r>
    </w:p>
    <w:p w14:paraId="7C72362B" w14:textId="77777777" w:rsidR="00A12823" w:rsidRPr="003F0D93" w:rsidRDefault="00A12823" w:rsidP="00A12823">
      <w:r w:rsidRPr="004B5BC1">
        <w:rPr>
          <w:noProof/>
        </w:rPr>
        <w:drawing>
          <wp:inline distT="0" distB="0" distL="0" distR="0" wp14:anchorId="5E2C4F06" wp14:editId="64E07B42">
            <wp:extent cx="5506085" cy="830530"/>
            <wp:effectExtent l="152400" t="152400" r="342265" b="351155"/>
            <wp:docPr id="2137498799" name="Картина 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498799" name="Картина 1" descr="Картина, която съдържа текст, екранна снимка, линия, Шрифт&#10;&#10;Описанието е генерирано автоматично"/>
                    <pic:cNvPicPr/>
                  </pic:nvPicPr>
                  <pic:blipFill>
                    <a:blip r:embed="rId29"/>
                    <a:stretch>
                      <a:fillRect/>
                    </a:stretch>
                  </pic:blipFill>
                  <pic:spPr>
                    <a:xfrm>
                      <a:off x="0" y="0"/>
                      <a:ext cx="5588025" cy="84289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94FBD1"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Changing the Test Execution on the Remote VM</w:t>
      </w:r>
    </w:p>
    <w:p w14:paraId="228D65DB" w14:textId="77777777" w:rsidR="00A12823" w:rsidRPr="004B5BC1" w:rsidRDefault="00A12823" w:rsidP="00A12823"/>
    <w:p w14:paraId="25894FBD" w14:textId="77777777" w:rsidR="00A12823" w:rsidRDefault="00A12823" w:rsidP="00A12823">
      <w:r>
        <w:t>Till now we executed our test locally. But we can also execute them to the remote virtual machine of the Selenium Grid.</w:t>
      </w:r>
    </w:p>
    <w:p w14:paraId="1FC4BC96" w14:textId="77777777" w:rsidR="00A12823" w:rsidRDefault="00A12823" w:rsidP="00A12823">
      <w:pPr>
        <w:pStyle w:val="ListParagraph"/>
        <w:numPr>
          <w:ilvl w:val="0"/>
          <w:numId w:val="6"/>
        </w:numPr>
      </w:pPr>
      <w:r>
        <w:t xml:space="preserve">Go to Selenium Grid Console by typing in the browser address bar </w:t>
      </w:r>
      <w:hyperlink r:id="rId30" w:history="1">
        <w:r w:rsidRPr="00827048">
          <w:rPr>
            <w:rStyle w:val="Hyperlink"/>
          </w:rPr>
          <w:t>http://localhost:4444</w:t>
        </w:r>
      </w:hyperlink>
      <w:r>
        <w:t>.</w:t>
      </w:r>
    </w:p>
    <w:p w14:paraId="59837F70" w14:textId="77777777" w:rsidR="00A12823" w:rsidRDefault="00A12823" w:rsidP="00A12823">
      <w:pPr>
        <w:pStyle w:val="ListParagraph"/>
        <w:numPr>
          <w:ilvl w:val="0"/>
          <w:numId w:val="6"/>
        </w:numPr>
      </w:pPr>
      <w:r>
        <w:t>Go to "Overview" tab:</w:t>
      </w:r>
    </w:p>
    <w:p w14:paraId="24BCC754" w14:textId="77777777" w:rsidR="00A12823" w:rsidRDefault="00A12823" w:rsidP="00A12823">
      <w:r w:rsidRPr="00782B89">
        <w:rPr>
          <w:noProof/>
        </w:rPr>
        <w:drawing>
          <wp:inline distT="0" distB="0" distL="0" distR="0" wp14:anchorId="12E58A44" wp14:editId="0AF60CC7">
            <wp:extent cx="1895475" cy="1096482"/>
            <wp:effectExtent l="152400" t="152400" r="333375" b="351790"/>
            <wp:docPr id="1896758872" name="Картина 1" descr="Картина, която съдържа текст, екранна снимка, ном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58872" name="Картина 1" descr="Картина, която съдържа текст, екранна снимка, номер, Шрифт&#10;&#10;Описанието е генерирано автоматично"/>
                    <pic:cNvPicPr/>
                  </pic:nvPicPr>
                  <pic:blipFill rotWithShape="1">
                    <a:blip r:embed="rId31"/>
                    <a:srcRect b="25786"/>
                    <a:stretch/>
                  </pic:blipFill>
                  <pic:spPr bwMode="auto">
                    <a:xfrm>
                      <a:off x="0" y="0"/>
                      <a:ext cx="1900504" cy="10993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79379A9C" w14:textId="77777777" w:rsidR="00A12823" w:rsidRDefault="00A12823" w:rsidP="00A12823">
      <w:pPr>
        <w:pStyle w:val="ListParagraph"/>
        <w:numPr>
          <w:ilvl w:val="0"/>
          <w:numId w:val="6"/>
        </w:numPr>
      </w:pPr>
      <w:r>
        <w:t>Check the URL and copy it:</w:t>
      </w:r>
    </w:p>
    <w:p w14:paraId="65333C3E" w14:textId="77777777" w:rsidR="00A12823" w:rsidRDefault="00A12823" w:rsidP="00A12823">
      <w:r w:rsidRPr="00782B89">
        <w:rPr>
          <w:noProof/>
        </w:rPr>
        <w:drawing>
          <wp:inline distT="0" distB="0" distL="0" distR="0" wp14:anchorId="1C54D901" wp14:editId="7E15C35E">
            <wp:extent cx="5991225" cy="2285680"/>
            <wp:effectExtent l="152400" t="152400" r="333375" b="343535"/>
            <wp:docPr id="418059079" name="Картина 1" descr="Картина, която съдържа екранна снимка, текст,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059079" name="Картина 1" descr="Картина, която съдържа екранна снимка, текст, софтуер, Компютърна икона&#10;&#10;Описанието е генерирано автоматично"/>
                    <pic:cNvPicPr/>
                  </pic:nvPicPr>
                  <pic:blipFill>
                    <a:blip r:embed="rId32"/>
                    <a:stretch>
                      <a:fillRect/>
                    </a:stretch>
                  </pic:blipFill>
                  <pic:spPr>
                    <a:xfrm>
                      <a:off x="0" y="0"/>
                      <a:ext cx="6004233" cy="2290643"/>
                    </a:xfrm>
                    <a:prstGeom prst="rect">
                      <a:avLst/>
                    </a:prstGeom>
                    <a:ln>
                      <a:noFill/>
                    </a:ln>
                    <a:effectLst>
                      <a:outerShdw blurRad="292100" dist="139700" dir="2700000" algn="tl" rotWithShape="0">
                        <a:srgbClr val="333333">
                          <a:alpha val="65000"/>
                        </a:srgbClr>
                      </a:outerShdw>
                    </a:effectLst>
                  </pic:spPr>
                </pic:pic>
              </a:graphicData>
            </a:graphic>
          </wp:inline>
        </w:drawing>
      </w:r>
    </w:p>
    <w:p w14:paraId="799B142D" w14:textId="77777777" w:rsidR="00A12823" w:rsidRDefault="00A12823" w:rsidP="00A12823">
      <w:pPr>
        <w:pStyle w:val="ListParagraph"/>
        <w:numPr>
          <w:ilvl w:val="0"/>
          <w:numId w:val="6"/>
        </w:numPr>
      </w:pPr>
      <w:r>
        <w:t xml:space="preserve">Set it to the </w:t>
      </w:r>
      <w:proofErr w:type="spellStart"/>
      <w:r>
        <w:t>RemoteWebDriver</w:t>
      </w:r>
      <w:proofErr w:type="spellEnd"/>
      <w:r>
        <w:t xml:space="preserve"> in the code:</w:t>
      </w:r>
    </w:p>
    <w:p w14:paraId="4D61F3A4" w14:textId="77777777" w:rsidR="00A12823" w:rsidRDefault="00A12823" w:rsidP="00A12823">
      <w:r w:rsidRPr="00782B89">
        <w:rPr>
          <w:noProof/>
        </w:rPr>
        <w:lastRenderedPageBreak/>
        <w:drawing>
          <wp:inline distT="0" distB="0" distL="0" distR="0" wp14:anchorId="23F4DC58" wp14:editId="03B5E4BA">
            <wp:extent cx="4705350" cy="1258068"/>
            <wp:effectExtent l="152400" t="152400" r="342900" b="342265"/>
            <wp:docPr id="1861338980" name="Картина 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8980" name="Картина 1" descr="Картина, която съдържа текст, екранна снимка, линия, Шрифт&#10;&#10;Описанието е генерирано автоматично"/>
                    <pic:cNvPicPr/>
                  </pic:nvPicPr>
                  <pic:blipFill>
                    <a:blip r:embed="rId33"/>
                    <a:stretch>
                      <a:fillRect/>
                    </a:stretch>
                  </pic:blipFill>
                  <pic:spPr>
                    <a:xfrm>
                      <a:off x="0" y="0"/>
                      <a:ext cx="4746634" cy="1269106"/>
                    </a:xfrm>
                    <a:prstGeom prst="rect">
                      <a:avLst/>
                    </a:prstGeom>
                    <a:ln>
                      <a:noFill/>
                    </a:ln>
                    <a:effectLst>
                      <a:outerShdw blurRad="292100" dist="139700" dir="2700000" algn="tl" rotWithShape="0">
                        <a:srgbClr val="333333">
                          <a:alpha val="65000"/>
                        </a:srgbClr>
                      </a:outerShdw>
                    </a:effectLst>
                  </pic:spPr>
                </pic:pic>
              </a:graphicData>
            </a:graphic>
          </wp:inline>
        </w:drawing>
      </w:r>
    </w:p>
    <w:p w14:paraId="41CCA6A1" w14:textId="77777777" w:rsidR="00A12823" w:rsidRDefault="00A12823" w:rsidP="00A12823">
      <w:pPr>
        <w:pStyle w:val="ListParagraph"/>
        <w:numPr>
          <w:ilvl w:val="0"/>
          <w:numId w:val="6"/>
        </w:numPr>
      </w:pPr>
      <w:r>
        <w:t>Execute the tests and check the results.</w:t>
      </w:r>
    </w:p>
    <w:p w14:paraId="63215656" w14:textId="77777777" w:rsidR="00A12823" w:rsidRPr="004B5BC1" w:rsidRDefault="00A12823" w:rsidP="00A12823"/>
    <w:p w14:paraId="10FA1802"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Execute All Test on More than One Browser</w:t>
      </w:r>
    </w:p>
    <w:p w14:paraId="6577B461" w14:textId="77777777" w:rsidR="00A12823" w:rsidRDefault="00A12823" w:rsidP="00A12823"/>
    <w:p w14:paraId="3C4FDB29" w14:textId="77777777" w:rsidR="00A12823" w:rsidRDefault="00A12823" w:rsidP="00A12823">
      <w:pPr>
        <w:pStyle w:val="ListParagraph"/>
        <w:numPr>
          <w:ilvl w:val="0"/>
          <w:numId w:val="7"/>
        </w:numPr>
      </w:pPr>
      <w:bookmarkStart w:id="1" w:name="_Hlk171725959"/>
      <w:r>
        <w:t xml:space="preserve">Add more than one </w:t>
      </w:r>
      <w:proofErr w:type="spellStart"/>
      <w:r>
        <w:t>TestFixture</w:t>
      </w:r>
      <w:proofErr w:type="spellEnd"/>
      <w:r>
        <w:t xml:space="preserve"> attribute to the test class:</w:t>
      </w:r>
    </w:p>
    <w:bookmarkEnd w:id="1"/>
    <w:p w14:paraId="5E977947" w14:textId="77777777" w:rsidR="00A12823" w:rsidRDefault="00A12823" w:rsidP="00A12823">
      <w:r w:rsidRPr="003A7E48">
        <w:rPr>
          <w:noProof/>
        </w:rPr>
        <w:drawing>
          <wp:inline distT="0" distB="0" distL="0" distR="0" wp14:anchorId="7414755B" wp14:editId="4FE71054">
            <wp:extent cx="2699005" cy="876300"/>
            <wp:effectExtent l="152400" t="152400" r="349250" b="342900"/>
            <wp:docPr id="485965180"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65180" name="Картина 1" descr="Картина, която съдържа текст, Шрифт, екранна снимка&#10;&#10;Описанието е генерирано автоматично"/>
                    <pic:cNvPicPr/>
                  </pic:nvPicPr>
                  <pic:blipFill>
                    <a:blip r:embed="rId34"/>
                    <a:stretch>
                      <a:fillRect/>
                    </a:stretch>
                  </pic:blipFill>
                  <pic:spPr>
                    <a:xfrm>
                      <a:off x="0" y="0"/>
                      <a:ext cx="2715336" cy="881602"/>
                    </a:xfrm>
                    <a:prstGeom prst="rect">
                      <a:avLst/>
                    </a:prstGeom>
                    <a:ln>
                      <a:noFill/>
                    </a:ln>
                    <a:effectLst>
                      <a:outerShdw blurRad="292100" dist="139700" dir="2700000" algn="tl" rotWithShape="0">
                        <a:srgbClr val="333333">
                          <a:alpha val="65000"/>
                        </a:srgbClr>
                      </a:outerShdw>
                    </a:effectLst>
                  </pic:spPr>
                </pic:pic>
              </a:graphicData>
            </a:graphic>
          </wp:inline>
        </w:drawing>
      </w:r>
    </w:p>
    <w:p w14:paraId="74147A46" w14:textId="77777777" w:rsidR="00A12823" w:rsidRDefault="00A12823" w:rsidP="00A12823">
      <w:pPr>
        <w:pStyle w:val="ListParagraph"/>
        <w:numPr>
          <w:ilvl w:val="0"/>
          <w:numId w:val="7"/>
        </w:numPr>
      </w:pPr>
      <w:r w:rsidRPr="00903970">
        <w:t>Add a constructor and private variable "</w:t>
      </w:r>
      <w:proofErr w:type="spellStart"/>
      <w:r w:rsidRPr="00903970">
        <w:t>browserType</w:t>
      </w:r>
      <w:proofErr w:type="spellEnd"/>
      <w:r w:rsidRPr="00903970">
        <w:t>"</w:t>
      </w:r>
      <w:r>
        <w:t>:</w:t>
      </w:r>
    </w:p>
    <w:p w14:paraId="50A3B555" w14:textId="77777777" w:rsidR="00A12823" w:rsidRDefault="00A12823" w:rsidP="00A12823">
      <w:pPr>
        <w:pStyle w:val="ListParagraph"/>
        <w:ind w:left="0"/>
      </w:pPr>
      <w:r w:rsidRPr="003A7E48">
        <w:rPr>
          <w:noProof/>
        </w:rPr>
        <w:drawing>
          <wp:inline distT="0" distB="0" distL="0" distR="0" wp14:anchorId="6E6A527C" wp14:editId="7FEB556E">
            <wp:extent cx="4422228" cy="1257300"/>
            <wp:effectExtent l="152400" t="152400" r="340360" b="342900"/>
            <wp:docPr id="822047116"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047116" name="Картина 1" descr="Картина, която съдържа текст, екранна снимка, Шрифт&#10;&#10;Описанието е генерирано автоматично"/>
                    <pic:cNvPicPr/>
                  </pic:nvPicPr>
                  <pic:blipFill>
                    <a:blip r:embed="rId35"/>
                    <a:stretch>
                      <a:fillRect/>
                    </a:stretch>
                  </pic:blipFill>
                  <pic:spPr>
                    <a:xfrm>
                      <a:off x="0" y="0"/>
                      <a:ext cx="4440546" cy="1262508"/>
                    </a:xfrm>
                    <a:prstGeom prst="rect">
                      <a:avLst/>
                    </a:prstGeom>
                    <a:ln>
                      <a:noFill/>
                    </a:ln>
                    <a:effectLst>
                      <a:outerShdw blurRad="292100" dist="139700" dir="2700000" algn="tl" rotWithShape="0">
                        <a:srgbClr val="333333">
                          <a:alpha val="65000"/>
                        </a:srgbClr>
                      </a:outerShdw>
                    </a:effectLst>
                  </pic:spPr>
                </pic:pic>
              </a:graphicData>
            </a:graphic>
          </wp:inline>
        </w:drawing>
      </w:r>
    </w:p>
    <w:p w14:paraId="337058EB" w14:textId="77777777" w:rsidR="00A12823" w:rsidRDefault="00A12823" w:rsidP="00A12823">
      <w:pPr>
        <w:pStyle w:val="ListParagraph"/>
        <w:ind w:left="0"/>
      </w:pPr>
      <w:r>
        <w:t>IMPORTANT: The constructor parameter "</w:t>
      </w:r>
      <w:proofErr w:type="spellStart"/>
      <w:r>
        <w:t>browserType</w:t>
      </w:r>
      <w:proofErr w:type="spellEnd"/>
      <w:r>
        <w:t xml:space="preserve">" will get the value from given values in the </w:t>
      </w:r>
      <w:proofErr w:type="spellStart"/>
      <w:r>
        <w:t>TestFixture</w:t>
      </w:r>
      <w:proofErr w:type="spellEnd"/>
      <w:r>
        <w:t xml:space="preserve"> attribute.</w:t>
      </w:r>
    </w:p>
    <w:p w14:paraId="780FFD71" w14:textId="77777777" w:rsidR="00A12823" w:rsidRDefault="00A12823" w:rsidP="00A12823">
      <w:pPr>
        <w:pStyle w:val="ListParagraph"/>
        <w:numPr>
          <w:ilvl w:val="0"/>
          <w:numId w:val="7"/>
        </w:numPr>
      </w:pPr>
      <w:r w:rsidRPr="00572CC7">
        <w:t xml:space="preserve">Create a private method named </w:t>
      </w:r>
      <w:proofErr w:type="spellStart"/>
      <w:r w:rsidRPr="00572CC7">
        <w:t>GetOptions</w:t>
      </w:r>
      <w:proofErr w:type="spellEnd"/>
      <w:r w:rsidRPr="00572CC7">
        <w:t xml:space="preserve"> that returns </w:t>
      </w:r>
      <w:proofErr w:type="spellStart"/>
      <w:r w:rsidRPr="00572CC7">
        <w:t>DriverOptions</w:t>
      </w:r>
      <w:proofErr w:type="spellEnd"/>
      <w:r w:rsidRPr="00572CC7">
        <w:t xml:space="preserve"> and takes a parameter </w:t>
      </w:r>
      <w:r>
        <w:rPr>
          <w:lang w:val="bg-BG"/>
        </w:rPr>
        <w:t>"</w:t>
      </w:r>
      <w:proofErr w:type="spellStart"/>
      <w:r w:rsidRPr="00572CC7">
        <w:t>browserType</w:t>
      </w:r>
      <w:proofErr w:type="spellEnd"/>
      <w:r>
        <w:rPr>
          <w:lang w:val="bg-BG"/>
        </w:rPr>
        <w:t>":</w:t>
      </w:r>
    </w:p>
    <w:p w14:paraId="187AE299" w14:textId="77777777" w:rsidR="00A12823" w:rsidRDefault="00A12823" w:rsidP="00A12823">
      <w:r w:rsidRPr="00EF795F">
        <w:rPr>
          <w:noProof/>
        </w:rPr>
        <w:drawing>
          <wp:inline distT="0" distB="0" distL="0" distR="0" wp14:anchorId="02395CDE" wp14:editId="6DAC6685">
            <wp:extent cx="2899269" cy="1514475"/>
            <wp:effectExtent l="152400" t="152400" r="339725" b="333375"/>
            <wp:docPr id="810430079"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30079" name="Картина 1" descr="Картина, която съдържа текст, екранна снимка, Шрифт, софтуер&#10;&#10;Описанието е генерирано автоматично"/>
                    <pic:cNvPicPr/>
                  </pic:nvPicPr>
                  <pic:blipFill>
                    <a:blip r:embed="rId36"/>
                    <a:stretch>
                      <a:fillRect/>
                    </a:stretch>
                  </pic:blipFill>
                  <pic:spPr>
                    <a:xfrm>
                      <a:off x="0" y="0"/>
                      <a:ext cx="2915833" cy="1523127"/>
                    </a:xfrm>
                    <a:prstGeom prst="rect">
                      <a:avLst/>
                    </a:prstGeom>
                    <a:ln>
                      <a:noFill/>
                    </a:ln>
                    <a:effectLst>
                      <a:outerShdw blurRad="292100" dist="139700" dir="2700000" algn="tl" rotWithShape="0">
                        <a:srgbClr val="333333">
                          <a:alpha val="65000"/>
                        </a:srgbClr>
                      </a:outerShdw>
                    </a:effectLst>
                  </pic:spPr>
                </pic:pic>
              </a:graphicData>
            </a:graphic>
          </wp:inline>
        </w:drawing>
      </w:r>
    </w:p>
    <w:p w14:paraId="3D53B583" w14:textId="77777777" w:rsidR="00A12823" w:rsidRDefault="00A12823" w:rsidP="00A12823">
      <w:pPr>
        <w:pStyle w:val="ListParagraph"/>
        <w:numPr>
          <w:ilvl w:val="0"/>
          <w:numId w:val="7"/>
        </w:numPr>
      </w:pPr>
      <w:r>
        <w:t>Change the code line for browser options as follows:</w:t>
      </w:r>
    </w:p>
    <w:p w14:paraId="4F6749B1" w14:textId="77777777" w:rsidR="00A12823" w:rsidRDefault="00A12823" w:rsidP="00A12823">
      <w:r w:rsidRPr="00EF795F">
        <w:rPr>
          <w:noProof/>
        </w:rPr>
        <w:lastRenderedPageBreak/>
        <w:drawing>
          <wp:inline distT="0" distB="0" distL="0" distR="0" wp14:anchorId="09E5ED2A" wp14:editId="54C81D94">
            <wp:extent cx="4848225" cy="1203344"/>
            <wp:effectExtent l="152400" t="152400" r="333375" b="339725"/>
            <wp:docPr id="446923697"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23697"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37"/>
                    <a:stretch>
                      <a:fillRect/>
                    </a:stretch>
                  </pic:blipFill>
                  <pic:spPr>
                    <a:xfrm>
                      <a:off x="0" y="0"/>
                      <a:ext cx="4903838" cy="1217147"/>
                    </a:xfrm>
                    <a:prstGeom prst="rect">
                      <a:avLst/>
                    </a:prstGeom>
                    <a:ln>
                      <a:noFill/>
                    </a:ln>
                    <a:effectLst>
                      <a:outerShdw blurRad="292100" dist="139700" dir="2700000" algn="tl" rotWithShape="0">
                        <a:srgbClr val="333333">
                          <a:alpha val="65000"/>
                        </a:srgbClr>
                      </a:outerShdw>
                    </a:effectLst>
                  </pic:spPr>
                </pic:pic>
              </a:graphicData>
            </a:graphic>
          </wp:inline>
        </w:drawing>
      </w:r>
    </w:p>
    <w:p w14:paraId="4882E2BE" w14:textId="77777777" w:rsidR="00A12823" w:rsidRDefault="00A12823" w:rsidP="00A12823">
      <w:pPr>
        <w:pStyle w:val="ListParagraph"/>
        <w:numPr>
          <w:ilvl w:val="0"/>
          <w:numId w:val="7"/>
        </w:numPr>
      </w:pPr>
      <w:r>
        <w:t xml:space="preserve">The whole test setup should </w:t>
      </w:r>
      <w:r w:rsidRPr="005B2257">
        <w:t>look</w:t>
      </w:r>
      <w:r>
        <w:t xml:space="preserve"> like this:</w:t>
      </w:r>
    </w:p>
    <w:p w14:paraId="60416BE3" w14:textId="77777777" w:rsidR="00A12823" w:rsidRDefault="00A12823" w:rsidP="00A12823">
      <w:r w:rsidRPr="00EF795F">
        <w:rPr>
          <w:noProof/>
        </w:rPr>
        <w:drawing>
          <wp:inline distT="0" distB="0" distL="0" distR="0" wp14:anchorId="1C238EE2" wp14:editId="1B2D3EF5">
            <wp:extent cx="4276725" cy="4414022"/>
            <wp:effectExtent l="152400" t="152400" r="333375" b="348615"/>
            <wp:docPr id="1308792615"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792615" name="Картина 1" descr="Картина, която съдържа текст, екранна снимка, софтуер&#10;&#10;Описанието е генерирано автоматично"/>
                    <pic:cNvPicPr/>
                  </pic:nvPicPr>
                  <pic:blipFill>
                    <a:blip r:embed="rId38"/>
                    <a:stretch>
                      <a:fillRect/>
                    </a:stretch>
                  </pic:blipFill>
                  <pic:spPr>
                    <a:xfrm>
                      <a:off x="0" y="0"/>
                      <a:ext cx="4287112" cy="4424742"/>
                    </a:xfrm>
                    <a:prstGeom prst="rect">
                      <a:avLst/>
                    </a:prstGeom>
                    <a:ln>
                      <a:noFill/>
                    </a:ln>
                    <a:effectLst>
                      <a:outerShdw blurRad="292100" dist="139700" dir="2700000" algn="tl" rotWithShape="0">
                        <a:srgbClr val="333333">
                          <a:alpha val="65000"/>
                        </a:srgbClr>
                      </a:outerShdw>
                    </a:effectLst>
                  </pic:spPr>
                </pic:pic>
              </a:graphicData>
            </a:graphic>
          </wp:inline>
        </w:drawing>
      </w:r>
    </w:p>
    <w:p w14:paraId="48D4CDA3" w14:textId="77777777" w:rsidR="00A12823" w:rsidRDefault="00A12823" w:rsidP="00A12823">
      <w:pPr>
        <w:pStyle w:val="ListParagraph"/>
        <w:numPr>
          <w:ilvl w:val="0"/>
          <w:numId w:val="7"/>
        </w:numPr>
      </w:pPr>
      <w:r>
        <w:t>Execute the tests and check the results in Selenium Grid Console:</w:t>
      </w:r>
    </w:p>
    <w:p w14:paraId="26E1CED1" w14:textId="77777777" w:rsidR="00A12823" w:rsidRDefault="00A12823" w:rsidP="00A12823">
      <w:r w:rsidRPr="00EF795F">
        <w:rPr>
          <w:noProof/>
        </w:rPr>
        <w:lastRenderedPageBreak/>
        <w:drawing>
          <wp:inline distT="0" distB="0" distL="0" distR="0" wp14:anchorId="31D50217" wp14:editId="53BDF1F7">
            <wp:extent cx="6343650" cy="2188514"/>
            <wp:effectExtent l="152400" t="152400" r="342900" b="345440"/>
            <wp:docPr id="753426490" name="Картина 1" descr="Картина, която съдържа екранна снимка, текст, номер,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426490" name="Картина 1" descr="Картина, която съдържа екранна снимка, текст, номер, линия&#10;&#10;Описанието е генерирано автоматично"/>
                    <pic:cNvPicPr/>
                  </pic:nvPicPr>
                  <pic:blipFill>
                    <a:blip r:embed="rId39"/>
                    <a:stretch>
                      <a:fillRect/>
                    </a:stretch>
                  </pic:blipFill>
                  <pic:spPr>
                    <a:xfrm>
                      <a:off x="0" y="0"/>
                      <a:ext cx="6349454" cy="2190516"/>
                    </a:xfrm>
                    <a:prstGeom prst="rect">
                      <a:avLst/>
                    </a:prstGeom>
                    <a:ln>
                      <a:noFill/>
                    </a:ln>
                    <a:effectLst>
                      <a:outerShdw blurRad="292100" dist="139700" dir="2700000" algn="tl" rotWithShape="0">
                        <a:srgbClr val="333333">
                          <a:alpha val="65000"/>
                        </a:srgbClr>
                      </a:outerShdw>
                    </a:effectLst>
                  </pic:spPr>
                </pic:pic>
              </a:graphicData>
            </a:graphic>
          </wp:inline>
        </w:drawing>
      </w:r>
    </w:p>
    <w:p w14:paraId="3FC7F148" w14:textId="77777777" w:rsidR="00A12823" w:rsidRDefault="00A12823" w:rsidP="00A12823">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Summary</w:t>
      </w:r>
    </w:p>
    <w:p w14:paraId="74802A53" w14:textId="77777777" w:rsidR="00A12823" w:rsidRDefault="00A12823" w:rsidP="00A12823"/>
    <w:p w14:paraId="73E4A3D1" w14:textId="77777777" w:rsidR="00A12823" w:rsidRDefault="00A12823" w:rsidP="00A12823">
      <w:r w:rsidRPr="00903970">
        <w:t>Selenium Grid allows you to run multiple tests simultaneously across different environments, enabling parallel execution and cross-browser testing.</w:t>
      </w:r>
      <w:r>
        <w:t xml:space="preserve"> This increases the efficiency of test execution, e</w:t>
      </w:r>
      <w:r w:rsidRPr="006E5E64">
        <w:t>nsures that the application works correctly in different environments</w:t>
      </w:r>
      <w:r>
        <w:t xml:space="preserve"> and r</w:t>
      </w:r>
      <w:r w:rsidRPr="006E5E64">
        <w:t>educes the need for extensive local infrastructure</w:t>
      </w:r>
      <w:r>
        <w:t>.</w:t>
      </w:r>
    </w:p>
    <w:p w14:paraId="256D77E6" w14:textId="77777777" w:rsidR="00A12823" w:rsidRDefault="00A12823" w:rsidP="00A12823">
      <w:r>
        <w:t>Also, Selenium Grid is easy for setup and allows flexible ways of testing strategies and realization.</w:t>
      </w:r>
    </w:p>
    <w:p w14:paraId="6DA7E97A" w14:textId="77777777" w:rsidR="00A12823" w:rsidRDefault="00A12823" w:rsidP="00A12823"/>
    <w:p w14:paraId="7CE72F04" w14:textId="77777777" w:rsidR="00A12823" w:rsidRPr="00EF795F" w:rsidRDefault="00A12823" w:rsidP="00A12823"/>
    <w:p w14:paraId="18E9092A" w14:textId="2EDC9BD5" w:rsidR="00396391" w:rsidRDefault="0059193B">
      <w:pPr>
        <w:pStyle w:val="Heading2"/>
        <w:numPr>
          <w:ilvl w:val="0"/>
          <w:numId w:val="1"/>
        </w:numPr>
        <w:rPr>
          <w:rFonts w:cstheme="minorHAnsi"/>
          <w:noProof/>
          <w:color w:val="833C0B" w:themeColor="accent2" w:themeShade="80"/>
        </w:rPr>
      </w:pPr>
      <w:r>
        <w:rPr>
          <w:rFonts w:cstheme="minorHAnsi"/>
          <w:noProof/>
          <w:color w:val="833C0B" w:themeColor="accent2" w:themeShade="80"/>
        </w:rPr>
        <w:t>Selenoid</w:t>
      </w:r>
    </w:p>
    <w:p w14:paraId="28B4EF87" w14:textId="185DB001" w:rsidR="00CA79AD" w:rsidRDefault="00CA79AD" w:rsidP="00CA79AD">
      <w:proofErr w:type="spellStart"/>
      <w:r>
        <w:t>Selenoid</w:t>
      </w:r>
      <w:proofErr w:type="spellEnd"/>
      <w:r>
        <w:t xml:space="preserve"> is a</w:t>
      </w:r>
      <w:r w:rsidRPr="00CA79AD">
        <w:t xml:space="preserve"> lightweight alternative to Selenium Grid</w:t>
      </w:r>
      <w:r>
        <w:t xml:space="preserve">. </w:t>
      </w:r>
      <w:r w:rsidR="00E55230">
        <w:t>I</w:t>
      </w:r>
      <w:r w:rsidRPr="00CA79AD">
        <w:t xml:space="preserve">nstalling </w:t>
      </w:r>
      <w:proofErr w:type="spellStart"/>
      <w:r w:rsidRPr="00CA79AD">
        <w:t>Selenoid</w:t>
      </w:r>
      <w:proofErr w:type="spellEnd"/>
      <w:r w:rsidRPr="00CA79AD">
        <w:t xml:space="preserve"> involves setting up Docker and using it to run </w:t>
      </w:r>
      <w:proofErr w:type="spellStart"/>
      <w:r w:rsidRPr="00CA79AD">
        <w:t>Selenoid</w:t>
      </w:r>
      <w:proofErr w:type="spellEnd"/>
      <w:r w:rsidRPr="00CA79AD">
        <w:t xml:space="preserve"> containers. Here's a step-by-step guide on how to install </w:t>
      </w:r>
      <w:proofErr w:type="spellStart"/>
      <w:r w:rsidRPr="00CA79AD">
        <w:t>Selenoid</w:t>
      </w:r>
      <w:proofErr w:type="spellEnd"/>
      <w:r w:rsidRPr="00CA79AD">
        <w:t xml:space="preserve"> using Docker Desktop and then interacting with it using C#:</w:t>
      </w:r>
    </w:p>
    <w:p w14:paraId="407D2BDF" w14:textId="77777777" w:rsidR="00CA79AD" w:rsidRPr="00CA79AD" w:rsidRDefault="00CA79AD" w:rsidP="00CA79AD"/>
    <w:p w14:paraId="1F9726F4" w14:textId="6B0A685E"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Download Docker Desktop</w:t>
      </w:r>
    </w:p>
    <w:p w14:paraId="0866EA6C" w14:textId="72A6A421" w:rsidR="00A12823" w:rsidRDefault="00A12823" w:rsidP="00A12823">
      <w:r>
        <w:t xml:space="preserve">Navigate </w:t>
      </w:r>
      <w:r w:rsidRPr="00E75BCF">
        <w:t>to the Docker website (</w:t>
      </w:r>
      <w:hyperlink r:id="rId40" w:history="1">
        <w:r w:rsidRPr="00E75BCF">
          <w:rPr>
            <w:rStyle w:val="Hyperlink"/>
          </w:rPr>
          <w:t>https://www.dock</w:t>
        </w:r>
        <w:r w:rsidRPr="00E75BCF">
          <w:rPr>
            <w:rStyle w:val="Hyperlink"/>
          </w:rPr>
          <w:t>e</w:t>
        </w:r>
        <w:r w:rsidRPr="00E75BCF">
          <w:rPr>
            <w:rStyle w:val="Hyperlink"/>
          </w:rPr>
          <w:t>r.com/products/doc</w:t>
        </w:r>
        <w:r w:rsidRPr="00E75BCF">
          <w:rPr>
            <w:rStyle w:val="Hyperlink"/>
          </w:rPr>
          <w:t>k</w:t>
        </w:r>
        <w:r w:rsidRPr="00E75BCF">
          <w:rPr>
            <w:rStyle w:val="Hyperlink"/>
          </w:rPr>
          <w:t>er-desktop</w:t>
        </w:r>
      </w:hyperlink>
      <w:r w:rsidRPr="00E75BCF">
        <w:t>) and download Docker Desktop for your operating system (Windows or macOS)</w:t>
      </w:r>
      <w:r>
        <w:t>:</w:t>
      </w:r>
    </w:p>
    <w:p w14:paraId="730A299F" w14:textId="77777777" w:rsidR="00E75BCF" w:rsidRPr="00E75BCF" w:rsidRDefault="00E75BCF" w:rsidP="00E75BCF"/>
    <w:p w14:paraId="1F7EEC09" w14:textId="41AAF43A" w:rsidR="00E75BCF" w:rsidRDefault="00A12823" w:rsidP="00E75BCF">
      <w:r>
        <w:rPr>
          <w:noProof/>
        </w:rPr>
        <w:drawing>
          <wp:inline distT="0" distB="0" distL="0" distR="0" wp14:anchorId="56683C78" wp14:editId="07735D0B">
            <wp:extent cx="6626225" cy="3074035"/>
            <wp:effectExtent l="19050" t="19050" r="3175" b="0"/>
            <wp:docPr id="572675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675644" name=""/>
                    <pic:cNvPicPr/>
                  </pic:nvPicPr>
                  <pic:blipFill>
                    <a:blip r:embed="rId41"/>
                    <a:stretch>
                      <a:fillRect/>
                    </a:stretch>
                  </pic:blipFill>
                  <pic:spPr>
                    <a:xfrm>
                      <a:off x="0" y="0"/>
                      <a:ext cx="6626225" cy="3074035"/>
                    </a:xfrm>
                    <a:prstGeom prst="rect">
                      <a:avLst/>
                    </a:prstGeom>
                    <a:ln>
                      <a:solidFill>
                        <a:schemeClr val="bg1">
                          <a:lumMod val="65000"/>
                        </a:schemeClr>
                      </a:solidFill>
                    </a:ln>
                  </pic:spPr>
                </pic:pic>
              </a:graphicData>
            </a:graphic>
          </wp:inline>
        </w:drawing>
      </w:r>
    </w:p>
    <w:p w14:paraId="15AC2728" w14:textId="77777777" w:rsidR="00A12823" w:rsidRPr="00E75BCF" w:rsidRDefault="00A12823" w:rsidP="00E75BCF"/>
    <w:p w14:paraId="0BF4CD20" w14:textId="30BD2928"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lastRenderedPageBreak/>
        <w:t>Install and Run Docker Desktop</w:t>
      </w:r>
    </w:p>
    <w:p w14:paraId="3084F2B2" w14:textId="77777777" w:rsidR="00E75BCF" w:rsidRPr="00E75BCF" w:rsidRDefault="00E75BCF" w:rsidP="00E75BCF"/>
    <w:p w14:paraId="06893F76" w14:textId="1C9B5D57" w:rsidR="00E75BCF" w:rsidRDefault="00403B4B" w:rsidP="00E75BCF">
      <w:r w:rsidRPr="00403B4B">
        <w:t>Double-click Docker Desktop Installer.exe to run it (for this example, Docker Desktop 4.10.1 will be installed; you do not need to download the same version - it's best to download the latest one)</w:t>
      </w:r>
      <w:r w:rsidR="00E75BCF">
        <w:t>.</w:t>
      </w:r>
    </w:p>
    <w:p w14:paraId="5A543994" w14:textId="50182D0F" w:rsidR="00E75BCF" w:rsidRDefault="00DE3E75" w:rsidP="00E75BCF">
      <w:r w:rsidRPr="00DE3E75">
        <w:t>On the Configuration page, choose the "Use WSL 2 instead of Hyper-V" option if you have a choice. If your system only supports one of the options, you will not be able to select which backend to use</w:t>
      </w:r>
      <w:r w:rsidR="00E75BCF">
        <w:t>:</w:t>
      </w:r>
    </w:p>
    <w:p w14:paraId="3753299D" w14:textId="67D6CFDC" w:rsidR="00E75BCF" w:rsidRDefault="00E75BCF" w:rsidP="00E75BCF">
      <w:r>
        <w:rPr>
          <w:noProof/>
        </w:rPr>
        <w:drawing>
          <wp:inline distT="0" distB="0" distL="0" distR="0" wp14:anchorId="36F12714" wp14:editId="7D73FDDD">
            <wp:extent cx="5000625" cy="3286306"/>
            <wp:effectExtent l="152400" t="171450" r="333375" b="3524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42"/>
                    <a:srcRect t="5260"/>
                    <a:stretch/>
                  </pic:blipFill>
                  <pic:spPr bwMode="auto">
                    <a:xfrm>
                      <a:off x="0" y="0"/>
                      <a:ext cx="5036728" cy="3310032"/>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2513C365" w14:textId="5F516A62" w:rsidR="00E75BCF" w:rsidRDefault="00DE3E75" w:rsidP="00E75BCF">
      <w:r>
        <w:t>F</w:t>
      </w:r>
      <w:r w:rsidRPr="00DE3E75">
        <w:t>ollow the installation instructions provided by Docker for your operating system. You may need to restart your computer after installation is complete</w:t>
      </w:r>
      <w:r w:rsidR="00E75BCF">
        <w:t>:</w:t>
      </w:r>
    </w:p>
    <w:p w14:paraId="6387CE90" w14:textId="6813952C" w:rsidR="00E75BCF" w:rsidRPr="00E75BCF" w:rsidRDefault="00985FFA" w:rsidP="00E75BCF">
      <w:r w:rsidRPr="00985FFA">
        <w:rPr>
          <w:noProof/>
        </w:rPr>
        <w:drawing>
          <wp:inline distT="0" distB="0" distL="0" distR="0" wp14:anchorId="524EA568" wp14:editId="5F2DC9DD">
            <wp:extent cx="5000625" cy="3477674"/>
            <wp:effectExtent l="152400" t="152400" r="333375" b="351790"/>
            <wp:docPr id="2133424078" name="Картина 1" descr="Картина, която съдържа текст, екранна снимка, софтуер, Уеб страниц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24078" name="Картина 1" descr="Картина, която съдържа текст, екранна снимка, софтуер, Уеб страница&#10;&#10;Описанието е генерирано автоматично"/>
                    <pic:cNvPicPr/>
                  </pic:nvPicPr>
                  <pic:blipFill>
                    <a:blip r:embed="rId43"/>
                    <a:stretch>
                      <a:fillRect/>
                    </a:stretch>
                  </pic:blipFill>
                  <pic:spPr>
                    <a:xfrm>
                      <a:off x="0" y="0"/>
                      <a:ext cx="5010719" cy="3484694"/>
                    </a:xfrm>
                    <a:prstGeom prst="rect">
                      <a:avLst/>
                    </a:prstGeom>
                    <a:ln>
                      <a:noFill/>
                    </a:ln>
                    <a:effectLst>
                      <a:outerShdw blurRad="292100" dist="139700" dir="2700000" algn="tl" rotWithShape="0">
                        <a:srgbClr val="333333">
                          <a:alpha val="65000"/>
                        </a:srgbClr>
                      </a:outerShdw>
                    </a:effectLst>
                  </pic:spPr>
                </pic:pic>
              </a:graphicData>
            </a:graphic>
          </wp:inline>
        </w:drawing>
      </w:r>
    </w:p>
    <w:p w14:paraId="19C59B47" w14:textId="5F2D98B0"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lastRenderedPageBreak/>
        <w:t xml:space="preserve">Install and Configure </w:t>
      </w:r>
      <w:proofErr w:type="spellStart"/>
      <w:r>
        <w:rPr>
          <w:rFonts w:asciiTheme="minorHAnsi" w:hAnsiTheme="minorHAnsi" w:cstheme="minorHAnsi"/>
          <w:b/>
          <w:bCs/>
          <w:color w:val="833C0B" w:themeColor="accent2" w:themeShade="80"/>
          <w:sz w:val="32"/>
          <w:szCs w:val="32"/>
        </w:rPr>
        <w:t>Selenoid</w:t>
      </w:r>
      <w:proofErr w:type="spellEnd"/>
    </w:p>
    <w:p w14:paraId="2AF8BBCE" w14:textId="75F52927" w:rsidR="00B8478A" w:rsidRDefault="00B8478A">
      <w:pPr>
        <w:pStyle w:val="ListParagraph"/>
        <w:numPr>
          <w:ilvl w:val="0"/>
          <w:numId w:val="8"/>
        </w:numPr>
      </w:pPr>
      <w:r>
        <w:t xml:space="preserve">Go to </w:t>
      </w:r>
      <w:proofErr w:type="spellStart"/>
      <w:r>
        <w:t>Selenoid</w:t>
      </w:r>
      <w:proofErr w:type="spellEnd"/>
      <w:r>
        <w:t xml:space="preserve"> releases page: </w:t>
      </w:r>
      <w:hyperlink r:id="rId44" w:history="1">
        <w:r>
          <w:rPr>
            <w:rStyle w:val="Hyperlink"/>
          </w:rPr>
          <w:t xml:space="preserve">Release v1.8.8: Docker API 1.45 support · </w:t>
        </w:r>
        <w:proofErr w:type="spellStart"/>
        <w:r>
          <w:rPr>
            <w:rStyle w:val="Hyperlink"/>
          </w:rPr>
          <w:t>aerokube</w:t>
        </w:r>
        <w:proofErr w:type="spellEnd"/>
        <w:r>
          <w:rPr>
            <w:rStyle w:val="Hyperlink"/>
          </w:rPr>
          <w:t>/cm (github.com)</w:t>
        </w:r>
      </w:hyperlink>
    </w:p>
    <w:p w14:paraId="545C79C1" w14:textId="32F6EFD5" w:rsidR="00B8478A" w:rsidRDefault="00B8478A">
      <w:pPr>
        <w:pStyle w:val="ListParagraph"/>
        <w:numPr>
          <w:ilvl w:val="0"/>
          <w:numId w:val="8"/>
        </w:numPr>
      </w:pPr>
      <w:r>
        <w:t xml:space="preserve">Download </w:t>
      </w:r>
      <w:proofErr w:type="spellStart"/>
      <w:r>
        <w:t>Selenoid</w:t>
      </w:r>
      <w:proofErr w:type="spellEnd"/>
      <w:r>
        <w:t xml:space="preserve"> </w:t>
      </w:r>
      <w:r w:rsidRPr="00B8478A">
        <w:t>Configuration Manager</w:t>
      </w:r>
      <w:r>
        <w:t xml:space="preserve"> for your OS. For Windows is</w:t>
      </w:r>
      <w:r w:rsidRPr="00B8478A">
        <w:t xml:space="preserve"> cm_windows_386.exe</w:t>
      </w:r>
      <w:r w:rsidR="00E87068">
        <w:t xml:space="preserve"> for 32- or 86-bit systems and cm_windows_amd64.exe</w:t>
      </w:r>
      <w:r>
        <w:t xml:space="preserve"> </w:t>
      </w:r>
      <w:r w:rsidR="00E87068">
        <w:t>for 64-bit systems</w:t>
      </w:r>
    </w:p>
    <w:p w14:paraId="05E64E8A" w14:textId="0C791BF8" w:rsidR="00B8478A" w:rsidRDefault="00E87068" w:rsidP="00B8478A">
      <w:r w:rsidRPr="00E87068">
        <w:rPr>
          <w:noProof/>
        </w:rPr>
        <w:drawing>
          <wp:inline distT="0" distB="0" distL="0" distR="0" wp14:anchorId="1D32C24D" wp14:editId="1F582F4C">
            <wp:extent cx="4534533" cy="2286319"/>
            <wp:effectExtent l="152400" t="152400" r="342900" b="342900"/>
            <wp:docPr id="26439689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396894" name="Картина 1" descr="Картина, която съдържа текст, екранна снимка, Шрифт&#10;&#10;Описанието е генерирано автоматично"/>
                    <pic:cNvPicPr/>
                  </pic:nvPicPr>
                  <pic:blipFill>
                    <a:blip r:embed="rId45"/>
                    <a:stretch>
                      <a:fillRect/>
                    </a:stretch>
                  </pic:blipFill>
                  <pic:spPr>
                    <a:xfrm>
                      <a:off x="0" y="0"/>
                      <a:ext cx="4534533" cy="2286319"/>
                    </a:xfrm>
                    <a:prstGeom prst="rect">
                      <a:avLst/>
                    </a:prstGeom>
                    <a:ln>
                      <a:noFill/>
                    </a:ln>
                    <a:effectLst>
                      <a:outerShdw blurRad="292100" dist="139700" dir="2700000" algn="tl" rotWithShape="0">
                        <a:srgbClr val="333333">
                          <a:alpha val="65000"/>
                        </a:srgbClr>
                      </a:outerShdw>
                    </a:effectLst>
                  </pic:spPr>
                </pic:pic>
              </a:graphicData>
            </a:graphic>
          </wp:inline>
        </w:drawing>
      </w:r>
    </w:p>
    <w:p w14:paraId="415A49D7" w14:textId="6AF77208" w:rsidR="00B8478A" w:rsidRDefault="002D667C">
      <w:pPr>
        <w:pStyle w:val="ListParagraph"/>
        <w:numPr>
          <w:ilvl w:val="0"/>
          <w:numId w:val="8"/>
        </w:numPr>
      </w:pPr>
      <w:r w:rsidRPr="002D667C">
        <w:t>Open a Terminal or CMD (ensure Docker Desktop is running)</w:t>
      </w:r>
      <w:r w:rsidR="00813D9B">
        <w:t>:</w:t>
      </w:r>
    </w:p>
    <w:p w14:paraId="0980F935" w14:textId="32B7C97E" w:rsidR="00813D9B" w:rsidRDefault="00813D9B" w:rsidP="00813D9B">
      <w:r w:rsidRPr="00813D9B">
        <w:rPr>
          <w:noProof/>
        </w:rPr>
        <w:drawing>
          <wp:inline distT="0" distB="0" distL="0" distR="0" wp14:anchorId="4FB9B4C6" wp14:editId="6311C9AB">
            <wp:extent cx="2600325" cy="2734971"/>
            <wp:effectExtent l="152400" t="152400" r="333375" b="351155"/>
            <wp:docPr id="794097689" name="Картина 1" descr="Картина, която съдържа текст, екранна снимка, софтуер, мултимед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097689" name="Картина 1" descr="Картина, която съдържа текст, екранна снимка, софтуер, мултимедия&#10;&#10;Описанието е генерирано автоматично"/>
                    <pic:cNvPicPr/>
                  </pic:nvPicPr>
                  <pic:blipFill>
                    <a:blip r:embed="rId46"/>
                    <a:stretch>
                      <a:fillRect/>
                    </a:stretch>
                  </pic:blipFill>
                  <pic:spPr>
                    <a:xfrm>
                      <a:off x="0" y="0"/>
                      <a:ext cx="2604250" cy="2739099"/>
                    </a:xfrm>
                    <a:prstGeom prst="rect">
                      <a:avLst/>
                    </a:prstGeom>
                    <a:ln>
                      <a:noFill/>
                    </a:ln>
                    <a:effectLst>
                      <a:outerShdw blurRad="292100" dist="139700" dir="2700000" algn="tl" rotWithShape="0">
                        <a:srgbClr val="333333">
                          <a:alpha val="65000"/>
                        </a:srgbClr>
                      </a:outerShdw>
                    </a:effectLst>
                  </pic:spPr>
                </pic:pic>
              </a:graphicData>
            </a:graphic>
          </wp:inline>
        </w:drawing>
      </w:r>
    </w:p>
    <w:p w14:paraId="441D6995" w14:textId="7D1BC433" w:rsidR="00813D9B" w:rsidRDefault="002D667C">
      <w:pPr>
        <w:pStyle w:val="ListParagraph"/>
        <w:numPr>
          <w:ilvl w:val="0"/>
          <w:numId w:val="8"/>
        </w:numPr>
      </w:pPr>
      <w:r w:rsidRPr="002D667C">
        <w:t>Drag and drop the downloaded file into the Terminal to directly paste the file path</w:t>
      </w:r>
      <w:r w:rsidR="00813D9B">
        <w:t>:</w:t>
      </w:r>
    </w:p>
    <w:p w14:paraId="305FB294" w14:textId="5F4F99DF" w:rsidR="00813D9B" w:rsidRDefault="00813D9B" w:rsidP="00813D9B">
      <w:r w:rsidRPr="00813D9B">
        <w:rPr>
          <w:noProof/>
        </w:rPr>
        <w:drawing>
          <wp:inline distT="0" distB="0" distL="0" distR="0" wp14:anchorId="0BCEE757" wp14:editId="76B796CD">
            <wp:extent cx="6238875" cy="574562"/>
            <wp:effectExtent l="152400" t="152400" r="333375" b="340360"/>
            <wp:docPr id="167980926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809266" name=""/>
                    <pic:cNvPicPr/>
                  </pic:nvPicPr>
                  <pic:blipFill>
                    <a:blip r:embed="rId47"/>
                    <a:stretch>
                      <a:fillRect/>
                    </a:stretch>
                  </pic:blipFill>
                  <pic:spPr>
                    <a:xfrm>
                      <a:off x="0" y="0"/>
                      <a:ext cx="6326300" cy="582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132A1A9" w14:textId="14EBBC3D" w:rsidR="00813D9B" w:rsidRDefault="00813D9B">
      <w:pPr>
        <w:pStyle w:val="ListParagraph"/>
        <w:numPr>
          <w:ilvl w:val="0"/>
          <w:numId w:val="8"/>
        </w:numPr>
      </w:pPr>
      <w:r>
        <w:t>Add the command "</w:t>
      </w:r>
      <w:proofErr w:type="spellStart"/>
      <w:r w:rsidRPr="00813D9B">
        <w:t>selenoid</w:t>
      </w:r>
      <w:proofErr w:type="spellEnd"/>
      <w:r w:rsidRPr="00813D9B">
        <w:t xml:space="preserve"> </w:t>
      </w:r>
      <w:r w:rsidR="00E87068">
        <w:t>configure</w:t>
      </w:r>
      <w:r>
        <w:t>" after the file path and press "Enter":</w:t>
      </w:r>
    </w:p>
    <w:p w14:paraId="155DC359" w14:textId="509F1B7C" w:rsidR="00813D9B" w:rsidRDefault="00E87068" w:rsidP="00813D9B">
      <w:r w:rsidRPr="00E87068">
        <w:rPr>
          <w:noProof/>
        </w:rPr>
        <w:drawing>
          <wp:inline distT="0" distB="0" distL="0" distR="0" wp14:anchorId="02EE556B" wp14:editId="7A55702B">
            <wp:extent cx="5772956" cy="523948"/>
            <wp:effectExtent l="152400" t="152400" r="342265" b="352425"/>
            <wp:docPr id="1881896946" name="Картина 1" descr="Картина, която съдържа екранна снимка, Шрифт, График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896946" name="Картина 1" descr="Картина, която съдържа екранна снимка, Шрифт, Графика, текст&#10;&#10;Описанието е генерирано автоматично"/>
                    <pic:cNvPicPr/>
                  </pic:nvPicPr>
                  <pic:blipFill>
                    <a:blip r:embed="rId48"/>
                    <a:stretch>
                      <a:fillRect/>
                    </a:stretch>
                  </pic:blipFill>
                  <pic:spPr>
                    <a:xfrm>
                      <a:off x="0" y="0"/>
                      <a:ext cx="5772956" cy="523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827082" w14:textId="76118BD1" w:rsidR="00E87068" w:rsidRDefault="00E87068" w:rsidP="00E87068">
      <w:pPr>
        <w:pStyle w:val="ListParagraph"/>
        <w:numPr>
          <w:ilvl w:val="0"/>
          <w:numId w:val="8"/>
        </w:numPr>
      </w:pPr>
      <w:r>
        <w:lastRenderedPageBreak/>
        <w:t>Execute the command "</w:t>
      </w:r>
      <w:proofErr w:type="spellStart"/>
      <w:r w:rsidR="002D667C">
        <w:t>selenoid</w:t>
      </w:r>
      <w:proofErr w:type="spellEnd"/>
      <w:r>
        <w:t xml:space="preserve"> start --</w:t>
      </w:r>
      <w:proofErr w:type="spellStart"/>
      <w:r>
        <w:t>vnc</w:t>
      </w:r>
      <w:proofErr w:type="spellEnd"/>
      <w:r>
        <w:t>”:</w:t>
      </w:r>
    </w:p>
    <w:p w14:paraId="39E2D94B" w14:textId="73B61AF7" w:rsidR="00E87068" w:rsidRDefault="00E87068" w:rsidP="00E87068">
      <w:r w:rsidRPr="00E87068">
        <w:rPr>
          <w:noProof/>
        </w:rPr>
        <w:drawing>
          <wp:inline distT="0" distB="0" distL="0" distR="0" wp14:anchorId="348A358B" wp14:editId="48085A16">
            <wp:extent cx="5991225" cy="482858"/>
            <wp:effectExtent l="152400" t="152400" r="333375" b="336550"/>
            <wp:docPr id="135217182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171828" name=""/>
                    <pic:cNvPicPr/>
                  </pic:nvPicPr>
                  <pic:blipFill>
                    <a:blip r:embed="rId49"/>
                    <a:stretch>
                      <a:fillRect/>
                    </a:stretch>
                  </pic:blipFill>
                  <pic:spPr>
                    <a:xfrm>
                      <a:off x="0" y="0"/>
                      <a:ext cx="6036774" cy="486529"/>
                    </a:xfrm>
                    <a:prstGeom prst="rect">
                      <a:avLst/>
                    </a:prstGeom>
                    <a:ln>
                      <a:noFill/>
                    </a:ln>
                    <a:effectLst>
                      <a:outerShdw blurRad="292100" dist="139700" dir="2700000" algn="tl" rotWithShape="0">
                        <a:srgbClr val="333333">
                          <a:alpha val="65000"/>
                        </a:srgbClr>
                      </a:outerShdw>
                    </a:effectLst>
                  </pic:spPr>
                </pic:pic>
              </a:graphicData>
            </a:graphic>
          </wp:inline>
        </w:drawing>
      </w:r>
    </w:p>
    <w:p w14:paraId="655CB8AE" w14:textId="5A8BDC10" w:rsidR="00813D9B" w:rsidRDefault="002D667C">
      <w:pPr>
        <w:pStyle w:val="ListParagraph"/>
        <w:numPr>
          <w:ilvl w:val="0"/>
          <w:numId w:val="8"/>
        </w:numPr>
      </w:pPr>
      <w:r w:rsidRPr="002D667C">
        <w:t xml:space="preserve">Wait for </w:t>
      </w:r>
      <w:proofErr w:type="spellStart"/>
      <w:r w:rsidRPr="002D667C">
        <w:t>Selenoid</w:t>
      </w:r>
      <w:proofErr w:type="spellEnd"/>
      <w:r w:rsidRPr="002D667C">
        <w:t xml:space="preserve"> and its browsers to install.</w:t>
      </w:r>
    </w:p>
    <w:p w14:paraId="1B1F5662" w14:textId="58640F53" w:rsidR="00E87068" w:rsidRDefault="00813D9B" w:rsidP="00813D9B">
      <w:r w:rsidRPr="00813D9B">
        <w:rPr>
          <w:noProof/>
        </w:rPr>
        <w:drawing>
          <wp:inline distT="0" distB="0" distL="0" distR="0" wp14:anchorId="599E1F88" wp14:editId="15C71758">
            <wp:extent cx="4762500" cy="1375124"/>
            <wp:effectExtent l="152400" t="152400" r="342900" b="339725"/>
            <wp:docPr id="15583363"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3363" name="Картина 1" descr="Картина, която съдържа текст, екранна снимка, Шрифт&#10;&#10;Описанието е генерирано автоматично"/>
                    <pic:cNvPicPr/>
                  </pic:nvPicPr>
                  <pic:blipFill>
                    <a:blip r:embed="rId50"/>
                    <a:stretch>
                      <a:fillRect/>
                    </a:stretch>
                  </pic:blipFill>
                  <pic:spPr>
                    <a:xfrm>
                      <a:off x="0" y="0"/>
                      <a:ext cx="4785170" cy="13816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E255496" w14:textId="482F17CF" w:rsidR="00813D9B" w:rsidRDefault="002D667C">
      <w:pPr>
        <w:pStyle w:val="ListParagraph"/>
        <w:numPr>
          <w:ilvl w:val="0"/>
          <w:numId w:val="8"/>
        </w:numPr>
      </w:pPr>
      <w:r w:rsidRPr="002D667C">
        <w:t>Once done, you should see the following messages</w:t>
      </w:r>
      <w:r w:rsidR="006F3DA2">
        <w:t>:</w:t>
      </w:r>
    </w:p>
    <w:p w14:paraId="660A4398" w14:textId="192B5787" w:rsidR="006F3DA2" w:rsidRDefault="006F3DA2" w:rsidP="006F3DA2">
      <w:r w:rsidRPr="006F3DA2">
        <w:rPr>
          <w:noProof/>
        </w:rPr>
        <w:drawing>
          <wp:inline distT="0" distB="0" distL="0" distR="0" wp14:anchorId="2EC991E9" wp14:editId="398EE9E9">
            <wp:extent cx="2810267" cy="400106"/>
            <wp:effectExtent l="152400" t="152400" r="333375" b="342900"/>
            <wp:docPr id="48525270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52702" name=""/>
                    <pic:cNvPicPr/>
                  </pic:nvPicPr>
                  <pic:blipFill>
                    <a:blip r:embed="rId51"/>
                    <a:stretch>
                      <a:fillRect/>
                    </a:stretch>
                  </pic:blipFill>
                  <pic:spPr>
                    <a:xfrm>
                      <a:off x="0" y="0"/>
                      <a:ext cx="2810267" cy="400106"/>
                    </a:xfrm>
                    <a:prstGeom prst="rect">
                      <a:avLst/>
                    </a:prstGeom>
                    <a:ln>
                      <a:noFill/>
                    </a:ln>
                    <a:effectLst>
                      <a:outerShdw blurRad="292100" dist="139700" dir="2700000" algn="tl" rotWithShape="0">
                        <a:srgbClr val="333333">
                          <a:alpha val="65000"/>
                        </a:srgbClr>
                      </a:outerShdw>
                    </a:effectLst>
                  </pic:spPr>
                </pic:pic>
              </a:graphicData>
            </a:graphic>
          </wp:inline>
        </w:drawing>
      </w:r>
    </w:p>
    <w:p w14:paraId="598D400E" w14:textId="1B1FAF7E" w:rsidR="006F3DA2" w:rsidRDefault="002D667C">
      <w:pPr>
        <w:pStyle w:val="ListParagraph"/>
        <w:numPr>
          <w:ilvl w:val="0"/>
          <w:numId w:val="8"/>
        </w:numPr>
      </w:pPr>
      <w:r w:rsidRPr="002D667C">
        <w:t>Go to Docker Desktop and check if all is installed in the "Image" section</w:t>
      </w:r>
      <w:r w:rsidR="006F3DA2">
        <w:t>:</w:t>
      </w:r>
    </w:p>
    <w:p w14:paraId="33CECA90" w14:textId="01E36E5A" w:rsidR="006F3DA2" w:rsidRDefault="006F3DA2" w:rsidP="006F3DA2">
      <w:r w:rsidRPr="006F3DA2">
        <w:rPr>
          <w:noProof/>
        </w:rPr>
        <w:drawing>
          <wp:inline distT="0" distB="0" distL="0" distR="0" wp14:anchorId="0D0D3649" wp14:editId="6AB1FF7F">
            <wp:extent cx="3538495" cy="4486275"/>
            <wp:effectExtent l="152400" t="152400" r="347980" b="333375"/>
            <wp:docPr id="103398142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98142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52"/>
                    <a:stretch>
                      <a:fillRect/>
                    </a:stretch>
                  </pic:blipFill>
                  <pic:spPr>
                    <a:xfrm>
                      <a:off x="0" y="0"/>
                      <a:ext cx="3556212" cy="4508738"/>
                    </a:xfrm>
                    <a:prstGeom prst="rect">
                      <a:avLst/>
                    </a:prstGeom>
                    <a:ln>
                      <a:noFill/>
                    </a:ln>
                    <a:effectLst>
                      <a:outerShdw blurRad="292100" dist="139700" dir="2700000" algn="tl" rotWithShape="0">
                        <a:srgbClr val="333333">
                          <a:alpha val="65000"/>
                        </a:srgbClr>
                      </a:outerShdw>
                    </a:effectLst>
                  </pic:spPr>
                </pic:pic>
              </a:graphicData>
            </a:graphic>
          </wp:inline>
        </w:drawing>
      </w:r>
    </w:p>
    <w:p w14:paraId="0312E09B" w14:textId="0DE0EF23" w:rsidR="006F3DA2" w:rsidRDefault="002D667C">
      <w:pPr>
        <w:pStyle w:val="ListParagraph"/>
        <w:numPr>
          <w:ilvl w:val="0"/>
          <w:numId w:val="8"/>
        </w:numPr>
      </w:pPr>
      <w:r w:rsidRPr="002D667C">
        <w:lastRenderedPageBreak/>
        <w:t>Check the "Container" section as well</w:t>
      </w:r>
      <w:r w:rsidR="006F3DA2">
        <w:t>:</w:t>
      </w:r>
    </w:p>
    <w:p w14:paraId="5EB7791A" w14:textId="23403833" w:rsidR="006F3DA2" w:rsidRDefault="006F3DA2" w:rsidP="006F3DA2">
      <w:r w:rsidRPr="006F3DA2">
        <w:rPr>
          <w:noProof/>
        </w:rPr>
        <w:drawing>
          <wp:inline distT="0" distB="0" distL="0" distR="0" wp14:anchorId="71B8BAA4" wp14:editId="25A85AC5">
            <wp:extent cx="5817457" cy="781050"/>
            <wp:effectExtent l="152400" t="152400" r="335915" b="342900"/>
            <wp:docPr id="239719270" name="Картина 1" descr="Картина, която съдържа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719270" name="Картина 1" descr="Картина, която съдържа екранна снимка&#10;&#10;Описанието е генерирано автоматично"/>
                    <pic:cNvPicPr/>
                  </pic:nvPicPr>
                  <pic:blipFill>
                    <a:blip r:embed="rId53"/>
                    <a:stretch>
                      <a:fillRect/>
                    </a:stretch>
                  </pic:blipFill>
                  <pic:spPr>
                    <a:xfrm>
                      <a:off x="0" y="0"/>
                      <a:ext cx="5820285" cy="781430"/>
                    </a:xfrm>
                    <a:prstGeom prst="rect">
                      <a:avLst/>
                    </a:prstGeom>
                    <a:ln>
                      <a:noFill/>
                    </a:ln>
                    <a:effectLst>
                      <a:outerShdw blurRad="292100" dist="139700" dir="2700000" algn="tl" rotWithShape="0">
                        <a:srgbClr val="333333">
                          <a:alpha val="65000"/>
                        </a:srgbClr>
                      </a:outerShdw>
                    </a:effectLst>
                  </pic:spPr>
                </pic:pic>
              </a:graphicData>
            </a:graphic>
          </wp:inline>
        </w:drawing>
      </w:r>
    </w:p>
    <w:p w14:paraId="1AF2F4B1" w14:textId="6742E88D" w:rsidR="006F3DA2" w:rsidRDefault="002D667C">
      <w:pPr>
        <w:pStyle w:val="ListParagraph"/>
        <w:numPr>
          <w:ilvl w:val="0"/>
          <w:numId w:val="8"/>
        </w:numPr>
      </w:pPr>
      <w:r w:rsidRPr="002D667C">
        <w:t xml:space="preserve">Start the </w:t>
      </w:r>
      <w:proofErr w:type="spellStart"/>
      <w:r w:rsidRPr="002D667C">
        <w:t>Selenoid</w:t>
      </w:r>
      <w:proofErr w:type="spellEnd"/>
      <w:r w:rsidRPr="002D667C">
        <w:t xml:space="preserve"> UI by executing the command </w:t>
      </w:r>
      <w:r w:rsidR="006F3DA2">
        <w:t>"</w:t>
      </w:r>
      <w:proofErr w:type="spellStart"/>
      <w:r w:rsidR="006F3DA2">
        <w:t>s</w:t>
      </w:r>
      <w:r>
        <w:t>e</w:t>
      </w:r>
      <w:r w:rsidR="006F3DA2">
        <w:t>lenoid-ui</w:t>
      </w:r>
      <w:proofErr w:type="spellEnd"/>
      <w:r w:rsidR="006F3DA2">
        <w:t xml:space="preserve"> start":</w:t>
      </w:r>
    </w:p>
    <w:p w14:paraId="10354F7F" w14:textId="25347805" w:rsidR="006F3DA2" w:rsidRDefault="006F3DA2" w:rsidP="006F3DA2">
      <w:r w:rsidRPr="006F3DA2">
        <w:rPr>
          <w:noProof/>
        </w:rPr>
        <w:drawing>
          <wp:inline distT="0" distB="0" distL="0" distR="0" wp14:anchorId="68ED2750" wp14:editId="73E89809">
            <wp:extent cx="6626225" cy="222250"/>
            <wp:effectExtent l="152400" t="152400" r="327025" b="349250"/>
            <wp:docPr id="187243078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30786" name=""/>
                    <pic:cNvPicPr/>
                  </pic:nvPicPr>
                  <pic:blipFill>
                    <a:blip r:embed="rId54"/>
                    <a:stretch>
                      <a:fillRect/>
                    </a:stretch>
                  </pic:blipFill>
                  <pic:spPr>
                    <a:xfrm>
                      <a:off x="0" y="0"/>
                      <a:ext cx="6626225" cy="222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55CDB74" w14:textId="0C52BD8C" w:rsidR="006F3DA2" w:rsidRDefault="006F3DA2">
      <w:pPr>
        <w:pStyle w:val="ListParagraph"/>
        <w:numPr>
          <w:ilvl w:val="0"/>
          <w:numId w:val="8"/>
        </w:numPr>
      </w:pPr>
      <w:r>
        <w:t>You should get this message:</w:t>
      </w:r>
    </w:p>
    <w:p w14:paraId="0E834A75" w14:textId="1994CBEF" w:rsidR="006F3DA2" w:rsidRDefault="006F3DA2" w:rsidP="006F3DA2">
      <w:r w:rsidRPr="006F3DA2">
        <w:rPr>
          <w:noProof/>
        </w:rPr>
        <w:drawing>
          <wp:inline distT="0" distB="0" distL="0" distR="0" wp14:anchorId="7C603D01" wp14:editId="781522CF">
            <wp:extent cx="3134162" cy="371527"/>
            <wp:effectExtent l="152400" t="152400" r="333375" b="352425"/>
            <wp:docPr id="42418495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184956" name=""/>
                    <pic:cNvPicPr/>
                  </pic:nvPicPr>
                  <pic:blipFill>
                    <a:blip r:embed="rId55"/>
                    <a:stretch>
                      <a:fillRect/>
                    </a:stretch>
                  </pic:blipFill>
                  <pic:spPr>
                    <a:xfrm>
                      <a:off x="0" y="0"/>
                      <a:ext cx="3134162" cy="371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3DFF3504" w14:textId="584268E1" w:rsidR="006F3DA2" w:rsidRDefault="002D667C">
      <w:pPr>
        <w:pStyle w:val="ListParagraph"/>
        <w:numPr>
          <w:ilvl w:val="0"/>
          <w:numId w:val="8"/>
        </w:numPr>
      </w:pPr>
      <w:r w:rsidRPr="002D667C">
        <w:t>In Docker Desktop, check for this container</w:t>
      </w:r>
      <w:r w:rsidR="00C37852">
        <w:t>:</w:t>
      </w:r>
    </w:p>
    <w:p w14:paraId="08241912" w14:textId="019C78CC" w:rsidR="00C37852" w:rsidRDefault="00C37852" w:rsidP="00C37852">
      <w:r w:rsidRPr="00C37852">
        <w:rPr>
          <w:noProof/>
        </w:rPr>
        <w:drawing>
          <wp:inline distT="0" distB="0" distL="0" distR="0" wp14:anchorId="6AD2D1F8" wp14:editId="14D93C43">
            <wp:extent cx="5705475" cy="651194"/>
            <wp:effectExtent l="152400" t="152400" r="333375" b="339725"/>
            <wp:docPr id="182390008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900080" name=""/>
                    <pic:cNvPicPr/>
                  </pic:nvPicPr>
                  <pic:blipFill>
                    <a:blip r:embed="rId56"/>
                    <a:stretch>
                      <a:fillRect/>
                    </a:stretch>
                  </pic:blipFill>
                  <pic:spPr>
                    <a:xfrm>
                      <a:off x="0" y="0"/>
                      <a:ext cx="5777320" cy="659394"/>
                    </a:xfrm>
                    <a:prstGeom prst="rect">
                      <a:avLst/>
                    </a:prstGeom>
                    <a:ln>
                      <a:noFill/>
                    </a:ln>
                    <a:effectLst>
                      <a:outerShdw blurRad="292100" dist="139700" dir="2700000" algn="tl" rotWithShape="0">
                        <a:srgbClr val="333333">
                          <a:alpha val="65000"/>
                        </a:srgbClr>
                      </a:outerShdw>
                    </a:effectLst>
                  </pic:spPr>
                </pic:pic>
              </a:graphicData>
            </a:graphic>
          </wp:inline>
        </w:drawing>
      </w:r>
    </w:p>
    <w:p w14:paraId="641033F1" w14:textId="76F4D1D6" w:rsidR="00C37852" w:rsidRDefault="008D7563">
      <w:pPr>
        <w:pStyle w:val="ListParagraph"/>
        <w:numPr>
          <w:ilvl w:val="0"/>
          <w:numId w:val="8"/>
        </w:numPr>
      </w:pPr>
      <w:r w:rsidRPr="008D7563">
        <w:t xml:space="preserve">Note the port where the </w:t>
      </w:r>
      <w:proofErr w:type="spellStart"/>
      <w:r w:rsidRPr="008D7563">
        <w:t>Selenoid</w:t>
      </w:r>
      <w:proofErr w:type="spellEnd"/>
      <w:r w:rsidRPr="008D7563">
        <w:t xml:space="preserve"> UI is running. Click on it to open the </w:t>
      </w:r>
      <w:proofErr w:type="spellStart"/>
      <w:r w:rsidRPr="008D7563">
        <w:t>Selenoid</w:t>
      </w:r>
      <w:proofErr w:type="spellEnd"/>
      <w:r w:rsidRPr="008D7563">
        <w:t xml:space="preserve"> UI in the browser</w:t>
      </w:r>
      <w:r w:rsidR="00C37852">
        <w:t>:</w:t>
      </w:r>
    </w:p>
    <w:p w14:paraId="78B1FE9C" w14:textId="01D8E613" w:rsidR="00C37852" w:rsidRDefault="00C37852" w:rsidP="00C37852">
      <w:r w:rsidRPr="00C37852">
        <w:rPr>
          <w:noProof/>
        </w:rPr>
        <w:drawing>
          <wp:inline distT="0" distB="0" distL="0" distR="0" wp14:anchorId="78FF1B0D" wp14:editId="7A595778">
            <wp:extent cx="5705475" cy="895051"/>
            <wp:effectExtent l="152400" t="152400" r="333375" b="343535"/>
            <wp:docPr id="1152815154" name="Картина 1" descr="Картина, която съдържа екранна снимка, текст,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15154" name="Картина 1" descr="Картина, която съдържа екранна снимка, текст, Шрифт, линия&#10;&#10;Описанието е генерирано автоматично"/>
                    <pic:cNvPicPr/>
                  </pic:nvPicPr>
                  <pic:blipFill>
                    <a:blip r:embed="rId57"/>
                    <a:stretch>
                      <a:fillRect/>
                    </a:stretch>
                  </pic:blipFill>
                  <pic:spPr>
                    <a:xfrm>
                      <a:off x="0" y="0"/>
                      <a:ext cx="5725428" cy="898181"/>
                    </a:xfrm>
                    <a:prstGeom prst="rect">
                      <a:avLst/>
                    </a:prstGeom>
                    <a:ln>
                      <a:noFill/>
                    </a:ln>
                    <a:effectLst>
                      <a:outerShdw blurRad="292100" dist="139700" dir="2700000" algn="tl" rotWithShape="0">
                        <a:srgbClr val="333333">
                          <a:alpha val="65000"/>
                        </a:srgbClr>
                      </a:outerShdw>
                    </a:effectLst>
                  </pic:spPr>
                </pic:pic>
              </a:graphicData>
            </a:graphic>
          </wp:inline>
        </w:drawing>
      </w:r>
    </w:p>
    <w:p w14:paraId="316F6163" w14:textId="77E6C9CB" w:rsidR="00C37852" w:rsidRDefault="008D7563">
      <w:pPr>
        <w:pStyle w:val="ListParagraph"/>
        <w:numPr>
          <w:ilvl w:val="0"/>
          <w:numId w:val="8"/>
        </w:numPr>
      </w:pPr>
      <w:r w:rsidRPr="008D7563">
        <w:t xml:space="preserve">In the </w:t>
      </w:r>
      <w:proofErr w:type="spellStart"/>
      <w:r w:rsidRPr="008D7563">
        <w:t>Selenoid</w:t>
      </w:r>
      <w:proofErr w:type="spellEnd"/>
      <w:r w:rsidRPr="008D7563">
        <w:t xml:space="preserve"> UI in the browser, go to the "Stats" tab. We will need this tab soon</w:t>
      </w:r>
      <w:r w:rsidR="00C37852">
        <w:t>:</w:t>
      </w:r>
    </w:p>
    <w:p w14:paraId="145156BE" w14:textId="10CC7E61" w:rsidR="00C37852" w:rsidRDefault="00F430D3" w:rsidP="00C37852">
      <w:r w:rsidRPr="00F430D3">
        <w:rPr>
          <w:noProof/>
        </w:rPr>
        <w:drawing>
          <wp:inline distT="0" distB="0" distL="0" distR="0" wp14:anchorId="1018FC0C" wp14:editId="6220742E">
            <wp:extent cx="5529939" cy="2533650"/>
            <wp:effectExtent l="152400" t="152400" r="337820" b="342900"/>
            <wp:docPr id="137638951"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38951"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58"/>
                    <a:stretch>
                      <a:fillRect/>
                    </a:stretch>
                  </pic:blipFill>
                  <pic:spPr>
                    <a:xfrm>
                      <a:off x="0" y="0"/>
                      <a:ext cx="5544877" cy="2540494"/>
                    </a:xfrm>
                    <a:prstGeom prst="rect">
                      <a:avLst/>
                    </a:prstGeom>
                    <a:ln>
                      <a:noFill/>
                    </a:ln>
                    <a:effectLst>
                      <a:outerShdw blurRad="292100" dist="139700" dir="2700000" algn="tl" rotWithShape="0">
                        <a:srgbClr val="333333">
                          <a:alpha val="65000"/>
                        </a:srgbClr>
                      </a:outerShdw>
                    </a:effectLst>
                  </pic:spPr>
                </pic:pic>
              </a:graphicData>
            </a:graphic>
          </wp:inline>
        </w:drawing>
      </w:r>
    </w:p>
    <w:p w14:paraId="2E8FF10D" w14:textId="195D5771" w:rsidR="00CA79AD" w:rsidRPr="00C37852" w:rsidRDefault="0040641C" w:rsidP="0040641C">
      <w:r>
        <w:lastRenderedPageBreak/>
        <w:t xml:space="preserve">Now, </w:t>
      </w:r>
      <w:r w:rsidR="0004751B">
        <w:t>let’s</w:t>
      </w:r>
      <w:r>
        <w:t xml:space="preserve"> proceed to </w:t>
      </w:r>
      <w:proofErr w:type="spellStart"/>
      <w:r w:rsidR="00F430D3">
        <w:t>Selenoid</w:t>
      </w:r>
      <w:proofErr w:type="spellEnd"/>
      <w:r w:rsidR="008D7563">
        <w:t xml:space="preserve"> with C#</w:t>
      </w:r>
      <w:r w:rsidR="00F430D3">
        <w:t>.</w:t>
      </w:r>
    </w:p>
    <w:p w14:paraId="631D4290" w14:textId="77777777" w:rsidR="00A0584C" w:rsidRPr="00A0584C" w:rsidRDefault="00A0584C" w:rsidP="00A0584C"/>
    <w:p w14:paraId="4E6A391F" w14:textId="5B17C7F2"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 xml:space="preserve">Interact with </w:t>
      </w:r>
      <w:proofErr w:type="spellStart"/>
      <w:r>
        <w:rPr>
          <w:rFonts w:asciiTheme="minorHAnsi" w:hAnsiTheme="minorHAnsi" w:cstheme="minorHAnsi"/>
          <w:b/>
          <w:bCs/>
          <w:color w:val="833C0B" w:themeColor="accent2" w:themeShade="80"/>
          <w:sz w:val="32"/>
          <w:szCs w:val="32"/>
        </w:rPr>
        <w:t>Selenoid</w:t>
      </w:r>
      <w:proofErr w:type="spellEnd"/>
      <w:r>
        <w:rPr>
          <w:rFonts w:asciiTheme="minorHAnsi" w:hAnsiTheme="minorHAnsi" w:cstheme="minorHAnsi"/>
          <w:b/>
          <w:bCs/>
          <w:color w:val="833C0B" w:themeColor="accent2" w:themeShade="80"/>
          <w:sz w:val="32"/>
          <w:szCs w:val="32"/>
        </w:rPr>
        <w:t xml:space="preserve"> in C#</w:t>
      </w:r>
    </w:p>
    <w:p w14:paraId="7C3688EA" w14:textId="51A3646A" w:rsidR="00687DF1" w:rsidRDefault="0040641C" w:rsidP="00482704">
      <w:r>
        <w:t xml:space="preserve">We are going to </w:t>
      </w:r>
      <w:r w:rsidR="0004751B">
        <w:t>create new test project:</w:t>
      </w:r>
    </w:p>
    <w:p w14:paraId="45F7B484" w14:textId="2CA70993" w:rsidR="0040641C" w:rsidRDefault="008D7563">
      <w:pPr>
        <w:pStyle w:val="ListParagraph"/>
        <w:numPr>
          <w:ilvl w:val="0"/>
          <w:numId w:val="9"/>
        </w:numPr>
      </w:pPr>
      <w:r w:rsidRPr="008D7563">
        <w:t>First, go to Docker Desktop and check the images for Firefox and Chrome for their versions</w:t>
      </w:r>
      <w:r w:rsidR="0040641C">
        <w:t>:</w:t>
      </w:r>
    </w:p>
    <w:p w14:paraId="59307B57" w14:textId="1762564E" w:rsidR="0040641C" w:rsidRDefault="0004751B" w:rsidP="0040641C">
      <w:r w:rsidRPr="0004751B">
        <w:rPr>
          <w:noProof/>
        </w:rPr>
        <w:drawing>
          <wp:inline distT="0" distB="0" distL="0" distR="0" wp14:anchorId="3295BC56" wp14:editId="471C4127">
            <wp:extent cx="6109310" cy="1857375"/>
            <wp:effectExtent l="152400" t="152400" r="349250" b="333375"/>
            <wp:docPr id="87766599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665997" name="Картина 1" descr="Картина, която съдържа текст, екранна снимка, Шрифт, номер&#10;&#10;Описанието е генерирано автоматично"/>
                    <pic:cNvPicPr/>
                  </pic:nvPicPr>
                  <pic:blipFill>
                    <a:blip r:embed="rId59"/>
                    <a:stretch>
                      <a:fillRect/>
                    </a:stretch>
                  </pic:blipFill>
                  <pic:spPr>
                    <a:xfrm>
                      <a:off x="0" y="0"/>
                      <a:ext cx="6114567" cy="1858973"/>
                    </a:xfrm>
                    <a:prstGeom prst="rect">
                      <a:avLst/>
                    </a:prstGeom>
                    <a:ln>
                      <a:noFill/>
                    </a:ln>
                    <a:effectLst>
                      <a:outerShdw blurRad="292100" dist="139700" dir="2700000" algn="tl" rotWithShape="0">
                        <a:srgbClr val="333333">
                          <a:alpha val="65000"/>
                        </a:srgbClr>
                      </a:outerShdw>
                    </a:effectLst>
                  </pic:spPr>
                </pic:pic>
              </a:graphicData>
            </a:graphic>
          </wp:inline>
        </w:drawing>
      </w:r>
    </w:p>
    <w:p w14:paraId="00F3C1EB" w14:textId="74175E5B" w:rsidR="0004751B" w:rsidRDefault="0004751B" w:rsidP="0040641C">
      <w:r w:rsidRPr="0004751B">
        <w:rPr>
          <w:b/>
          <w:bCs/>
        </w:rPr>
        <w:t>IMPORTANT:</w:t>
      </w:r>
      <w:r>
        <w:t xml:space="preserve"> </w:t>
      </w:r>
      <w:r w:rsidR="008D7563" w:rsidRPr="008D7563">
        <w:t xml:space="preserve">It's possible to have different versions of browsers. If you don’t have any installed browser in Docker for </w:t>
      </w:r>
      <w:proofErr w:type="spellStart"/>
      <w:r w:rsidR="008D7563" w:rsidRPr="008D7563">
        <w:t>Selenoid</w:t>
      </w:r>
      <w:proofErr w:type="spellEnd"/>
      <w:r w:rsidR="008D7563" w:rsidRPr="008D7563">
        <w:t>, you need to do it manually</w:t>
      </w:r>
      <w:r>
        <w:t>:</w:t>
      </w:r>
    </w:p>
    <w:p w14:paraId="2F120921" w14:textId="586A7870" w:rsidR="0004751B" w:rsidRPr="0004751B" w:rsidRDefault="008D7563" w:rsidP="0004751B">
      <w:pPr>
        <w:pStyle w:val="ListParagraph"/>
        <w:numPr>
          <w:ilvl w:val="1"/>
          <w:numId w:val="2"/>
        </w:numPr>
      </w:pPr>
      <w:r w:rsidRPr="008D7563">
        <w:t xml:space="preserve">For Chrome, execute this command in a Terminal: </w:t>
      </w:r>
      <w:r w:rsidR="0004751B" w:rsidRPr="0004751B">
        <w:rPr>
          <w:b/>
          <w:bCs/>
        </w:rPr>
        <w:t xml:space="preserve">docker pull </w:t>
      </w:r>
      <w:proofErr w:type="spellStart"/>
      <w:r w:rsidR="0004751B" w:rsidRPr="0004751B">
        <w:rPr>
          <w:b/>
          <w:bCs/>
        </w:rPr>
        <w:t>selenoid</w:t>
      </w:r>
      <w:proofErr w:type="spellEnd"/>
      <w:r w:rsidR="0004751B" w:rsidRPr="0004751B">
        <w:rPr>
          <w:b/>
          <w:bCs/>
        </w:rPr>
        <w:t>/chrome:126.0</w:t>
      </w:r>
    </w:p>
    <w:p w14:paraId="00B98160" w14:textId="3B0DB62F" w:rsidR="0004751B" w:rsidRPr="0004751B" w:rsidRDefault="008D7563" w:rsidP="0004751B">
      <w:pPr>
        <w:pStyle w:val="ListParagraph"/>
        <w:numPr>
          <w:ilvl w:val="1"/>
          <w:numId w:val="2"/>
        </w:numPr>
      </w:pPr>
      <w:r w:rsidRPr="008D7563">
        <w:t xml:space="preserve">For Firefox, execute this command in a Terminal: </w:t>
      </w:r>
      <w:r w:rsidR="0004751B" w:rsidRPr="0004751B">
        <w:rPr>
          <w:b/>
          <w:bCs/>
        </w:rPr>
        <w:t xml:space="preserve">docker pull </w:t>
      </w:r>
      <w:proofErr w:type="spellStart"/>
      <w:r w:rsidR="0004751B" w:rsidRPr="0004751B">
        <w:rPr>
          <w:b/>
          <w:bCs/>
        </w:rPr>
        <w:t>selenoid</w:t>
      </w:r>
      <w:proofErr w:type="spellEnd"/>
      <w:r w:rsidR="0004751B" w:rsidRPr="0004751B">
        <w:rPr>
          <w:b/>
          <w:bCs/>
        </w:rPr>
        <w:t>/firefox:125.0</w:t>
      </w:r>
    </w:p>
    <w:p w14:paraId="21158134" w14:textId="00152A29" w:rsidR="0040641C" w:rsidRDefault="0040641C" w:rsidP="0004751B"/>
    <w:p w14:paraId="14A4AEF2" w14:textId="13A24063" w:rsidR="00CC4CE9" w:rsidRDefault="00F528A2" w:rsidP="002A7C4F">
      <w:pPr>
        <w:pStyle w:val="ListParagraph"/>
        <w:numPr>
          <w:ilvl w:val="0"/>
          <w:numId w:val="9"/>
        </w:numPr>
      </w:pPr>
      <w:r w:rsidRPr="00F528A2">
        <w:t xml:space="preserve">Create an </w:t>
      </w:r>
      <w:proofErr w:type="spellStart"/>
      <w:r w:rsidRPr="00F528A2">
        <w:t>NUnit</w:t>
      </w:r>
      <w:proofErr w:type="spellEnd"/>
      <w:r w:rsidRPr="00F528A2">
        <w:t xml:space="preserve"> project</w:t>
      </w:r>
      <w:r>
        <w:t>:</w:t>
      </w:r>
    </w:p>
    <w:p w14:paraId="143247FD" w14:textId="75E925D8" w:rsidR="002A7C4F" w:rsidRDefault="002A7C4F" w:rsidP="002A7C4F">
      <w:pPr>
        <w:pStyle w:val="ListParagraph"/>
        <w:numPr>
          <w:ilvl w:val="1"/>
          <w:numId w:val="2"/>
        </w:numPr>
      </w:pPr>
      <w:r>
        <w:t xml:space="preserve">First, create a </w:t>
      </w:r>
      <w:r w:rsidR="00F528A2">
        <w:t xml:space="preserve">new </w:t>
      </w:r>
      <w:r>
        <w:t>project:</w:t>
      </w:r>
    </w:p>
    <w:p w14:paraId="59BC7442" w14:textId="0F4E2721" w:rsidR="002A7C4F" w:rsidRDefault="002A7C4F" w:rsidP="002A7C4F">
      <w:r w:rsidRPr="002A7C4F">
        <w:rPr>
          <w:noProof/>
        </w:rPr>
        <w:drawing>
          <wp:inline distT="0" distB="0" distL="0" distR="0" wp14:anchorId="443FDAA8" wp14:editId="589CA2EE">
            <wp:extent cx="4262686" cy="4476750"/>
            <wp:effectExtent l="152400" t="152400" r="347980" b="342900"/>
            <wp:docPr id="124934394"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4394" name="Картина 1" descr="Картина, която съдържа текст, екранна снимка, Шрифт, софтуер&#10;&#10;Описанието е генерирано автоматично"/>
                    <pic:cNvPicPr/>
                  </pic:nvPicPr>
                  <pic:blipFill>
                    <a:blip r:embed="rId60"/>
                    <a:stretch>
                      <a:fillRect/>
                    </a:stretch>
                  </pic:blipFill>
                  <pic:spPr>
                    <a:xfrm>
                      <a:off x="0" y="0"/>
                      <a:ext cx="4283574" cy="4498687"/>
                    </a:xfrm>
                    <a:prstGeom prst="rect">
                      <a:avLst/>
                    </a:prstGeom>
                    <a:ln>
                      <a:noFill/>
                    </a:ln>
                    <a:effectLst>
                      <a:outerShdw blurRad="292100" dist="139700" dir="2700000" algn="tl" rotWithShape="0">
                        <a:srgbClr val="333333">
                          <a:alpha val="65000"/>
                        </a:srgbClr>
                      </a:outerShdw>
                    </a:effectLst>
                  </pic:spPr>
                </pic:pic>
              </a:graphicData>
            </a:graphic>
          </wp:inline>
        </w:drawing>
      </w:r>
    </w:p>
    <w:p w14:paraId="2DB32444" w14:textId="41D6E11A" w:rsidR="002A7C4F" w:rsidRDefault="00F528A2" w:rsidP="002A7C4F">
      <w:pPr>
        <w:pStyle w:val="ListParagraph"/>
        <w:numPr>
          <w:ilvl w:val="1"/>
          <w:numId w:val="2"/>
        </w:numPr>
      </w:pPr>
      <w:r w:rsidRPr="00F528A2">
        <w:lastRenderedPageBreak/>
        <w:t>Choose "</w:t>
      </w:r>
      <w:proofErr w:type="spellStart"/>
      <w:r w:rsidRPr="00F528A2">
        <w:t>NUnit</w:t>
      </w:r>
      <w:proofErr w:type="spellEnd"/>
      <w:r w:rsidRPr="00F528A2">
        <w:t xml:space="preserve"> Test Project"</w:t>
      </w:r>
      <w:r w:rsidR="002A7C4F">
        <w:t>:</w:t>
      </w:r>
    </w:p>
    <w:p w14:paraId="4DAE2B24" w14:textId="29E34521" w:rsidR="002A7C4F" w:rsidRDefault="002A7C4F" w:rsidP="002A7C4F">
      <w:r w:rsidRPr="002A7C4F">
        <w:rPr>
          <w:noProof/>
        </w:rPr>
        <w:drawing>
          <wp:inline distT="0" distB="0" distL="0" distR="0" wp14:anchorId="0EDFCC92" wp14:editId="432DA956">
            <wp:extent cx="4179677" cy="4543425"/>
            <wp:effectExtent l="152400" t="152400" r="335280" b="333375"/>
            <wp:docPr id="634938572"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938572"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61"/>
                    <a:stretch>
                      <a:fillRect/>
                    </a:stretch>
                  </pic:blipFill>
                  <pic:spPr>
                    <a:xfrm>
                      <a:off x="0" y="0"/>
                      <a:ext cx="4199385" cy="4564848"/>
                    </a:xfrm>
                    <a:prstGeom prst="rect">
                      <a:avLst/>
                    </a:prstGeom>
                    <a:ln>
                      <a:noFill/>
                    </a:ln>
                    <a:effectLst>
                      <a:outerShdw blurRad="292100" dist="139700" dir="2700000" algn="tl" rotWithShape="0">
                        <a:srgbClr val="333333">
                          <a:alpha val="65000"/>
                        </a:srgbClr>
                      </a:outerShdw>
                    </a:effectLst>
                  </pic:spPr>
                </pic:pic>
              </a:graphicData>
            </a:graphic>
          </wp:inline>
        </w:drawing>
      </w:r>
    </w:p>
    <w:p w14:paraId="01BAFCEC" w14:textId="12562B7F" w:rsidR="002A7C4F" w:rsidRDefault="00F528A2" w:rsidP="002A7C4F">
      <w:pPr>
        <w:pStyle w:val="ListParagraph"/>
        <w:numPr>
          <w:ilvl w:val="1"/>
          <w:numId w:val="2"/>
        </w:numPr>
      </w:pPr>
      <w:r w:rsidRPr="00F528A2">
        <w:t>Name the project</w:t>
      </w:r>
      <w:r>
        <w:t xml:space="preserve"> and solution</w:t>
      </w:r>
      <w:r w:rsidR="002A7C4F">
        <w:t>:</w:t>
      </w:r>
    </w:p>
    <w:p w14:paraId="4756B507" w14:textId="469AE04E" w:rsidR="002A7C4F" w:rsidRDefault="002A7C4F" w:rsidP="002A7C4F">
      <w:r>
        <w:rPr>
          <w:noProof/>
        </w:rPr>
        <w:drawing>
          <wp:inline distT="0" distB="0" distL="0" distR="0" wp14:anchorId="3E9BEE4C" wp14:editId="66A13874">
            <wp:extent cx="5521031" cy="3552825"/>
            <wp:effectExtent l="152400" t="152400" r="346710" b="333375"/>
            <wp:docPr id="1612258474"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258474"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62"/>
                    <a:stretch>
                      <a:fillRect/>
                    </a:stretch>
                  </pic:blipFill>
                  <pic:spPr>
                    <a:xfrm>
                      <a:off x="0" y="0"/>
                      <a:ext cx="5530344" cy="3558818"/>
                    </a:xfrm>
                    <a:prstGeom prst="rect">
                      <a:avLst/>
                    </a:prstGeom>
                    <a:ln>
                      <a:noFill/>
                    </a:ln>
                    <a:effectLst>
                      <a:outerShdw blurRad="292100" dist="139700" dir="2700000" algn="tl" rotWithShape="0">
                        <a:srgbClr val="333333">
                          <a:alpha val="65000"/>
                        </a:srgbClr>
                      </a:outerShdw>
                    </a:effectLst>
                  </pic:spPr>
                </pic:pic>
              </a:graphicData>
            </a:graphic>
          </wp:inline>
        </w:drawing>
      </w:r>
    </w:p>
    <w:p w14:paraId="596EC138" w14:textId="0E58C298" w:rsidR="002A7C4F" w:rsidRDefault="002A7C4F" w:rsidP="002A7C4F">
      <w:pPr>
        <w:pStyle w:val="ListParagraph"/>
        <w:numPr>
          <w:ilvl w:val="1"/>
          <w:numId w:val="2"/>
        </w:numPr>
      </w:pPr>
      <w:r>
        <w:lastRenderedPageBreak/>
        <w:t>Choose .NET 8.0 as</w:t>
      </w:r>
      <w:r w:rsidR="00AD79AF">
        <w:t xml:space="preserve"> the</w:t>
      </w:r>
      <w:r>
        <w:t xml:space="preserve"> framework.</w:t>
      </w:r>
    </w:p>
    <w:p w14:paraId="070E2D65" w14:textId="7B8D29F0" w:rsidR="002A7C4F" w:rsidRDefault="002A7C4F" w:rsidP="002A7C4F">
      <w:pPr>
        <w:pStyle w:val="ListParagraph"/>
        <w:numPr>
          <w:ilvl w:val="1"/>
          <w:numId w:val="2"/>
        </w:numPr>
      </w:pPr>
      <w:r>
        <w:t xml:space="preserve">Install </w:t>
      </w:r>
      <w:r w:rsidR="00523FEA">
        <w:t xml:space="preserve">the </w:t>
      </w:r>
      <w:r>
        <w:t>Selenium WebDriver NuGet package:</w:t>
      </w:r>
    </w:p>
    <w:p w14:paraId="7CD9E5AA" w14:textId="451A5C9D" w:rsidR="002A7C4F" w:rsidRDefault="002A7C4F" w:rsidP="002A7C4F">
      <w:r w:rsidRPr="002A7C4F">
        <w:rPr>
          <w:noProof/>
        </w:rPr>
        <w:drawing>
          <wp:inline distT="0" distB="0" distL="0" distR="0" wp14:anchorId="1F5FC383" wp14:editId="010EE29D">
            <wp:extent cx="4381500" cy="1928536"/>
            <wp:effectExtent l="152400" t="152400" r="342900" b="338455"/>
            <wp:docPr id="994012748"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012748"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63"/>
                    <a:stretch>
                      <a:fillRect/>
                    </a:stretch>
                  </pic:blipFill>
                  <pic:spPr>
                    <a:xfrm>
                      <a:off x="0" y="0"/>
                      <a:ext cx="4384549" cy="19298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254F18B" w14:textId="483EC947" w:rsidR="002A7C4F" w:rsidRDefault="002A7C4F" w:rsidP="002A7C4F">
      <w:pPr>
        <w:pStyle w:val="ListParagraph"/>
        <w:numPr>
          <w:ilvl w:val="1"/>
          <w:numId w:val="2"/>
        </w:numPr>
      </w:pPr>
      <w:r>
        <w:t xml:space="preserve">Rename </w:t>
      </w:r>
      <w:r w:rsidR="00523FEA">
        <w:t xml:space="preserve">the </w:t>
      </w:r>
      <w:r>
        <w:t>auto-generated class</w:t>
      </w:r>
      <w:r w:rsidR="00523FEA">
        <w:t xml:space="preserve"> "</w:t>
      </w:r>
      <w:r>
        <w:t>UnitTest1.cs</w:t>
      </w:r>
      <w:r w:rsidR="00523FEA">
        <w:t>"</w:t>
      </w:r>
      <w:r>
        <w:t xml:space="preserve"> to "</w:t>
      </w:r>
      <w:proofErr w:type="spellStart"/>
      <w:r>
        <w:t>SelenoidTests</w:t>
      </w:r>
      <w:proofErr w:type="spellEnd"/>
      <w:r>
        <w:t>"</w:t>
      </w:r>
      <w:r w:rsidR="00C471EC">
        <w:t>.</w:t>
      </w:r>
    </w:p>
    <w:p w14:paraId="052C264D" w14:textId="133F0370" w:rsidR="002A7C4F" w:rsidRDefault="002A7C4F" w:rsidP="002A7C4F"/>
    <w:p w14:paraId="16A2C50F" w14:textId="5B50D613" w:rsidR="002A7C4F" w:rsidRDefault="0004751B" w:rsidP="002A7C4F">
      <w:pPr>
        <w:pStyle w:val="ListParagraph"/>
        <w:numPr>
          <w:ilvl w:val="0"/>
          <w:numId w:val="9"/>
        </w:numPr>
      </w:pPr>
      <w:r>
        <w:t xml:space="preserve">Use </w:t>
      </w:r>
      <w:proofErr w:type="spellStart"/>
      <w:r>
        <w:t>Te</w:t>
      </w:r>
      <w:r w:rsidR="005B2257">
        <w:t>s</w:t>
      </w:r>
      <w:r>
        <w:t>tFixture</w:t>
      </w:r>
      <w:proofErr w:type="spellEnd"/>
      <w:r>
        <w:t xml:space="preserve"> attributes over the class name to set up browser</w:t>
      </w:r>
      <w:r w:rsidR="00C471EC">
        <w:t>s and browser versions</w:t>
      </w:r>
      <w:r w:rsidR="00F430D3">
        <w:t>:</w:t>
      </w:r>
    </w:p>
    <w:p w14:paraId="71E5A466" w14:textId="77777777" w:rsidR="00F430D3" w:rsidRDefault="00F430D3" w:rsidP="00F430D3"/>
    <w:p w14:paraId="132E07EB" w14:textId="27D26E4F" w:rsidR="00F430D3" w:rsidRDefault="00C471EC" w:rsidP="0004751B">
      <w:r w:rsidRPr="00C471EC">
        <w:rPr>
          <w:noProof/>
        </w:rPr>
        <w:drawing>
          <wp:inline distT="0" distB="0" distL="0" distR="0" wp14:anchorId="4EDE81AC" wp14:editId="00AB413A">
            <wp:extent cx="2999105" cy="942082"/>
            <wp:effectExtent l="152400" t="152400" r="334645" b="334645"/>
            <wp:docPr id="612170177" name="Картина 1" descr="Картина, която съдържа текст, Шриф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70177" name="Картина 1" descr="Картина, която съдържа текст, Шрифт, екранна снимка&#10;&#10;Описанието е генерирано автоматично"/>
                    <pic:cNvPicPr/>
                  </pic:nvPicPr>
                  <pic:blipFill>
                    <a:blip r:embed="rId64"/>
                    <a:stretch>
                      <a:fillRect/>
                    </a:stretch>
                  </pic:blipFill>
                  <pic:spPr>
                    <a:xfrm>
                      <a:off x="0" y="0"/>
                      <a:ext cx="3004519" cy="943783"/>
                    </a:xfrm>
                    <a:prstGeom prst="rect">
                      <a:avLst/>
                    </a:prstGeom>
                    <a:ln>
                      <a:noFill/>
                    </a:ln>
                    <a:effectLst>
                      <a:outerShdw blurRad="292100" dist="139700" dir="2700000" algn="tl" rotWithShape="0">
                        <a:srgbClr val="333333">
                          <a:alpha val="65000"/>
                        </a:srgbClr>
                      </a:outerShdw>
                    </a:effectLst>
                  </pic:spPr>
                </pic:pic>
              </a:graphicData>
            </a:graphic>
          </wp:inline>
        </w:drawing>
      </w:r>
    </w:p>
    <w:p w14:paraId="43E1931D" w14:textId="5242B237" w:rsidR="00C471EC" w:rsidRDefault="00BE0F8F" w:rsidP="0004751B">
      <w:pPr>
        <w:pStyle w:val="ListParagraph"/>
        <w:numPr>
          <w:ilvl w:val="0"/>
          <w:numId w:val="9"/>
        </w:numPr>
      </w:pPr>
      <w:r w:rsidRPr="00BE0F8F">
        <w:t xml:space="preserve">Create a constructor and private field to get the values given through the </w:t>
      </w:r>
      <w:proofErr w:type="spellStart"/>
      <w:r w:rsidR="00C471EC">
        <w:t>Te</w:t>
      </w:r>
      <w:r w:rsidR="005B2257">
        <w:t>s</w:t>
      </w:r>
      <w:r w:rsidR="00C471EC">
        <w:t>tFixture</w:t>
      </w:r>
      <w:proofErr w:type="spellEnd"/>
      <w:r w:rsidR="00C471EC">
        <w:t xml:space="preserve"> attributes:</w:t>
      </w:r>
    </w:p>
    <w:p w14:paraId="26D2AE5D" w14:textId="6372243B" w:rsidR="00C471EC" w:rsidRDefault="00C471EC" w:rsidP="00C471EC">
      <w:r w:rsidRPr="00C471EC">
        <w:rPr>
          <w:noProof/>
        </w:rPr>
        <w:drawing>
          <wp:inline distT="0" distB="0" distL="0" distR="0" wp14:anchorId="2CE4D562" wp14:editId="19E6ACD4">
            <wp:extent cx="5581650" cy="1619849"/>
            <wp:effectExtent l="152400" t="152400" r="342900" b="342900"/>
            <wp:docPr id="1475483472"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3472" name="Картина 1" descr="Картина, която съдържа текст, екранна снимка, Шрифт&#10;&#10;Описанието е генерирано автоматично"/>
                    <pic:cNvPicPr/>
                  </pic:nvPicPr>
                  <pic:blipFill>
                    <a:blip r:embed="rId65"/>
                    <a:stretch>
                      <a:fillRect/>
                    </a:stretch>
                  </pic:blipFill>
                  <pic:spPr>
                    <a:xfrm>
                      <a:off x="0" y="0"/>
                      <a:ext cx="5601977" cy="1625748"/>
                    </a:xfrm>
                    <a:prstGeom prst="rect">
                      <a:avLst/>
                    </a:prstGeom>
                    <a:ln>
                      <a:noFill/>
                    </a:ln>
                    <a:effectLst>
                      <a:outerShdw blurRad="292100" dist="139700" dir="2700000" algn="tl" rotWithShape="0">
                        <a:srgbClr val="333333">
                          <a:alpha val="65000"/>
                        </a:srgbClr>
                      </a:outerShdw>
                    </a:effectLst>
                  </pic:spPr>
                </pic:pic>
              </a:graphicData>
            </a:graphic>
          </wp:inline>
        </w:drawing>
      </w:r>
    </w:p>
    <w:p w14:paraId="2767B792" w14:textId="7DDF4C0C" w:rsidR="00C471EC" w:rsidRDefault="00C471EC" w:rsidP="0004751B">
      <w:pPr>
        <w:pStyle w:val="ListParagraph"/>
        <w:numPr>
          <w:ilvl w:val="0"/>
          <w:numId w:val="9"/>
        </w:numPr>
      </w:pPr>
      <w:r>
        <w:t xml:space="preserve">Also, </w:t>
      </w:r>
      <w:r w:rsidR="00BE0F8F" w:rsidRPr="00BE0F8F">
        <w:t xml:space="preserve">create a private field for the </w:t>
      </w:r>
      <w:r w:rsidR="00BE0F8F">
        <w:t>W</w:t>
      </w:r>
      <w:r>
        <w:t>ebDriver:</w:t>
      </w:r>
    </w:p>
    <w:p w14:paraId="02A8EA76" w14:textId="5AE6381F" w:rsidR="00C471EC" w:rsidRDefault="00C471EC" w:rsidP="00C471EC">
      <w:r w:rsidRPr="00C471EC">
        <w:rPr>
          <w:noProof/>
        </w:rPr>
        <w:drawing>
          <wp:inline distT="0" distB="0" distL="0" distR="0" wp14:anchorId="4D03F359" wp14:editId="07207DA9">
            <wp:extent cx="5718279" cy="1647825"/>
            <wp:effectExtent l="152400" t="152400" r="339725" b="333375"/>
            <wp:docPr id="185955995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559951" name="Картина 1" descr="Картина, която съдържа текст, екранна снимка, Шрифт&#10;&#10;Описанието е генерирано автоматично"/>
                    <pic:cNvPicPr/>
                  </pic:nvPicPr>
                  <pic:blipFill>
                    <a:blip r:embed="rId66"/>
                    <a:stretch>
                      <a:fillRect/>
                    </a:stretch>
                  </pic:blipFill>
                  <pic:spPr>
                    <a:xfrm>
                      <a:off x="0" y="0"/>
                      <a:ext cx="5721844" cy="1648852"/>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05A48" w14:textId="7AD7CD69" w:rsidR="00C471EC" w:rsidRDefault="00C471EC" w:rsidP="0004751B">
      <w:pPr>
        <w:pStyle w:val="ListParagraph"/>
        <w:numPr>
          <w:ilvl w:val="0"/>
          <w:numId w:val="9"/>
        </w:numPr>
      </w:pPr>
      <w:r>
        <w:lastRenderedPageBreak/>
        <w:t xml:space="preserve">Use the </w:t>
      </w:r>
      <w:proofErr w:type="spellStart"/>
      <w:r>
        <w:t>SetUp</w:t>
      </w:r>
      <w:proofErr w:type="spellEnd"/>
      <w:r>
        <w:t xml:space="preserve"> method to make your configurations for </w:t>
      </w:r>
      <w:proofErr w:type="spellStart"/>
      <w:r>
        <w:t>Selenoid</w:t>
      </w:r>
      <w:proofErr w:type="spellEnd"/>
      <w:r>
        <w:t>:</w:t>
      </w:r>
    </w:p>
    <w:p w14:paraId="534734B0" w14:textId="15A1E22C" w:rsidR="00C471EC" w:rsidRDefault="00C471EC" w:rsidP="00C471EC">
      <w:r w:rsidRPr="00C471EC">
        <w:rPr>
          <w:noProof/>
        </w:rPr>
        <w:drawing>
          <wp:inline distT="0" distB="0" distL="0" distR="0" wp14:anchorId="7E6E7198" wp14:editId="50C30F92">
            <wp:extent cx="6142126" cy="2038350"/>
            <wp:effectExtent l="152400" t="152400" r="335280" b="342900"/>
            <wp:docPr id="54483264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832641" name="Картина 1" descr="Картина, която съдържа текст, екранна снимка, софтуер, Шрифт&#10;&#10;Описанието е генерирано автоматично"/>
                    <pic:cNvPicPr/>
                  </pic:nvPicPr>
                  <pic:blipFill>
                    <a:blip r:embed="rId67"/>
                    <a:stretch>
                      <a:fillRect/>
                    </a:stretch>
                  </pic:blipFill>
                  <pic:spPr>
                    <a:xfrm>
                      <a:off x="0" y="0"/>
                      <a:ext cx="6144940" cy="2039284"/>
                    </a:xfrm>
                    <a:prstGeom prst="rect">
                      <a:avLst/>
                    </a:prstGeom>
                    <a:ln>
                      <a:noFill/>
                    </a:ln>
                    <a:effectLst>
                      <a:outerShdw blurRad="292100" dist="139700" dir="2700000" algn="tl" rotWithShape="0">
                        <a:srgbClr val="333333">
                          <a:alpha val="65000"/>
                        </a:srgbClr>
                      </a:outerShdw>
                    </a:effectLst>
                  </pic:spPr>
                </pic:pic>
              </a:graphicData>
            </a:graphic>
          </wp:inline>
        </w:drawing>
      </w:r>
    </w:p>
    <w:p w14:paraId="3DA9FF7E" w14:textId="31CB0639" w:rsidR="00C471EC" w:rsidRDefault="00C471EC" w:rsidP="00C471EC">
      <w:r>
        <w:t xml:space="preserve">The </w:t>
      </w:r>
      <w:proofErr w:type="spellStart"/>
      <w:r>
        <w:t>GetOptions</w:t>
      </w:r>
      <w:proofErr w:type="spellEnd"/>
      <w:r>
        <w:t xml:space="preserve"> method is a helper method to set brow</w:t>
      </w:r>
      <w:r w:rsidR="00903970">
        <w:t>s</w:t>
      </w:r>
      <w:r>
        <w:t>er options:</w:t>
      </w:r>
    </w:p>
    <w:p w14:paraId="3A638468" w14:textId="14107304" w:rsidR="00C471EC" w:rsidRDefault="00C471EC" w:rsidP="00C471EC">
      <w:r w:rsidRPr="00C471EC">
        <w:rPr>
          <w:noProof/>
        </w:rPr>
        <w:drawing>
          <wp:inline distT="0" distB="0" distL="0" distR="0" wp14:anchorId="3C7C7992" wp14:editId="35D850FE">
            <wp:extent cx="6266402" cy="5219700"/>
            <wp:effectExtent l="152400" t="152400" r="344170" b="342900"/>
            <wp:docPr id="748331139"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331139" name="Картина 1" descr="Картина, която съдържа текст, екранна снимка&#10;&#10;Описанието е генерирано автоматично"/>
                    <pic:cNvPicPr/>
                  </pic:nvPicPr>
                  <pic:blipFill>
                    <a:blip r:embed="rId68"/>
                    <a:stretch>
                      <a:fillRect/>
                    </a:stretch>
                  </pic:blipFill>
                  <pic:spPr>
                    <a:xfrm>
                      <a:off x="0" y="0"/>
                      <a:ext cx="6269862" cy="52225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D3ACAD2" w14:textId="77777777" w:rsidR="00C471EC" w:rsidRDefault="00C471EC" w:rsidP="00C471EC"/>
    <w:p w14:paraId="1D71755F" w14:textId="77777777" w:rsidR="00C471EC" w:rsidRDefault="00C471EC" w:rsidP="00C471EC"/>
    <w:p w14:paraId="221352C1" w14:textId="77777777" w:rsidR="00C471EC" w:rsidRDefault="00C471EC" w:rsidP="00C471EC"/>
    <w:p w14:paraId="5BA83F79" w14:textId="77777777" w:rsidR="00C471EC" w:rsidRDefault="00C471EC" w:rsidP="00C471EC"/>
    <w:p w14:paraId="3D568944" w14:textId="77777777" w:rsidR="00C471EC" w:rsidRDefault="00C471EC" w:rsidP="00C471EC"/>
    <w:p w14:paraId="342A881B" w14:textId="50CFD0BC" w:rsidR="00C471EC" w:rsidRDefault="00BE0F8F" w:rsidP="00C471EC">
      <w:pPr>
        <w:pStyle w:val="ListParagraph"/>
        <w:numPr>
          <w:ilvl w:val="0"/>
          <w:numId w:val="9"/>
        </w:numPr>
      </w:pPr>
      <w:r>
        <w:lastRenderedPageBreak/>
        <w:t>Don’t</w:t>
      </w:r>
      <w:r w:rsidR="00C471EC">
        <w:t xml:space="preserve"> forg</w:t>
      </w:r>
      <w:r>
        <w:t>e</w:t>
      </w:r>
      <w:r w:rsidR="00C471EC">
        <w:t xml:space="preserve">t for the </w:t>
      </w:r>
      <w:proofErr w:type="spellStart"/>
      <w:r w:rsidR="00C471EC">
        <w:t>TearDown</w:t>
      </w:r>
      <w:proofErr w:type="spellEnd"/>
      <w:r w:rsidR="00C471EC">
        <w:t xml:space="preserve"> method:</w:t>
      </w:r>
    </w:p>
    <w:p w14:paraId="1DCC630F" w14:textId="26363A2D" w:rsidR="00C471EC" w:rsidRDefault="00C471EC" w:rsidP="00C471EC">
      <w:r w:rsidRPr="00C471EC">
        <w:rPr>
          <w:noProof/>
        </w:rPr>
        <w:drawing>
          <wp:inline distT="0" distB="0" distL="0" distR="0" wp14:anchorId="0962A8FE" wp14:editId="6F02D078">
            <wp:extent cx="2867025" cy="1249953"/>
            <wp:effectExtent l="152400" t="152400" r="333375" b="350520"/>
            <wp:docPr id="230027218"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27218" name="Картина 1" descr="Картина, която съдържа текст, екранна снимка, Шрифт, дизайн&#10;&#10;Описанието е генерирано автоматично"/>
                    <pic:cNvPicPr/>
                  </pic:nvPicPr>
                  <pic:blipFill>
                    <a:blip r:embed="rId69"/>
                    <a:stretch>
                      <a:fillRect/>
                    </a:stretch>
                  </pic:blipFill>
                  <pic:spPr>
                    <a:xfrm>
                      <a:off x="0" y="0"/>
                      <a:ext cx="2874447" cy="1253189"/>
                    </a:xfrm>
                    <a:prstGeom prst="rect">
                      <a:avLst/>
                    </a:prstGeom>
                    <a:ln>
                      <a:noFill/>
                    </a:ln>
                    <a:effectLst>
                      <a:outerShdw blurRad="292100" dist="139700" dir="2700000" algn="tl" rotWithShape="0">
                        <a:srgbClr val="333333">
                          <a:alpha val="65000"/>
                        </a:srgbClr>
                      </a:outerShdw>
                    </a:effectLst>
                  </pic:spPr>
                </pic:pic>
              </a:graphicData>
            </a:graphic>
          </wp:inline>
        </w:drawing>
      </w:r>
    </w:p>
    <w:p w14:paraId="041689D3" w14:textId="24AF4255" w:rsidR="00C471EC" w:rsidRDefault="00A938B0" w:rsidP="0004751B">
      <w:pPr>
        <w:pStyle w:val="ListParagraph"/>
        <w:numPr>
          <w:ilvl w:val="0"/>
          <w:numId w:val="9"/>
        </w:numPr>
      </w:pPr>
      <w:r>
        <w:t>Write your first test</w:t>
      </w:r>
      <w:r w:rsidR="00E5551B">
        <w:t xml:space="preserve"> with </w:t>
      </w:r>
      <w:proofErr w:type="spellStart"/>
      <w:r w:rsidR="00E5551B">
        <w:t>Selenoid</w:t>
      </w:r>
      <w:proofErr w:type="spellEnd"/>
      <w:r>
        <w:t xml:space="preserve"> by following these steps:</w:t>
      </w:r>
    </w:p>
    <w:p w14:paraId="7D86D084" w14:textId="40BDDB62" w:rsidR="00A938B0" w:rsidRDefault="00A938B0" w:rsidP="00A938B0">
      <w:pPr>
        <w:pStyle w:val="ListParagraph"/>
        <w:numPr>
          <w:ilvl w:val="1"/>
          <w:numId w:val="2"/>
        </w:numPr>
      </w:pPr>
      <w:bookmarkStart w:id="2" w:name="_Hlk172675184"/>
      <w:r>
        <w:t xml:space="preserve">Go to </w:t>
      </w:r>
      <w:hyperlink r:id="rId70" w:history="1">
        <w:r w:rsidRPr="00D9469E">
          <w:rPr>
            <w:rStyle w:val="Hyperlink"/>
          </w:rPr>
          <w:t>https://en.wikipedia.org/</w:t>
        </w:r>
      </w:hyperlink>
      <w:r>
        <w:t xml:space="preserve"> </w:t>
      </w:r>
    </w:p>
    <w:p w14:paraId="6136A160" w14:textId="12086AE5" w:rsidR="00A938B0" w:rsidRDefault="00A938B0" w:rsidP="00A938B0">
      <w:pPr>
        <w:pStyle w:val="ListParagraph"/>
        <w:numPr>
          <w:ilvl w:val="1"/>
          <w:numId w:val="2"/>
        </w:numPr>
      </w:pPr>
      <w:r>
        <w:t>Type "Quality Assur</w:t>
      </w:r>
      <w:r w:rsidR="00903970">
        <w:t>a</w:t>
      </w:r>
      <w:r>
        <w:t>nce" in the search input field</w:t>
      </w:r>
    </w:p>
    <w:p w14:paraId="7CF4D65A" w14:textId="0498391E" w:rsidR="00A938B0" w:rsidRDefault="00A938B0" w:rsidP="00A938B0">
      <w:pPr>
        <w:pStyle w:val="ListParagraph"/>
        <w:numPr>
          <w:ilvl w:val="1"/>
          <w:numId w:val="2"/>
        </w:numPr>
      </w:pPr>
      <w:r>
        <w:t>Press Search button</w:t>
      </w:r>
    </w:p>
    <w:p w14:paraId="02FB5891" w14:textId="387BBBD5" w:rsidR="00A938B0" w:rsidRDefault="00A938B0" w:rsidP="00A938B0">
      <w:pPr>
        <w:pStyle w:val="ListParagraph"/>
        <w:numPr>
          <w:ilvl w:val="1"/>
          <w:numId w:val="2"/>
        </w:numPr>
      </w:pPr>
      <w:r>
        <w:t>Check that article title (h1</w:t>
      </w:r>
      <w:r w:rsidR="007E05BA">
        <w:t xml:space="preserve"> tag</w:t>
      </w:r>
      <w:r>
        <w:t xml:space="preserve">) is as expected </w:t>
      </w:r>
    </w:p>
    <w:bookmarkEnd w:id="2"/>
    <w:p w14:paraId="52B26222" w14:textId="77777777" w:rsidR="00A938B0" w:rsidRDefault="00A938B0" w:rsidP="00A938B0"/>
    <w:p w14:paraId="4801C59C" w14:textId="4D60A4E1" w:rsidR="00A938B0" w:rsidRDefault="00A938B0" w:rsidP="0004751B">
      <w:pPr>
        <w:pStyle w:val="ListParagraph"/>
        <w:numPr>
          <w:ilvl w:val="0"/>
          <w:numId w:val="9"/>
        </w:numPr>
      </w:pPr>
      <w:r>
        <w:t>Let’s make another test:</w:t>
      </w:r>
    </w:p>
    <w:p w14:paraId="3E7D7104" w14:textId="77777777" w:rsidR="00A938B0" w:rsidRDefault="00A938B0" w:rsidP="00A938B0">
      <w:pPr>
        <w:pStyle w:val="ListParagraph"/>
        <w:numPr>
          <w:ilvl w:val="1"/>
          <w:numId w:val="2"/>
        </w:numPr>
      </w:pPr>
      <w:r>
        <w:t xml:space="preserve">Go to </w:t>
      </w:r>
      <w:hyperlink r:id="rId71" w:history="1">
        <w:r w:rsidRPr="00D9469E">
          <w:rPr>
            <w:rStyle w:val="Hyperlink"/>
          </w:rPr>
          <w:t>https://en.wikipedia.org/</w:t>
        </w:r>
      </w:hyperlink>
      <w:r>
        <w:t xml:space="preserve"> </w:t>
      </w:r>
    </w:p>
    <w:p w14:paraId="6784EB1C" w14:textId="79510AE6" w:rsidR="00A938B0" w:rsidRDefault="00A938B0" w:rsidP="00A938B0">
      <w:pPr>
        <w:pStyle w:val="ListParagraph"/>
        <w:numPr>
          <w:ilvl w:val="1"/>
          <w:numId w:val="2"/>
        </w:numPr>
      </w:pPr>
      <w:r>
        <w:t>Click on the logo (top left corner)</w:t>
      </w:r>
    </w:p>
    <w:p w14:paraId="713C7A98" w14:textId="481FCDDD" w:rsidR="00A938B0" w:rsidRDefault="00A938B0" w:rsidP="00A938B0">
      <w:pPr>
        <w:pStyle w:val="ListParagraph"/>
        <w:numPr>
          <w:ilvl w:val="1"/>
          <w:numId w:val="2"/>
        </w:numPr>
      </w:pPr>
      <w:r>
        <w:t xml:space="preserve">Check that welcome message is as expected </w:t>
      </w:r>
    </w:p>
    <w:p w14:paraId="2E092C8E" w14:textId="14141EE7" w:rsidR="00C471EC" w:rsidRDefault="00C471EC" w:rsidP="00A938B0"/>
    <w:p w14:paraId="38C79662" w14:textId="39F1058E" w:rsidR="0004751B" w:rsidRDefault="007E05BA" w:rsidP="0004751B">
      <w:pPr>
        <w:pStyle w:val="ListParagraph"/>
        <w:numPr>
          <w:ilvl w:val="0"/>
          <w:numId w:val="9"/>
        </w:numPr>
      </w:pPr>
      <w:r w:rsidRPr="007E05BA">
        <w:t xml:space="preserve">Go to the </w:t>
      </w:r>
      <w:proofErr w:type="spellStart"/>
      <w:r w:rsidRPr="007E05BA">
        <w:t>Selenoid</w:t>
      </w:r>
      <w:proofErr w:type="spellEnd"/>
      <w:r w:rsidRPr="007E05BA">
        <w:t xml:space="preserve"> UI in the "Stats" tab. Make sure there are no sessions</w:t>
      </w:r>
      <w:r w:rsidR="0004751B">
        <w:t>:</w:t>
      </w:r>
    </w:p>
    <w:p w14:paraId="583D253E" w14:textId="6E6EE04A" w:rsidR="00E55230" w:rsidRDefault="0004751B" w:rsidP="0004751B">
      <w:r>
        <w:rPr>
          <w:noProof/>
        </w:rPr>
        <w:drawing>
          <wp:inline distT="0" distB="0" distL="0" distR="0" wp14:anchorId="3FDDFEA5" wp14:editId="6DF2A794">
            <wp:extent cx="4700699" cy="2667000"/>
            <wp:effectExtent l="0" t="0" r="0" b="0"/>
            <wp:docPr id="1256133735" name="Картина 1" descr="Картина, която съдържа текст, екранна снимка, Шрифт, визит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33735" name="Картина 1" descr="Картина, която съдържа текст, екранна снимка, Шрифт, визитка&#10;&#10;Описанието е генерирано автоматично"/>
                    <pic:cNvPicPr/>
                  </pic:nvPicPr>
                  <pic:blipFill>
                    <a:blip r:embed="rId72"/>
                    <a:stretch>
                      <a:fillRect/>
                    </a:stretch>
                  </pic:blipFill>
                  <pic:spPr>
                    <a:xfrm>
                      <a:off x="0" y="0"/>
                      <a:ext cx="4709728" cy="2672123"/>
                    </a:xfrm>
                    <a:prstGeom prst="rect">
                      <a:avLst/>
                    </a:prstGeom>
                  </pic:spPr>
                </pic:pic>
              </a:graphicData>
            </a:graphic>
          </wp:inline>
        </w:drawing>
      </w:r>
    </w:p>
    <w:p w14:paraId="75F722E0" w14:textId="0DD6500B" w:rsidR="00E55230" w:rsidRDefault="007E05BA" w:rsidP="00E55230">
      <w:pPr>
        <w:pStyle w:val="ListParagraph"/>
        <w:numPr>
          <w:ilvl w:val="0"/>
          <w:numId w:val="9"/>
        </w:numPr>
      </w:pPr>
      <w:r w:rsidRPr="007E05BA">
        <w:t>Check if all needed containers are running</w:t>
      </w:r>
      <w:r w:rsidR="00E55230">
        <w:t>:</w:t>
      </w:r>
    </w:p>
    <w:p w14:paraId="072B26BE" w14:textId="2CB7F336" w:rsidR="00E55230" w:rsidRDefault="00E55230" w:rsidP="00E55230">
      <w:r w:rsidRPr="00E55230">
        <w:rPr>
          <w:noProof/>
        </w:rPr>
        <w:drawing>
          <wp:inline distT="0" distB="0" distL="0" distR="0" wp14:anchorId="27FA1B50" wp14:editId="59A86BAF">
            <wp:extent cx="6086475" cy="2098040"/>
            <wp:effectExtent l="152400" t="152400" r="352425" b="340360"/>
            <wp:docPr id="1945227499"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227499" name="Картина 1" descr="Картина, която съдържа текст, екранна снимка, софтуер, Шрифт&#10;&#10;Описанието е генерирано автоматично"/>
                    <pic:cNvPicPr/>
                  </pic:nvPicPr>
                  <pic:blipFill>
                    <a:blip r:embed="rId73"/>
                    <a:stretch>
                      <a:fillRect/>
                    </a:stretch>
                  </pic:blipFill>
                  <pic:spPr>
                    <a:xfrm>
                      <a:off x="0" y="0"/>
                      <a:ext cx="6095344" cy="21010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02D3F9E" w14:textId="7C600E77" w:rsidR="00E55230" w:rsidRDefault="007E05BA" w:rsidP="00E55230">
      <w:pPr>
        <w:pStyle w:val="ListParagraph"/>
        <w:numPr>
          <w:ilvl w:val="0"/>
          <w:numId w:val="9"/>
        </w:numPr>
      </w:pPr>
      <w:r w:rsidRPr="007E05BA">
        <w:lastRenderedPageBreak/>
        <w:t>Ensure everything is connected</w:t>
      </w:r>
      <w:r w:rsidR="00E55230">
        <w:t>:</w:t>
      </w:r>
    </w:p>
    <w:p w14:paraId="3B793402" w14:textId="1320631C" w:rsidR="00E55230" w:rsidRDefault="00E55230" w:rsidP="00E55230">
      <w:r w:rsidRPr="00E55230">
        <w:rPr>
          <w:noProof/>
        </w:rPr>
        <w:drawing>
          <wp:inline distT="0" distB="0" distL="0" distR="0" wp14:anchorId="5C86DE1B" wp14:editId="5D26C5C8">
            <wp:extent cx="3086100" cy="2015563"/>
            <wp:effectExtent l="152400" t="152400" r="342900" b="346710"/>
            <wp:docPr id="1004061072"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061072" name="Картина 1" descr="Картина, която съдържа текст, екранна снимка, Шрифт, линия&#10;&#10;Описанието е генерирано автоматично"/>
                    <pic:cNvPicPr/>
                  </pic:nvPicPr>
                  <pic:blipFill>
                    <a:blip r:embed="rId74"/>
                    <a:stretch>
                      <a:fillRect/>
                    </a:stretch>
                  </pic:blipFill>
                  <pic:spPr>
                    <a:xfrm>
                      <a:off x="0" y="0"/>
                      <a:ext cx="3092284" cy="2019602"/>
                    </a:xfrm>
                    <a:prstGeom prst="rect">
                      <a:avLst/>
                    </a:prstGeom>
                    <a:ln>
                      <a:noFill/>
                    </a:ln>
                    <a:effectLst>
                      <a:outerShdw blurRad="292100" dist="139700" dir="2700000" algn="tl" rotWithShape="0">
                        <a:srgbClr val="333333">
                          <a:alpha val="65000"/>
                        </a:srgbClr>
                      </a:outerShdw>
                    </a:effectLst>
                  </pic:spPr>
                </pic:pic>
              </a:graphicData>
            </a:graphic>
          </wp:inline>
        </w:drawing>
      </w:r>
    </w:p>
    <w:p w14:paraId="514644A7" w14:textId="65105F84" w:rsidR="00E55230" w:rsidRDefault="00E55230" w:rsidP="00E55230">
      <w:pPr>
        <w:pStyle w:val="ListParagraph"/>
        <w:numPr>
          <w:ilvl w:val="0"/>
          <w:numId w:val="9"/>
        </w:numPr>
      </w:pPr>
      <w:r>
        <w:t>Run the tests:</w:t>
      </w:r>
    </w:p>
    <w:p w14:paraId="351F80A7" w14:textId="6AC215B8" w:rsidR="00E55230" w:rsidRDefault="00E55230" w:rsidP="00E55230">
      <w:r w:rsidRPr="00E55230">
        <w:rPr>
          <w:noProof/>
        </w:rPr>
        <w:drawing>
          <wp:inline distT="0" distB="0" distL="0" distR="0" wp14:anchorId="32C8279C" wp14:editId="46A05208">
            <wp:extent cx="4086225" cy="2811259"/>
            <wp:effectExtent l="152400" t="152400" r="333375" b="351155"/>
            <wp:docPr id="760876495"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876495" name="Картина 1" descr="Картина, която съдържа текст, електроника, екранна снимка, софтуер&#10;&#10;Описанието е генерирано автоматично"/>
                    <pic:cNvPicPr/>
                  </pic:nvPicPr>
                  <pic:blipFill>
                    <a:blip r:embed="rId75"/>
                    <a:stretch>
                      <a:fillRect/>
                    </a:stretch>
                  </pic:blipFill>
                  <pic:spPr>
                    <a:xfrm>
                      <a:off x="0" y="0"/>
                      <a:ext cx="4092887" cy="2815842"/>
                    </a:xfrm>
                    <a:prstGeom prst="rect">
                      <a:avLst/>
                    </a:prstGeom>
                    <a:ln>
                      <a:noFill/>
                    </a:ln>
                    <a:effectLst>
                      <a:outerShdw blurRad="292100" dist="139700" dir="2700000" algn="tl" rotWithShape="0">
                        <a:srgbClr val="333333">
                          <a:alpha val="65000"/>
                        </a:srgbClr>
                      </a:outerShdw>
                    </a:effectLst>
                  </pic:spPr>
                </pic:pic>
              </a:graphicData>
            </a:graphic>
          </wp:inline>
        </w:drawing>
      </w:r>
    </w:p>
    <w:p w14:paraId="10851FD3" w14:textId="71312997" w:rsidR="00E55230" w:rsidRDefault="00E55230" w:rsidP="00E55230">
      <w:pPr>
        <w:pStyle w:val="ListParagraph"/>
        <w:numPr>
          <w:ilvl w:val="0"/>
          <w:numId w:val="9"/>
        </w:numPr>
      </w:pPr>
      <w:r>
        <w:t xml:space="preserve">Check again the "Stats" tab in </w:t>
      </w:r>
      <w:proofErr w:type="spellStart"/>
      <w:r>
        <w:t>Selenoid-ui</w:t>
      </w:r>
      <w:proofErr w:type="spellEnd"/>
      <w:r>
        <w:t>:</w:t>
      </w:r>
    </w:p>
    <w:p w14:paraId="09CC9D89" w14:textId="5317F0DF" w:rsidR="00E55230" w:rsidRDefault="00E55230" w:rsidP="00E55230">
      <w:r w:rsidRPr="00E55230">
        <w:rPr>
          <w:noProof/>
        </w:rPr>
        <w:drawing>
          <wp:inline distT="0" distB="0" distL="0" distR="0" wp14:anchorId="58806CFB" wp14:editId="1954CB85">
            <wp:extent cx="6321019" cy="2590800"/>
            <wp:effectExtent l="152400" t="152400" r="346710" b="342900"/>
            <wp:docPr id="1279148666" name="Картина 1" descr="Картина, която съдържа екранна снимк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148666" name="Картина 1" descr="Картина, която съдържа екранна снимка, текст&#10;&#10;Описанието е генерирано автоматично"/>
                    <pic:cNvPicPr/>
                  </pic:nvPicPr>
                  <pic:blipFill>
                    <a:blip r:embed="rId76"/>
                    <a:stretch>
                      <a:fillRect/>
                    </a:stretch>
                  </pic:blipFill>
                  <pic:spPr>
                    <a:xfrm>
                      <a:off x="0" y="0"/>
                      <a:ext cx="6323324" cy="25917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309BC19" w14:textId="1F7BA5B7" w:rsidR="00E55230" w:rsidRDefault="00E55230" w:rsidP="00E55230">
      <w:r>
        <w:lastRenderedPageBreak/>
        <w:t xml:space="preserve">IMPORTANT: </w:t>
      </w:r>
      <w:r w:rsidR="007E05BA" w:rsidRPr="007E05BA">
        <w:t>If you want to run the tests again, you should remove all sessions first</w:t>
      </w:r>
      <w:r>
        <w:t>:</w:t>
      </w:r>
    </w:p>
    <w:p w14:paraId="7032D9A5" w14:textId="603F2A38" w:rsidR="00E55230" w:rsidRDefault="00E55230" w:rsidP="00E55230">
      <w:r w:rsidRPr="00E55230">
        <w:rPr>
          <w:noProof/>
        </w:rPr>
        <w:drawing>
          <wp:inline distT="0" distB="0" distL="0" distR="0" wp14:anchorId="724392E9" wp14:editId="61D230E2">
            <wp:extent cx="6115050" cy="1925640"/>
            <wp:effectExtent l="152400" t="152400" r="342900" b="341630"/>
            <wp:docPr id="1110496349"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496349" name="Картина 1" descr="Картина, която съдържа екранна снимка, текст, софтуер, Мултимедиен софтуер&#10;&#10;Описанието е генерирано автоматично"/>
                    <pic:cNvPicPr/>
                  </pic:nvPicPr>
                  <pic:blipFill>
                    <a:blip r:embed="rId77"/>
                    <a:stretch>
                      <a:fillRect/>
                    </a:stretch>
                  </pic:blipFill>
                  <pic:spPr>
                    <a:xfrm>
                      <a:off x="0" y="0"/>
                      <a:ext cx="6120303" cy="1927294"/>
                    </a:xfrm>
                    <a:prstGeom prst="rect">
                      <a:avLst/>
                    </a:prstGeom>
                    <a:ln>
                      <a:noFill/>
                    </a:ln>
                    <a:effectLst>
                      <a:outerShdw blurRad="292100" dist="139700" dir="2700000" algn="tl" rotWithShape="0">
                        <a:srgbClr val="333333">
                          <a:alpha val="65000"/>
                        </a:srgbClr>
                      </a:outerShdw>
                    </a:effectLst>
                  </pic:spPr>
                </pic:pic>
              </a:graphicData>
            </a:graphic>
          </wp:inline>
        </w:drawing>
      </w:r>
    </w:p>
    <w:p w14:paraId="677E6599" w14:textId="20886C32" w:rsidR="00CA79AD" w:rsidRDefault="00CA79AD" w:rsidP="00CA79AD">
      <w:pPr>
        <w:pStyle w:val="Heading3"/>
        <w:numPr>
          <w:ilvl w:val="1"/>
          <w:numId w:val="1"/>
        </w:numPr>
        <w:rPr>
          <w:rFonts w:asciiTheme="minorHAnsi" w:hAnsiTheme="minorHAnsi" w:cstheme="minorHAnsi"/>
          <w:b/>
          <w:bCs/>
          <w:color w:val="833C0B" w:themeColor="accent2" w:themeShade="80"/>
          <w:sz w:val="32"/>
          <w:szCs w:val="32"/>
        </w:rPr>
      </w:pPr>
      <w:r>
        <w:rPr>
          <w:rFonts w:asciiTheme="minorHAnsi" w:hAnsiTheme="minorHAnsi" w:cstheme="minorHAnsi"/>
          <w:b/>
          <w:bCs/>
          <w:color w:val="833C0B" w:themeColor="accent2" w:themeShade="80"/>
          <w:sz w:val="32"/>
          <w:szCs w:val="32"/>
        </w:rPr>
        <w:t>Summ</w:t>
      </w:r>
      <w:r w:rsidR="003E315E">
        <w:rPr>
          <w:rFonts w:asciiTheme="minorHAnsi" w:hAnsiTheme="minorHAnsi" w:cstheme="minorHAnsi"/>
          <w:b/>
          <w:bCs/>
          <w:color w:val="833C0B" w:themeColor="accent2" w:themeShade="80"/>
          <w:sz w:val="32"/>
          <w:szCs w:val="32"/>
        </w:rPr>
        <w:t>a</w:t>
      </w:r>
      <w:r>
        <w:rPr>
          <w:rFonts w:asciiTheme="minorHAnsi" w:hAnsiTheme="minorHAnsi" w:cstheme="minorHAnsi"/>
          <w:b/>
          <w:bCs/>
          <w:color w:val="833C0B" w:themeColor="accent2" w:themeShade="80"/>
          <w:sz w:val="32"/>
          <w:szCs w:val="32"/>
        </w:rPr>
        <w:t>ry</w:t>
      </w:r>
    </w:p>
    <w:p w14:paraId="017D2FC6" w14:textId="59750459" w:rsidR="00AE4DF5" w:rsidRDefault="007E05BA" w:rsidP="00CA79AD">
      <w:proofErr w:type="spellStart"/>
      <w:r w:rsidRPr="007E05BA">
        <w:t>Selenoid</w:t>
      </w:r>
      <w:proofErr w:type="spellEnd"/>
      <w:r w:rsidRPr="007E05BA">
        <w:t xml:space="preserve"> is a lightweight alternative to Selenium Grid. It is easy to use and does not require many configurations. It has a browser UI, which provides additional information and an easy way to manage and track your test sessions</w:t>
      </w:r>
      <w:r w:rsidR="00590530">
        <w:t xml:space="preserve">.  </w:t>
      </w:r>
    </w:p>
    <w:p w14:paraId="013183C0" w14:textId="6ACA6C7B" w:rsidR="00FA3B10" w:rsidRDefault="0059193B">
      <w:pPr>
        <w:pStyle w:val="Heading2"/>
        <w:numPr>
          <w:ilvl w:val="0"/>
          <w:numId w:val="1"/>
        </w:numPr>
        <w:rPr>
          <w:rFonts w:cstheme="minorHAnsi"/>
          <w:color w:val="833C0B" w:themeColor="accent2" w:themeShade="80"/>
        </w:rPr>
      </w:pPr>
      <w:proofErr w:type="spellStart"/>
      <w:r>
        <w:rPr>
          <w:rFonts w:cstheme="minorHAnsi"/>
          <w:color w:val="833C0B" w:themeColor="accent2" w:themeShade="80"/>
        </w:rPr>
        <w:t>BrowserStack</w:t>
      </w:r>
      <w:proofErr w:type="spellEnd"/>
    </w:p>
    <w:p w14:paraId="1DD8228D" w14:textId="77777777" w:rsidR="006D5041" w:rsidRPr="006D5041" w:rsidRDefault="006D5041" w:rsidP="006D5041"/>
    <w:p w14:paraId="05DBF539" w14:textId="3987B908" w:rsidR="003E315E" w:rsidRDefault="003E315E" w:rsidP="003E315E">
      <w:r>
        <w:t xml:space="preserve">Running tests using </w:t>
      </w:r>
      <w:proofErr w:type="spellStart"/>
      <w:r>
        <w:t>NUnit</w:t>
      </w:r>
      <w:proofErr w:type="spellEnd"/>
      <w:r>
        <w:t xml:space="preserve"> SDK on </w:t>
      </w:r>
      <w:proofErr w:type="spellStart"/>
      <w:r>
        <w:t>BrowserStack’s</w:t>
      </w:r>
      <w:proofErr w:type="spellEnd"/>
      <w:r>
        <w:t xml:space="preserve"> Selenium Grid of 3000+ real devices and desktop browsers.</w:t>
      </w:r>
    </w:p>
    <w:p w14:paraId="67A4B6EC" w14:textId="78A6F3F5" w:rsidR="003E315E" w:rsidRDefault="003E315E" w:rsidP="003E315E">
      <w:pPr>
        <w:pStyle w:val="Heading4"/>
      </w:pPr>
      <w:r w:rsidRPr="003E315E">
        <w:t>Prerequisites</w:t>
      </w:r>
    </w:p>
    <w:p w14:paraId="25711886" w14:textId="2C64ECE2" w:rsidR="003E315E" w:rsidRDefault="003E315E" w:rsidP="003E315E">
      <w:proofErr w:type="spellStart"/>
      <w:r w:rsidRPr="003E315E">
        <w:t>BrowserStack</w:t>
      </w:r>
      <w:proofErr w:type="spellEnd"/>
      <w:r w:rsidRPr="003E315E">
        <w:t xml:space="preserve"> Username and Access key. You can find this in your account profile section. If you do not have an account yet, sign up for a Free Trial.</w:t>
      </w:r>
    </w:p>
    <w:p w14:paraId="2E9D41E0" w14:textId="77777777" w:rsidR="003E315E" w:rsidRDefault="003E315E" w:rsidP="003E315E">
      <w:pPr>
        <w:pStyle w:val="Heading4"/>
      </w:pPr>
      <w:r>
        <w:t xml:space="preserve">Run a sample build </w:t>
      </w:r>
    </w:p>
    <w:p w14:paraId="61F4F1A9" w14:textId="51CED7BE" w:rsidR="003E315E" w:rsidRDefault="003E315E" w:rsidP="003E315E">
      <w:r>
        <w:t xml:space="preserve">To execute Selenium tests using the </w:t>
      </w:r>
      <w:proofErr w:type="spellStart"/>
      <w:r>
        <w:t>NUnit</w:t>
      </w:r>
      <w:proofErr w:type="spellEnd"/>
      <w:r>
        <w:t xml:space="preserve"> SDK on </w:t>
      </w:r>
      <w:proofErr w:type="spellStart"/>
      <w:r>
        <w:t>BrowserStack</w:t>
      </w:r>
      <w:proofErr w:type="spellEnd"/>
      <w:r>
        <w:t xml:space="preserve"> Automate, follow these simple steps</w:t>
      </w:r>
      <w:r w:rsidR="006D5041">
        <w:t>:</w:t>
      </w:r>
    </w:p>
    <w:p w14:paraId="7797E543" w14:textId="77777777" w:rsidR="006D5041" w:rsidRDefault="006D5041" w:rsidP="003E315E"/>
    <w:p w14:paraId="41CB3EFF" w14:textId="4287A439" w:rsidR="003E315E" w:rsidRPr="003E315E" w:rsidRDefault="003E315E" w:rsidP="003E315E">
      <w:pPr>
        <w:pStyle w:val="ListParagraph"/>
        <w:numPr>
          <w:ilvl w:val="0"/>
          <w:numId w:val="11"/>
        </w:numPr>
        <w:rPr>
          <w:b/>
          <w:bCs/>
        </w:rPr>
      </w:pPr>
      <w:r w:rsidRPr="003E315E">
        <w:rPr>
          <w:b/>
          <w:bCs/>
        </w:rPr>
        <w:t>Get sample project</w:t>
      </w:r>
    </w:p>
    <w:p w14:paraId="78AB16A1" w14:textId="0D9A00DA" w:rsidR="003E315E" w:rsidRDefault="003E315E" w:rsidP="003E315E">
      <w:pPr>
        <w:pStyle w:val="ListParagraph"/>
        <w:numPr>
          <w:ilvl w:val="1"/>
          <w:numId w:val="11"/>
        </w:numPr>
        <w:ind w:left="1080"/>
      </w:pPr>
      <w:r w:rsidRPr="003E315E">
        <w:t xml:space="preserve">Download </w:t>
      </w:r>
      <w:hyperlink r:id="rId78" w:history="1">
        <w:r w:rsidRPr="003E315E">
          <w:rPr>
            <w:rStyle w:val="Hyperlink"/>
          </w:rPr>
          <w:t>project</w:t>
        </w:r>
      </w:hyperlink>
    </w:p>
    <w:p w14:paraId="14A293A1" w14:textId="1732AC5E" w:rsidR="003E315E" w:rsidRDefault="003E315E" w:rsidP="003E315E">
      <w:pPr>
        <w:pStyle w:val="ListParagraph"/>
        <w:numPr>
          <w:ilvl w:val="1"/>
          <w:numId w:val="11"/>
        </w:numPr>
        <w:ind w:left="1080"/>
      </w:pPr>
      <w:r w:rsidRPr="003E315E">
        <w:t>After downloading the sample project, unzip it in a desired location.</w:t>
      </w:r>
    </w:p>
    <w:p w14:paraId="7A8C9B89" w14:textId="77777777" w:rsidR="003E315E" w:rsidRDefault="003E315E" w:rsidP="003E315E">
      <w:pPr>
        <w:pStyle w:val="ListParagraph"/>
        <w:numPr>
          <w:ilvl w:val="1"/>
          <w:numId w:val="11"/>
        </w:numPr>
        <w:ind w:left="1080"/>
      </w:pPr>
      <w:r>
        <w:t>Import the downloaded project</w:t>
      </w:r>
    </w:p>
    <w:p w14:paraId="625DF294" w14:textId="7F37DEFC" w:rsidR="003E315E" w:rsidRDefault="003E315E" w:rsidP="003E315E">
      <w:pPr>
        <w:pStyle w:val="ListParagraph"/>
        <w:numPr>
          <w:ilvl w:val="1"/>
          <w:numId w:val="11"/>
        </w:numPr>
        <w:ind w:left="1080"/>
      </w:pPr>
      <w:r>
        <w:t>Click File &gt; Open. Navigate to your project and open it.</w:t>
      </w:r>
    </w:p>
    <w:p w14:paraId="3F8480F5" w14:textId="77777777" w:rsidR="006D5041" w:rsidRDefault="006D5041" w:rsidP="006D5041">
      <w:pPr>
        <w:pStyle w:val="ListParagraph"/>
        <w:ind w:left="1080"/>
      </w:pPr>
    </w:p>
    <w:p w14:paraId="23AB2AF4" w14:textId="77777777" w:rsidR="003E315E" w:rsidRPr="003E315E" w:rsidRDefault="003E315E" w:rsidP="003E315E">
      <w:pPr>
        <w:pStyle w:val="ListParagraph"/>
        <w:numPr>
          <w:ilvl w:val="0"/>
          <w:numId w:val="11"/>
        </w:numPr>
        <w:rPr>
          <w:b/>
          <w:bCs/>
        </w:rPr>
      </w:pPr>
      <w:r w:rsidRPr="003E315E">
        <w:rPr>
          <w:b/>
          <w:bCs/>
        </w:rPr>
        <w:t xml:space="preserve">Configure your </w:t>
      </w:r>
      <w:proofErr w:type="spellStart"/>
      <w:r w:rsidRPr="003E315E">
        <w:rPr>
          <w:b/>
          <w:bCs/>
        </w:rPr>
        <w:t>browserstack.yml</w:t>
      </w:r>
      <w:proofErr w:type="spellEnd"/>
      <w:r w:rsidRPr="003E315E">
        <w:rPr>
          <w:b/>
          <w:bCs/>
        </w:rPr>
        <w:t xml:space="preserve"> config file</w:t>
      </w:r>
    </w:p>
    <w:p w14:paraId="3E1259E3" w14:textId="789B8E6E" w:rsidR="003E315E" w:rsidRDefault="003E315E" w:rsidP="006D5041">
      <w:pPr>
        <w:pStyle w:val="ListParagraph"/>
        <w:numPr>
          <w:ilvl w:val="1"/>
          <w:numId w:val="11"/>
        </w:numPr>
        <w:ind w:left="1080"/>
      </w:pPr>
      <w:r>
        <w:t xml:space="preserve">The </w:t>
      </w:r>
      <w:proofErr w:type="spellStart"/>
      <w:r>
        <w:t>browserstack.yml</w:t>
      </w:r>
      <w:proofErr w:type="spellEnd"/>
      <w:r>
        <w:t xml:space="preserve"> file holds all the required capabilities to run your tests on </w:t>
      </w:r>
      <w:proofErr w:type="spellStart"/>
      <w:r>
        <w:t>BrowserStack</w:t>
      </w:r>
      <w:proofErr w:type="spellEnd"/>
      <w:r>
        <w:t>.</w:t>
      </w:r>
    </w:p>
    <w:p w14:paraId="2097561C" w14:textId="1D7CFD93" w:rsidR="003E315E" w:rsidRDefault="003E315E" w:rsidP="006D5041">
      <w:pPr>
        <w:pStyle w:val="ListParagraph"/>
        <w:numPr>
          <w:ilvl w:val="1"/>
          <w:numId w:val="11"/>
        </w:numPr>
        <w:ind w:left="1080"/>
      </w:pPr>
      <w:r w:rsidRPr="003E315E">
        <w:t>Set access credentials</w:t>
      </w:r>
      <w:r>
        <w:t xml:space="preserve"> - </w:t>
      </w:r>
      <w:r w:rsidRPr="003E315E">
        <w:t xml:space="preserve">Set </w:t>
      </w:r>
      <w:proofErr w:type="spellStart"/>
      <w:r w:rsidRPr="003E315E">
        <w:rPr>
          <w:b/>
          <w:bCs/>
        </w:rPr>
        <w:t>userName</w:t>
      </w:r>
      <w:proofErr w:type="spellEnd"/>
      <w:r w:rsidRPr="003E315E">
        <w:t xml:space="preserve"> and </w:t>
      </w:r>
      <w:proofErr w:type="spellStart"/>
      <w:r w:rsidRPr="003E315E">
        <w:rPr>
          <w:b/>
          <w:bCs/>
        </w:rPr>
        <w:t>accessKey</w:t>
      </w:r>
      <w:proofErr w:type="spellEnd"/>
      <w:r w:rsidRPr="003E315E">
        <w:rPr>
          <w:b/>
          <w:bCs/>
        </w:rPr>
        <w:t xml:space="preserve"> </w:t>
      </w:r>
      <w:r w:rsidRPr="003E315E">
        <w:t xml:space="preserve">parameters in the </w:t>
      </w:r>
      <w:proofErr w:type="spellStart"/>
      <w:r w:rsidRPr="003E315E">
        <w:rPr>
          <w:b/>
          <w:bCs/>
        </w:rPr>
        <w:t>browserstack.yml</w:t>
      </w:r>
      <w:proofErr w:type="spellEnd"/>
      <w:r w:rsidRPr="003E315E">
        <w:t xml:space="preserve"> file, available in the root directory, to authenticate your tests on </w:t>
      </w:r>
      <w:proofErr w:type="spellStart"/>
      <w:r w:rsidRPr="003E315E">
        <w:t>BrowserStack</w:t>
      </w:r>
      <w:proofErr w:type="spellEnd"/>
      <w:r w:rsidRPr="003E315E">
        <w:t>.</w:t>
      </w:r>
    </w:p>
    <w:p w14:paraId="5061F441" w14:textId="09EB2C5C" w:rsidR="003E315E" w:rsidRPr="00A449FF" w:rsidRDefault="006D5041" w:rsidP="006D5041">
      <w:pPr>
        <w:pStyle w:val="ListParagraph"/>
        <w:numPr>
          <w:ilvl w:val="1"/>
          <w:numId w:val="11"/>
        </w:numPr>
        <w:ind w:left="1080"/>
      </w:pPr>
      <w:r w:rsidRPr="006D5041">
        <w:t>Select desktop browsers or real devices from a list of 3000+ available combinations:</w:t>
      </w:r>
    </w:p>
    <w:p w14:paraId="0EC04D3A" w14:textId="77777777" w:rsidR="00A449FF" w:rsidRDefault="00A449FF" w:rsidP="00A449FF">
      <w:pPr>
        <w:pStyle w:val="ListParagraph"/>
        <w:ind w:left="1080"/>
      </w:pPr>
    </w:p>
    <w:p w14:paraId="5C1A4273" w14:textId="166419FF" w:rsidR="00A449FF" w:rsidRPr="000911CD" w:rsidRDefault="006D5041" w:rsidP="006D5041">
      <w:pPr>
        <w:rPr>
          <w:color w:val="FFFFFF" w:themeColor="background1"/>
        </w:rPr>
      </w:pPr>
      <w:r>
        <w:rPr>
          <w:noProof/>
        </w:rPr>
        <w:drawing>
          <wp:inline distT="0" distB="0" distL="0" distR="0" wp14:anchorId="2428DFC1" wp14:editId="291F7FCF">
            <wp:extent cx="5471160" cy="1578169"/>
            <wp:effectExtent l="152400" t="152400" r="339090" b="346075"/>
            <wp:docPr id="1823472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472306" name=""/>
                    <pic:cNvPicPr/>
                  </pic:nvPicPr>
                  <pic:blipFill>
                    <a:blip r:embed="rId79"/>
                    <a:stretch>
                      <a:fillRect/>
                    </a:stretch>
                  </pic:blipFill>
                  <pic:spPr>
                    <a:xfrm>
                      <a:off x="0" y="0"/>
                      <a:ext cx="5516508" cy="1591250"/>
                    </a:xfrm>
                    <a:prstGeom prst="rect">
                      <a:avLst/>
                    </a:prstGeom>
                    <a:ln>
                      <a:noFill/>
                    </a:ln>
                    <a:effectLst>
                      <a:outerShdw blurRad="292100" dist="139700" dir="2700000" algn="tl" rotWithShape="0">
                        <a:srgbClr val="333333">
                          <a:alpha val="65000"/>
                        </a:srgbClr>
                      </a:outerShdw>
                    </a:effectLst>
                  </pic:spPr>
                </pic:pic>
              </a:graphicData>
            </a:graphic>
          </wp:inline>
        </w:drawing>
      </w:r>
    </w:p>
    <w:p w14:paraId="056BDDF8" w14:textId="7079C426" w:rsidR="006D5041" w:rsidRPr="00A449FF" w:rsidRDefault="006D5041" w:rsidP="006D5041">
      <w:pPr>
        <w:pStyle w:val="ListParagraph"/>
        <w:numPr>
          <w:ilvl w:val="1"/>
          <w:numId w:val="12"/>
        </w:numPr>
        <w:ind w:left="1080"/>
      </w:pPr>
      <w:r w:rsidRPr="006D5041">
        <w:lastRenderedPageBreak/>
        <w:t xml:space="preserve">Update the </w:t>
      </w:r>
      <w:proofErr w:type="spellStart"/>
      <w:r w:rsidRPr="006D5041">
        <w:rPr>
          <w:b/>
          <w:bCs/>
        </w:rPr>
        <w:t>browserstack.yml</w:t>
      </w:r>
      <w:proofErr w:type="spellEnd"/>
      <w:r w:rsidRPr="006D5041">
        <w:t xml:space="preserve"> config file</w:t>
      </w:r>
      <w:r>
        <w:t xml:space="preserve"> - </w:t>
      </w:r>
      <w:r w:rsidRPr="006D5041">
        <w:t>Replace the</w:t>
      </w:r>
      <w:r w:rsidRPr="006D5041">
        <w:rPr>
          <w:b/>
          <w:bCs/>
        </w:rPr>
        <w:t xml:space="preserve"> platforms</w:t>
      </w:r>
      <w:r w:rsidRPr="006D5041">
        <w:t xml:space="preserve"> object in </w:t>
      </w:r>
      <w:proofErr w:type="gramStart"/>
      <w:r w:rsidRPr="006D5041">
        <w:t>the</w:t>
      </w:r>
      <w:r>
        <w:t xml:space="preserve">  </w:t>
      </w:r>
      <w:proofErr w:type="spellStart"/>
      <w:r w:rsidRPr="006D5041">
        <w:rPr>
          <w:b/>
          <w:bCs/>
        </w:rPr>
        <w:t>browserstack.yml</w:t>
      </w:r>
      <w:proofErr w:type="spellEnd"/>
      <w:proofErr w:type="gramEnd"/>
      <w:r w:rsidRPr="006D5041">
        <w:t xml:space="preserve"> file.</w:t>
      </w:r>
    </w:p>
    <w:p w14:paraId="1F46F906" w14:textId="77777777" w:rsidR="00A449FF" w:rsidRPr="00A449FF" w:rsidRDefault="00A449FF" w:rsidP="00A449FF">
      <w:pPr>
        <w:pStyle w:val="ListParagraph"/>
        <w:ind w:left="1080"/>
      </w:pPr>
    </w:p>
    <w:p w14:paraId="4795BEB5" w14:textId="3D010D82" w:rsidR="006D5041" w:rsidRDefault="00000000" w:rsidP="006D5041">
      <w:pPr>
        <w:rPr>
          <w:lang w:val="bg-BG"/>
        </w:rPr>
      </w:pPr>
      <w:r>
        <w:pict w14:anchorId="5E2A3F98">
          <v:shapetype id="_x0000_t202" coordsize="21600,21600" o:spt="202" path="m,l,21600r21600,l21600,xe">
            <v:stroke joinstyle="miter"/>
            <v:path gradientshapeok="t" o:connecttype="rect"/>
          </v:shapetype>
          <v:shape id="Text Box 2" o:spid="_x0000_s2050" type="#_x0000_t202" style="width:272pt;height:242.1pt;visibility:visible;mso-wrap-distance-top:3.6pt;mso-wrap-distance-bottom:3.6pt;mso-position-horizontal-relative:char;mso-position-vertical-relative:line;mso-width-relative:margin;mso-height-relative:margin" strokecolor="#a5a5a5 [2092]">
            <v:textbox>
              <w:txbxContent>
                <w:p w14:paraId="3AB1D387" w14:textId="4C9A2AA7" w:rsidR="00A449FF" w:rsidRPr="00A449FF" w:rsidRDefault="00A449FF" w:rsidP="00A449FF">
                  <w:pPr>
                    <w:rPr>
                      <w:rFonts w:ascii="Consolas" w:hAnsi="Consolas"/>
                      <w:lang w:val="bg-BG"/>
                    </w:rPr>
                  </w:pPr>
                  <w:proofErr w:type="spellStart"/>
                  <w:r w:rsidRPr="00A449FF">
                    <w:rPr>
                      <w:rFonts w:ascii="Consolas" w:hAnsi="Consolas"/>
                      <w:lang w:val="bg-BG"/>
                    </w:rPr>
                    <w:t>userName</w:t>
                  </w:r>
                  <w:proofErr w:type="spellEnd"/>
                  <w:r w:rsidRPr="00A449FF">
                    <w:rPr>
                      <w:rFonts w:ascii="Consolas" w:hAnsi="Consolas"/>
                      <w:lang w:val="bg-BG"/>
                    </w:rPr>
                    <w:t>: YOUR_USERNAME</w:t>
                  </w:r>
                </w:p>
                <w:p w14:paraId="530CC27A" w14:textId="77777777" w:rsidR="00A449FF" w:rsidRPr="00A449FF" w:rsidRDefault="00A449FF" w:rsidP="00A449FF">
                  <w:pPr>
                    <w:rPr>
                      <w:rFonts w:ascii="Consolas" w:hAnsi="Consolas"/>
                      <w:lang w:val="bg-BG"/>
                    </w:rPr>
                  </w:pPr>
                  <w:proofErr w:type="spellStart"/>
                  <w:r w:rsidRPr="00A449FF">
                    <w:rPr>
                      <w:rFonts w:ascii="Consolas" w:hAnsi="Consolas"/>
                      <w:lang w:val="bg-BG"/>
                    </w:rPr>
                    <w:t>accessKey</w:t>
                  </w:r>
                  <w:proofErr w:type="spellEnd"/>
                  <w:r w:rsidRPr="00A449FF">
                    <w:rPr>
                      <w:rFonts w:ascii="Consolas" w:hAnsi="Consolas"/>
                      <w:lang w:val="bg-BG"/>
                    </w:rPr>
                    <w:t>: YOUR_ACCESS_KEY</w:t>
                  </w:r>
                </w:p>
                <w:p w14:paraId="2B8D9365" w14:textId="77777777" w:rsidR="00A449FF" w:rsidRPr="00A449FF" w:rsidRDefault="00A449FF" w:rsidP="00A449FF">
                  <w:pPr>
                    <w:rPr>
                      <w:rFonts w:ascii="Consolas" w:hAnsi="Consolas"/>
                      <w:lang w:val="bg-BG"/>
                    </w:rPr>
                  </w:pPr>
                  <w:proofErr w:type="spellStart"/>
                  <w:r w:rsidRPr="00A449FF">
                    <w:rPr>
                      <w:rFonts w:ascii="Consolas" w:hAnsi="Consolas"/>
                      <w:lang w:val="bg-BG"/>
                    </w:rPr>
                    <w:t>platforms</w:t>
                  </w:r>
                  <w:proofErr w:type="spellEnd"/>
                  <w:r w:rsidRPr="00A449FF">
                    <w:rPr>
                      <w:rFonts w:ascii="Consolas" w:hAnsi="Consolas"/>
                      <w:lang w:val="bg-BG"/>
                    </w:rPr>
                    <w:t>:</w:t>
                  </w:r>
                </w:p>
                <w:p w14:paraId="715C51B2" w14:textId="77777777" w:rsidR="00A449FF" w:rsidRPr="00A449FF" w:rsidRDefault="00A449FF" w:rsidP="00A449FF">
                  <w:pPr>
                    <w:rPr>
                      <w:rFonts w:ascii="Consolas" w:hAnsi="Consolas"/>
                      <w:lang w:val="bg-BG"/>
                    </w:rPr>
                  </w:pPr>
                  <w:r w:rsidRPr="00A449FF">
                    <w:rPr>
                      <w:rFonts w:ascii="Consolas" w:hAnsi="Consolas"/>
                      <w:lang w:val="bg-BG"/>
                    </w:rPr>
                    <w:t xml:space="preserve">  - </w:t>
                  </w:r>
                  <w:proofErr w:type="spellStart"/>
                  <w:r w:rsidRPr="00A449FF">
                    <w:rPr>
                      <w:rFonts w:ascii="Consolas" w:hAnsi="Consolas"/>
                      <w:lang w:val="bg-BG"/>
                    </w:rPr>
                    <w:t>os</w:t>
                  </w:r>
                  <w:proofErr w:type="spellEnd"/>
                  <w:r w:rsidRPr="00A449FF">
                    <w:rPr>
                      <w:rFonts w:ascii="Consolas" w:hAnsi="Consolas"/>
                      <w:lang w:val="bg-BG"/>
                    </w:rPr>
                    <w:t>: Windows</w:t>
                  </w:r>
                </w:p>
                <w:p w14:paraId="7DB708DB"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osVersion</w:t>
                  </w:r>
                  <w:proofErr w:type="spellEnd"/>
                  <w:r w:rsidRPr="00A449FF">
                    <w:rPr>
                      <w:rFonts w:ascii="Consolas" w:hAnsi="Consolas"/>
                      <w:lang w:val="bg-BG"/>
                    </w:rPr>
                    <w:t>: 10</w:t>
                  </w:r>
                </w:p>
                <w:p w14:paraId="71DBA8AD"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Name</w:t>
                  </w:r>
                  <w:proofErr w:type="spellEnd"/>
                  <w:r w:rsidRPr="00A449FF">
                    <w:rPr>
                      <w:rFonts w:ascii="Consolas" w:hAnsi="Consolas"/>
                      <w:lang w:val="bg-BG"/>
                    </w:rPr>
                    <w:t xml:space="preserve">: </w:t>
                  </w:r>
                  <w:proofErr w:type="spellStart"/>
                  <w:r w:rsidRPr="00A449FF">
                    <w:rPr>
                      <w:rFonts w:ascii="Consolas" w:hAnsi="Consolas"/>
                      <w:lang w:val="bg-BG"/>
                    </w:rPr>
                    <w:t>Chrome</w:t>
                  </w:r>
                  <w:proofErr w:type="spellEnd"/>
                </w:p>
                <w:p w14:paraId="12E2DD13"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Version</w:t>
                  </w:r>
                  <w:proofErr w:type="spellEnd"/>
                  <w:r w:rsidRPr="00A449FF">
                    <w:rPr>
                      <w:rFonts w:ascii="Consolas" w:hAnsi="Consolas"/>
                      <w:lang w:val="bg-BG"/>
                    </w:rPr>
                    <w:t>: 120.0</w:t>
                  </w:r>
                </w:p>
                <w:p w14:paraId="2447EEDB" w14:textId="77777777" w:rsidR="00A449FF" w:rsidRPr="00A449FF" w:rsidRDefault="00A449FF" w:rsidP="00A449FF">
                  <w:pPr>
                    <w:rPr>
                      <w:rFonts w:ascii="Consolas" w:hAnsi="Consolas"/>
                      <w:lang w:val="bg-BG"/>
                    </w:rPr>
                  </w:pPr>
                  <w:r w:rsidRPr="00A449FF">
                    <w:rPr>
                      <w:rFonts w:ascii="Consolas" w:hAnsi="Consolas"/>
                      <w:lang w:val="bg-BG"/>
                    </w:rPr>
                    <w:t xml:space="preserve">  - </w:t>
                  </w:r>
                  <w:proofErr w:type="spellStart"/>
                  <w:r w:rsidRPr="00A449FF">
                    <w:rPr>
                      <w:rFonts w:ascii="Consolas" w:hAnsi="Consolas"/>
                      <w:lang w:val="bg-BG"/>
                    </w:rPr>
                    <w:t>os</w:t>
                  </w:r>
                  <w:proofErr w:type="spellEnd"/>
                  <w:r w:rsidRPr="00A449FF">
                    <w:rPr>
                      <w:rFonts w:ascii="Consolas" w:hAnsi="Consolas"/>
                      <w:lang w:val="bg-BG"/>
                    </w:rPr>
                    <w:t>: OS X</w:t>
                  </w:r>
                </w:p>
                <w:p w14:paraId="76A30FF0"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osVersion</w:t>
                  </w:r>
                  <w:proofErr w:type="spellEnd"/>
                  <w:r w:rsidRPr="00A449FF">
                    <w:rPr>
                      <w:rFonts w:ascii="Consolas" w:hAnsi="Consolas"/>
                      <w:lang w:val="bg-BG"/>
                    </w:rPr>
                    <w:t xml:space="preserve">: </w:t>
                  </w:r>
                  <w:proofErr w:type="spellStart"/>
                  <w:r w:rsidRPr="00A449FF">
                    <w:rPr>
                      <w:rFonts w:ascii="Consolas" w:hAnsi="Consolas"/>
                      <w:lang w:val="bg-BG"/>
                    </w:rPr>
                    <w:t>Monterey</w:t>
                  </w:r>
                  <w:proofErr w:type="spellEnd"/>
                </w:p>
                <w:p w14:paraId="68A755DB"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Name</w:t>
                  </w:r>
                  <w:proofErr w:type="spellEnd"/>
                  <w:r w:rsidRPr="00A449FF">
                    <w:rPr>
                      <w:rFonts w:ascii="Consolas" w:hAnsi="Consolas"/>
                      <w:lang w:val="bg-BG"/>
                    </w:rPr>
                    <w:t xml:space="preserve">: </w:t>
                  </w:r>
                  <w:proofErr w:type="spellStart"/>
                  <w:r w:rsidRPr="00A449FF">
                    <w:rPr>
                      <w:rFonts w:ascii="Consolas" w:hAnsi="Consolas"/>
                      <w:lang w:val="bg-BG"/>
                    </w:rPr>
                    <w:t>Safari</w:t>
                  </w:r>
                  <w:proofErr w:type="spellEnd"/>
                </w:p>
                <w:p w14:paraId="7695B382"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Version</w:t>
                  </w:r>
                  <w:proofErr w:type="spellEnd"/>
                  <w:r w:rsidRPr="00A449FF">
                    <w:rPr>
                      <w:rFonts w:ascii="Consolas" w:hAnsi="Consolas"/>
                      <w:lang w:val="bg-BG"/>
                    </w:rPr>
                    <w:t>: 15.6</w:t>
                  </w:r>
                </w:p>
                <w:p w14:paraId="68147337" w14:textId="77777777" w:rsidR="00A449FF" w:rsidRPr="00A449FF" w:rsidRDefault="00A449FF" w:rsidP="00A449FF">
                  <w:pPr>
                    <w:rPr>
                      <w:rFonts w:ascii="Consolas" w:hAnsi="Consolas"/>
                      <w:lang w:val="bg-BG"/>
                    </w:rPr>
                  </w:pPr>
                  <w:r w:rsidRPr="00A449FF">
                    <w:rPr>
                      <w:rFonts w:ascii="Consolas" w:hAnsi="Consolas"/>
                      <w:lang w:val="bg-BG"/>
                    </w:rPr>
                    <w:t xml:space="preserve">  - </w:t>
                  </w:r>
                  <w:proofErr w:type="spellStart"/>
                  <w:r w:rsidRPr="00A449FF">
                    <w:rPr>
                      <w:rFonts w:ascii="Consolas" w:hAnsi="Consolas"/>
                      <w:lang w:val="bg-BG"/>
                    </w:rPr>
                    <w:t>deviceName</w:t>
                  </w:r>
                  <w:proofErr w:type="spellEnd"/>
                  <w:r w:rsidRPr="00A449FF">
                    <w:rPr>
                      <w:rFonts w:ascii="Consolas" w:hAnsi="Consolas"/>
                      <w:lang w:val="bg-BG"/>
                    </w:rPr>
                    <w:t>: iPhone 13</w:t>
                  </w:r>
                </w:p>
                <w:p w14:paraId="739501E2"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osVersion</w:t>
                  </w:r>
                  <w:proofErr w:type="spellEnd"/>
                  <w:r w:rsidRPr="00A449FF">
                    <w:rPr>
                      <w:rFonts w:ascii="Consolas" w:hAnsi="Consolas"/>
                      <w:lang w:val="bg-BG"/>
                    </w:rPr>
                    <w:t>: 15</w:t>
                  </w:r>
                </w:p>
                <w:p w14:paraId="36763370"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browserName</w:t>
                  </w:r>
                  <w:proofErr w:type="spellEnd"/>
                  <w:r w:rsidRPr="00A449FF">
                    <w:rPr>
                      <w:rFonts w:ascii="Consolas" w:hAnsi="Consolas"/>
                      <w:lang w:val="bg-BG"/>
                    </w:rPr>
                    <w:t xml:space="preserve">: </w:t>
                  </w:r>
                  <w:proofErr w:type="spellStart"/>
                  <w:r w:rsidRPr="00A449FF">
                    <w:rPr>
                      <w:rFonts w:ascii="Consolas" w:hAnsi="Consolas"/>
                      <w:lang w:val="bg-BG"/>
                    </w:rPr>
                    <w:t>Chromium</w:t>
                  </w:r>
                  <w:proofErr w:type="spellEnd"/>
                </w:p>
                <w:p w14:paraId="6FA01EBC" w14:textId="77777777" w:rsidR="00A449FF" w:rsidRPr="00A449FF" w:rsidRDefault="00A449FF" w:rsidP="00A449FF">
                  <w:pPr>
                    <w:rPr>
                      <w:rFonts w:ascii="Consolas" w:hAnsi="Consolas"/>
                      <w:lang w:val="bg-BG"/>
                    </w:rPr>
                  </w:pPr>
                  <w:r w:rsidRPr="00A449FF">
                    <w:rPr>
                      <w:rFonts w:ascii="Consolas" w:hAnsi="Consolas"/>
                      <w:lang w:val="bg-BG"/>
                    </w:rPr>
                    <w:t xml:space="preserve">    </w:t>
                  </w:r>
                  <w:proofErr w:type="spellStart"/>
                  <w:r w:rsidRPr="00A449FF">
                    <w:rPr>
                      <w:rFonts w:ascii="Consolas" w:hAnsi="Consolas"/>
                      <w:lang w:val="bg-BG"/>
                    </w:rPr>
                    <w:t>deviceOrientation</w:t>
                  </w:r>
                  <w:proofErr w:type="spellEnd"/>
                  <w:r w:rsidRPr="00A449FF">
                    <w:rPr>
                      <w:rFonts w:ascii="Consolas" w:hAnsi="Consolas"/>
                      <w:lang w:val="bg-BG"/>
                    </w:rPr>
                    <w:t xml:space="preserve">: </w:t>
                  </w:r>
                  <w:proofErr w:type="spellStart"/>
                  <w:r w:rsidRPr="00A449FF">
                    <w:rPr>
                      <w:rFonts w:ascii="Consolas" w:hAnsi="Consolas"/>
                      <w:lang w:val="bg-BG"/>
                    </w:rPr>
                    <w:t>portrait</w:t>
                  </w:r>
                  <w:proofErr w:type="spellEnd"/>
                </w:p>
                <w:p w14:paraId="6CC80456" w14:textId="77777777" w:rsidR="00A449FF" w:rsidRPr="00A449FF" w:rsidRDefault="00A449FF" w:rsidP="00A449FF">
                  <w:pPr>
                    <w:rPr>
                      <w:rFonts w:ascii="Consolas" w:hAnsi="Consolas"/>
                      <w:lang w:val="bg-BG"/>
                    </w:rPr>
                  </w:pPr>
                  <w:proofErr w:type="spellStart"/>
                  <w:r w:rsidRPr="00A449FF">
                    <w:rPr>
                      <w:rFonts w:ascii="Consolas" w:hAnsi="Consolas"/>
                      <w:lang w:val="bg-BG"/>
                    </w:rPr>
                    <w:t>browserstackLocal</w:t>
                  </w:r>
                  <w:proofErr w:type="spellEnd"/>
                  <w:r w:rsidRPr="00A449FF">
                    <w:rPr>
                      <w:rFonts w:ascii="Consolas" w:hAnsi="Consolas"/>
                      <w:lang w:val="bg-BG"/>
                    </w:rPr>
                    <w:t xml:space="preserve">: </w:t>
                  </w:r>
                  <w:proofErr w:type="spellStart"/>
                  <w:r w:rsidRPr="00A449FF">
                    <w:rPr>
                      <w:rFonts w:ascii="Consolas" w:hAnsi="Consolas"/>
                      <w:lang w:val="bg-BG"/>
                    </w:rPr>
                    <w:t>true</w:t>
                  </w:r>
                  <w:proofErr w:type="spellEnd"/>
                </w:p>
                <w:p w14:paraId="505B42C3" w14:textId="77777777" w:rsidR="00A449FF" w:rsidRPr="00A449FF" w:rsidRDefault="00A449FF" w:rsidP="00A449FF">
                  <w:pPr>
                    <w:rPr>
                      <w:rFonts w:ascii="Consolas" w:hAnsi="Consolas"/>
                      <w:lang w:val="bg-BG"/>
                    </w:rPr>
                  </w:pPr>
                  <w:proofErr w:type="spellStart"/>
                  <w:r w:rsidRPr="00A449FF">
                    <w:rPr>
                      <w:rFonts w:ascii="Consolas" w:hAnsi="Consolas"/>
                      <w:lang w:val="bg-BG"/>
                    </w:rPr>
                    <w:t>buildName</w:t>
                  </w:r>
                  <w:proofErr w:type="spellEnd"/>
                  <w:r w:rsidRPr="00A449FF">
                    <w:rPr>
                      <w:rFonts w:ascii="Consolas" w:hAnsi="Consolas"/>
                      <w:lang w:val="bg-BG"/>
                    </w:rPr>
                    <w:t>: browserstack-build-1</w:t>
                  </w:r>
                </w:p>
                <w:p w14:paraId="326DD184" w14:textId="66936815" w:rsidR="00A449FF" w:rsidRPr="00A449FF" w:rsidRDefault="00A449FF">
                  <w:pPr>
                    <w:rPr>
                      <w:rFonts w:ascii="Consolas" w:hAnsi="Consolas"/>
                      <w:lang w:val="bg-BG"/>
                    </w:rPr>
                  </w:pPr>
                  <w:proofErr w:type="spellStart"/>
                  <w:r w:rsidRPr="00A449FF">
                    <w:rPr>
                      <w:rFonts w:ascii="Consolas" w:hAnsi="Consolas"/>
                      <w:lang w:val="bg-BG"/>
                    </w:rPr>
                    <w:t>projectName</w:t>
                  </w:r>
                  <w:proofErr w:type="spellEnd"/>
                  <w:r w:rsidRPr="00A449FF">
                    <w:rPr>
                      <w:rFonts w:ascii="Consolas" w:hAnsi="Consolas"/>
                      <w:lang w:val="bg-BG"/>
                    </w:rPr>
                    <w:t xml:space="preserve">: </w:t>
                  </w:r>
                  <w:proofErr w:type="spellStart"/>
                  <w:r w:rsidRPr="00A449FF">
                    <w:rPr>
                      <w:rFonts w:ascii="Consolas" w:hAnsi="Consolas"/>
                      <w:lang w:val="bg-BG"/>
                    </w:rPr>
                    <w:t>BrowserStack</w:t>
                  </w:r>
                  <w:proofErr w:type="spellEnd"/>
                  <w:r w:rsidRPr="00A449FF">
                    <w:rPr>
                      <w:rFonts w:ascii="Consolas" w:hAnsi="Consolas"/>
                      <w:lang w:val="bg-BG"/>
                    </w:rPr>
                    <w:t xml:space="preserve"> </w:t>
                  </w:r>
                  <w:proofErr w:type="spellStart"/>
                  <w:r w:rsidRPr="00A449FF">
                    <w:rPr>
                      <w:rFonts w:ascii="Consolas" w:hAnsi="Consolas"/>
                      <w:lang w:val="bg-BG"/>
                    </w:rPr>
                    <w:t>Sample</w:t>
                  </w:r>
                  <w:proofErr w:type="spellEnd"/>
                </w:p>
              </w:txbxContent>
            </v:textbox>
            <w10:anchorlock/>
          </v:shape>
        </w:pict>
      </w:r>
    </w:p>
    <w:p w14:paraId="2690B130" w14:textId="77777777" w:rsidR="00A449FF" w:rsidRPr="00A449FF" w:rsidRDefault="00A449FF" w:rsidP="006D5041">
      <w:pPr>
        <w:rPr>
          <w:lang w:val="bg-BG"/>
        </w:rPr>
      </w:pPr>
    </w:p>
    <w:p w14:paraId="5EF7E184" w14:textId="77777777" w:rsidR="00A449FF" w:rsidRPr="00A449FF" w:rsidRDefault="00A449FF" w:rsidP="006D5041">
      <w:pPr>
        <w:rPr>
          <w:lang w:val="bg-BG"/>
        </w:rPr>
      </w:pPr>
    </w:p>
    <w:p w14:paraId="6CE5BA7F" w14:textId="59905C2D" w:rsidR="006D5041" w:rsidRDefault="006D5041">
      <w:pPr>
        <w:pStyle w:val="ListParagraph"/>
        <w:numPr>
          <w:ilvl w:val="0"/>
          <w:numId w:val="13"/>
        </w:numPr>
        <w:ind w:left="720"/>
      </w:pPr>
      <w:r w:rsidRPr="006D5041">
        <w:rPr>
          <w:b/>
          <w:bCs/>
        </w:rPr>
        <w:t xml:space="preserve">Run sample tests on </w:t>
      </w:r>
      <w:proofErr w:type="spellStart"/>
      <w:r w:rsidRPr="006D5041">
        <w:rPr>
          <w:b/>
          <w:bCs/>
        </w:rPr>
        <w:t>BrowserStack</w:t>
      </w:r>
      <w:proofErr w:type="spellEnd"/>
      <w:r w:rsidRPr="006D5041">
        <w:rPr>
          <w:b/>
          <w:bCs/>
        </w:rPr>
        <w:t>!</w:t>
      </w:r>
      <w:r>
        <w:rPr>
          <w:b/>
          <w:bCs/>
        </w:rPr>
        <w:t xml:space="preserve"> </w:t>
      </w:r>
      <w:r>
        <w:t xml:space="preserve">Follow these steps to run your test on </w:t>
      </w:r>
      <w:proofErr w:type="spellStart"/>
      <w:r>
        <w:t>BrowserStack</w:t>
      </w:r>
      <w:proofErr w:type="spellEnd"/>
      <w:r>
        <w:t>:</w:t>
      </w:r>
    </w:p>
    <w:p w14:paraId="49171C87" w14:textId="77777777" w:rsidR="006D5041" w:rsidRDefault="006D5041" w:rsidP="006D5041">
      <w:pPr>
        <w:pStyle w:val="ListParagraph"/>
        <w:numPr>
          <w:ilvl w:val="0"/>
          <w:numId w:val="14"/>
        </w:numPr>
      </w:pPr>
      <w:r>
        <w:t>On the Visual Studio toolbar, select Test &gt; Test Explorer.</w:t>
      </w:r>
    </w:p>
    <w:p w14:paraId="557FFC85" w14:textId="385A747D" w:rsidR="006D5041" w:rsidRDefault="006D5041" w:rsidP="006D5041">
      <w:pPr>
        <w:pStyle w:val="ListParagraph"/>
        <w:numPr>
          <w:ilvl w:val="0"/>
          <w:numId w:val="14"/>
        </w:numPr>
      </w:pPr>
      <w:r>
        <w:t>Right-click on your test and click Run.</w:t>
      </w:r>
    </w:p>
    <w:p w14:paraId="6BA0F0A6" w14:textId="654B45B2" w:rsidR="006D5041" w:rsidRDefault="006D5041" w:rsidP="006D5041">
      <w:r>
        <w:rPr>
          <w:noProof/>
        </w:rPr>
        <w:drawing>
          <wp:inline distT="0" distB="0" distL="0" distR="0" wp14:anchorId="13BDB9D3" wp14:editId="4EE6E70D">
            <wp:extent cx="5856768" cy="2600325"/>
            <wp:effectExtent l="19050" t="19050" r="0" b="0"/>
            <wp:docPr id="1348926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26609" name=""/>
                    <pic:cNvPicPr/>
                  </pic:nvPicPr>
                  <pic:blipFill>
                    <a:blip r:embed="rId80"/>
                    <a:stretch>
                      <a:fillRect/>
                    </a:stretch>
                  </pic:blipFill>
                  <pic:spPr>
                    <a:xfrm>
                      <a:off x="0" y="0"/>
                      <a:ext cx="5902887" cy="2620801"/>
                    </a:xfrm>
                    <a:prstGeom prst="rect">
                      <a:avLst/>
                    </a:prstGeom>
                    <a:ln>
                      <a:solidFill>
                        <a:schemeClr val="bg1">
                          <a:lumMod val="65000"/>
                        </a:schemeClr>
                      </a:solidFill>
                    </a:ln>
                  </pic:spPr>
                </pic:pic>
              </a:graphicData>
            </a:graphic>
          </wp:inline>
        </w:drawing>
      </w:r>
    </w:p>
    <w:p w14:paraId="39A81EBC" w14:textId="77777777" w:rsidR="006D5041" w:rsidRPr="009F5BB4" w:rsidRDefault="006D5041" w:rsidP="006D5041">
      <w:pPr>
        <w:rPr>
          <w:lang w:val="bg-BG"/>
        </w:rPr>
      </w:pPr>
    </w:p>
    <w:p w14:paraId="4CFAE1B2" w14:textId="630E79B5" w:rsidR="006D5041" w:rsidRDefault="006D5041" w:rsidP="006D5041">
      <w:r>
        <w:t xml:space="preserve">Full Tutorial </w:t>
      </w:r>
      <w:hyperlink r:id="rId81" w:history="1">
        <w:r w:rsidRPr="006D5041">
          <w:rPr>
            <w:rStyle w:val="Hyperlink"/>
          </w:rPr>
          <w:t>Here</w:t>
        </w:r>
      </w:hyperlink>
    </w:p>
    <w:p w14:paraId="661A3F2F" w14:textId="77777777" w:rsidR="006D5041" w:rsidRPr="003E315E" w:rsidRDefault="006D5041" w:rsidP="006D5041"/>
    <w:sectPr w:rsidR="006D5041" w:rsidRPr="003E315E" w:rsidSect="00051987">
      <w:headerReference w:type="default" r:id="rId82"/>
      <w:footerReference w:type="default" r:id="rId83"/>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76781F" w14:textId="77777777" w:rsidR="00610728" w:rsidRDefault="00610728">
      <w:r>
        <w:separator/>
      </w:r>
    </w:p>
  </w:endnote>
  <w:endnote w:type="continuationSeparator" w:id="0">
    <w:p w14:paraId="7F320BF6" w14:textId="77777777" w:rsidR="00610728" w:rsidRDefault="006107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33416" w14:textId="4F930F47" w:rsidR="00D036EC" w:rsidRDefault="00000000" w:rsidP="00AD5277">
    <w:pPr>
      <w:pStyle w:val="Footer"/>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DC35CA" w14:textId="77777777" w:rsidR="00610728" w:rsidRDefault="00610728">
      <w:r>
        <w:separator/>
      </w:r>
    </w:p>
  </w:footnote>
  <w:footnote w:type="continuationSeparator" w:id="0">
    <w:p w14:paraId="0ECAEE9E" w14:textId="77777777" w:rsidR="00610728" w:rsidRDefault="0061072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F746B" w14:textId="77777777" w:rsidR="00D036EC" w:rsidRDefault="00D036EC" w:rsidP="00AD5277">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096B88"/>
    <w:multiLevelType w:val="hybridMultilevel"/>
    <w:tmpl w:val="D72C2B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A4E5D"/>
    <w:multiLevelType w:val="hybridMultilevel"/>
    <w:tmpl w:val="0916D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AE63EF"/>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2770AFB"/>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18DA1CB6"/>
    <w:multiLevelType w:val="hybridMultilevel"/>
    <w:tmpl w:val="768095AA"/>
    <w:lvl w:ilvl="0" w:tplc="6A6870E0">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19AC22A2"/>
    <w:multiLevelType w:val="hybridMultilevel"/>
    <w:tmpl w:val="CA9A0B1C"/>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6" w15:restartNumberingAfterBreak="0">
    <w:nsid w:val="1AE032AF"/>
    <w:multiLevelType w:val="hybridMultilevel"/>
    <w:tmpl w:val="E32247E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D9350AB"/>
    <w:multiLevelType w:val="multilevel"/>
    <w:tmpl w:val="21ECD472"/>
    <w:lvl w:ilvl="0">
      <w:start w:val="1"/>
      <w:numFmt w:val="decimal"/>
      <w:lvlText w:val="%1."/>
      <w:lvlJc w:val="left"/>
      <w:pPr>
        <w:ind w:left="360" w:hanging="360"/>
      </w:pPr>
      <w:rPr>
        <w:rFonts w:hint="default"/>
        <w:b/>
        <w:bCs/>
      </w:rPr>
    </w:lvl>
    <w:lvl w:ilvl="1">
      <w:start w:val="1"/>
      <w:numFmt w:val="decimal"/>
      <w:pStyle w:val="Heading4"/>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8" w15:restartNumberingAfterBreak="0">
    <w:nsid w:val="1E67045C"/>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20981DC2"/>
    <w:multiLevelType w:val="hybridMultilevel"/>
    <w:tmpl w:val="CA9A0B1C"/>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3BF8686B"/>
    <w:multiLevelType w:val="hybridMultilevel"/>
    <w:tmpl w:val="9436757C"/>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48D00FCA"/>
    <w:multiLevelType w:val="hybridMultilevel"/>
    <w:tmpl w:val="FA3EE8FE"/>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0B1FAF"/>
    <w:multiLevelType w:val="hybridMultilevel"/>
    <w:tmpl w:val="F6524CD8"/>
    <w:lvl w:ilvl="0" w:tplc="0409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3" w15:restartNumberingAfterBreak="0">
    <w:nsid w:val="6C4F5904"/>
    <w:multiLevelType w:val="hybridMultilevel"/>
    <w:tmpl w:val="4568F7D6"/>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70A52F17"/>
    <w:multiLevelType w:val="hybridMultilevel"/>
    <w:tmpl w:val="537C423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7E013056"/>
    <w:multiLevelType w:val="hybridMultilevel"/>
    <w:tmpl w:val="C33201CC"/>
    <w:lvl w:ilvl="0" w:tplc="04020001">
      <w:start w:val="1"/>
      <w:numFmt w:val="bullet"/>
      <w:lvlText w:val=""/>
      <w:lvlJc w:val="left"/>
      <w:pPr>
        <w:ind w:left="465"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53056912">
    <w:abstractNumId w:val="7"/>
  </w:num>
  <w:num w:numId="2" w16cid:durableId="1417937338">
    <w:abstractNumId w:val="15"/>
  </w:num>
  <w:num w:numId="3" w16cid:durableId="1240555887">
    <w:abstractNumId w:val="5"/>
  </w:num>
  <w:num w:numId="4" w16cid:durableId="2135631211">
    <w:abstractNumId w:val="8"/>
  </w:num>
  <w:num w:numId="5" w16cid:durableId="112094276">
    <w:abstractNumId w:val="2"/>
  </w:num>
  <w:num w:numId="6" w16cid:durableId="1997222695">
    <w:abstractNumId w:val="3"/>
  </w:num>
  <w:num w:numId="7" w16cid:durableId="1583875681">
    <w:abstractNumId w:val="9"/>
  </w:num>
  <w:num w:numId="8" w16cid:durableId="1625190209">
    <w:abstractNumId w:val="6"/>
  </w:num>
  <w:num w:numId="9" w16cid:durableId="380791396">
    <w:abstractNumId w:val="10"/>
  </w:num>
  <w:num w:numId="10" w16cid:durableId="1092386747">
    <w:abstractNumId w:val="1"/>
  </w:num>
  <w:num w:numId="11" w16cid:durableId="864564821">
    <w:abstractNumId w:val="14"/>
  </w:num>
  <w:num w:numId="12" w16cid:durableId="1966083581">
    <w:abstractNumId w:val="11"/>
  </w:num>
  <w:num w:numId="13" w16cid:durableId="947003922">
    <w:abstractNumId w:val="12"/>
  </w:num>
  <w:num w:numId="14" w16cid:durableId="1080445747">
    <w:abstractNumId w:val="13"/>
  </w:num>
  <w:num w:numId="15" w16cid:durableId="1559584254">
    <w:abstractNumId w:val="4"/>
  </w:num>
  <w:num w:numId="16" w16cid:durableId="105538826">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rwUAoaQigSwAAAA="/>
  </w:docVars>
  <w:rsids>
    <w:rsidRoot w:val="009369B4"/>
    <w:rsid w:val="00000D1E"/>
    <w:rsid w:val="00002E27"/>
    <w:rsid w:val="0000752E"/>
    <w:rsid w:val="00010C62"/>
    <w:rsid w:val="00016B5E"/>
    <w:rsid w:val="00021C2C"/>
    <w:rsid w:val="00030BF4"/>
    <w:rsid w:val="00034049"/>
    <w:rsid w:val="0004751B"/>
    <w:rsid w:val="00051987"/>
    <w:rsid w:val="00084553"/>
    <w:rsid w:val="0008655F"/>
    <w:rsid w:val="000875EB"/>
    <w:rsid w:val="000911CD"/>
    <w:rsid w:val="000A3091"/>
    <w:rsid w:val="000B05F1"/>
    <w:rsid w:val="000B6137"/>
    <w:rsid w:val="000B68BC"/>
    <w:rsid w:val="000E512D"/>
    <w:rsid w:val="00104075"/>
    <w:rsid w:val="00113218"/>
    <w:rsid w:val="00121125"/>
    <w:rsid w:val="0012504C"/>
    <w:rsid w:val="00141E06"/>
    <w:rsid w:val="00150C6D"/>
    <w:rsid w:val="001514C8"/>
    <w:rsid w:val="00162778"/>
    <w:rsid w:val="0016494A"/>
    <w:rsid w:val="00165F34"/>
    <w:rsid w:val="00181B06"/>
    <w:rsid w:val="001855A7"/>
    <w:rsid w:val="001948D9"/>
    <w:rsid w:val="00194D22"/>
    <w:rsid w:val="00195B0D"/>
    <w:rsid w:val="001A2972"/>
    <w:rsid w:val="001B1AD5"/>
    <w:rsid w:val="001B3EA7"/>
    <w:rsid w:val="001F0085"/>
    <w:rsid w:val="001F176B"/>
    <w:rsid w:val="001F384D"/>
    <w:rsid w:val="001F60AD"/>
    <w:rsid w:val="002014B1"/>
    <w:rsid w:val="0020245D"/>
    <w:rsid w:val="00203B35"/>
    <w:rsid w:val="002113CF"/>
    <w:rsid w:val="002120B1"/>
    <w:rsid w:val="002125CC"/>
    <w:rsid w:val="00227A40"/>
    <w:rsid w:val="00233EE7"/>
    <w:rsid w:val="0023788D"/>
    <w:rsid w:val="00247554"/>
    <w:rsid w:val="00250B66"/>
    <w:rsid w:val="002547D4"/>
    <w:rsid w:val="0027196F"/>
    <w:rsid w:val="00271B34"/>
    <w:rsid w:val="00284D98"/>
    <w:rsid w:val="00285290"/>
    <w:rsid w:val="00290AFD"/>
    <w:rsid w:val="00291C2C"/>
    <w:rsid w:val="00293615"/>
    <w:rsid w:val="002945CB"/>
    <w:rsid w:val="002955F9"/>
    <w:rsid w:val="00296E38"/>
    <w:rsid w:val="002A625A"/>
    <w:rsid w:val="002A7C4F"/>
    <w:rsid w:val="002B64DA"/>
    <w:rsid w:val="002B7775"/>
    <w:rsid w:val="002D2723"/>
    <w:rsid w:val="002D667C"/>
    <w:rsid w:val="002E2130"/>
    <w:rsid w:val="002E7D3F"/>
    <w:rsid w:val="002F4E38"/>
    <w:rsid w:val="003020FA"/>
    <w:rsid w:val="003117CF"/>
    <w:rsid w:val="00315512"/>
    <w:rsid w:val="00320A78"/>
    <w:rsid w:val="00321161"/>
    <w:rsid w:val="00330074"/>
    <w:rsid w:val="00334BF6"/>
    <w:rsid w:val="00337FD1"/>
    <w:rsid w:val="00341B5A"/>
    <w:rsid w:val="003601DC"/>
    <w:rsid w:val="00380F6A"/>
    <w:rsid w:val="00381243"/>
    <w:rsid w:val="0038339E"/>
    <w:rsid w:val="003836E0"/>
    <w:rsid w:val="00393083"/>
    <w:rsid w:val="00396391"/>
    <w:rsid w:val="003A13DD"/>
    <w:rsid w:val="003A7E48"/>
    <w:rsid w:val="003E2A0B"/>
    <w:rsid w:val="003E315E"/>
    <w:rsid w:val="003F0D93"/>
    <w:rsid w:val="003F607A"/>
    <w:rsid w:val="0040205F"/>
    <w:rsid w:val="00403B4B"/>
    <w:rsid w:val="00405F43"/>
    <w:rsid w:val="0040641C"/>
    <w:rsid w:val="004108B4"/>
    <w:rsid w:val="00414A4F"/>
    <w:rsid w:val="00416E50"/>
    <w:rsid w:val="00423E9A"/>
    <w:rsid w:val="00431C18"/>
    <w:rsid w:val="004402FB"/>
    <w:rsid w:val="00441514"/>
    <w:rsid w:val="00446122"/>
    <w:rsid w:val="004537B1"/>
    <w:rsid w:val="00453CA0"/>
    <w:rsid w:val="00456049"/>
    <w:rsid w:val="00463D69"/>
    <w:rsid w:val="00463DB1"/>
    <w:rsid w:val="004701E4"/>
    <w:rsid w:val="0047690A"/>
    <w:rsid w:val="004769DA"/>
    <w:rsid w:val="004771EE"/>
    <w:rsid w:val="00482704"/>
    <w:rsid w:val="00484204"/>
    <w:rsid w:val="0049650C"/>
    <w:rsid w:val="004969C4"/>
    <w:rsid w:val="004A52BE"/>
    <w:rsid w:val="004B5BC1"/>
    <w:rsid w:val="004B7A1E"/>
    <w:rsid w:val="004C3628"/>
    <w:rsid w:val="004C3BF7"/>
    <w:rsid w:val="004C4214"/>
    <w:rsid w:val="004C6571"/>
    <w:rsid w:val="004D20CB"/>
    <w:rsid w:val="004E3ED1"/>
    <w:rsid w:val="004E43D4"/>
    <w:rsid w:val="004F7D28"/>
    <w:rsid w:val="00514B2B"/>
    <w:rsid w:val="0052040B"/>
    <w:rsid w:val="00523FEA"/>
    <w:rsid w:val="00524C01"/>
    <w:rsid w:val="00537705"/>
    <w:rsid w:val="0054082D"/>
    <w:rsid w:val="00556966"/>
    <w:rsid w:val="00560815"/>
    <w:rsid w:val="0056603F"/>
    <w:rsid w:val="00571332"/>
    <w:rsid w:val="00572CC7"/>
    <w:rsid w:val="00590530"/>
    <w:rsid w:val="00590CF7"/>
    <w:rsid w:val="0059193B"/>
    <w:rsid w:val="0059468A"/>
    <w:rsid w:val="005A22E5"/>
    <w:rsid w:val="005B2257"/>
    <w:rsid w:val="005B3C85"/>
    <w:rsid w:val="005B6439"/>
    <w:rsid w:val="005B6FDC"/>
    <w:rsid w:val="005C196D"/>
    <w:rsid w:val="005C3B7D"/>
    <w:rsid w:val="005C5062"/>
    <w:rsid w:val="005E35F3"/>
    <w:rsid w:val="00610728"/>
    <w:rsid w:val="00613A35"/>
    <w:rsid w:val="0063261C"/>
    <w:rsid w:val="00632696"/>
    <w:rsid w:val="00632FB3"/>
    <w:rsid w:val="00636FBB"/>
    <w:rsid w:val="0064148C"/>
    <w:rsid w:val="006433EF"/>
    <w:rsid w:val="006455C8"/>
    <w:rsid w:val="00655FA8"/>
    <w:rsid w:val="00665F37"/>
    <w:rsid w:val="00673E0F"/>
    <w:rsid w:val="00675F2E"/>
    <w:rsid w:val="00675F3C"/>
    <w:rsid w:val="00684FC7"/>
    <w:rsid w:val="0068588D"/>
    <w:rsid w:val="00687DF1"/>
    <w:rsid w:val="006B3680"/>
    <w:rsid w:val="006B4691"/>
    <w:rsid w:val="006B4BB9"/>
    <w:rsid w:val="006B4F9D"/>
    <w:rsid w:val="006C0C60"/>
    <w:rsid w:val="006C42FB"/>
    <w:rsid w:val="006D5041"/>
    <w:rsid w:val="006E03C6"/>
    <w:rsid w:val="006E1551"/>
    <w:rsid w:val="006E5E64"/>
    <w:rsid w:val="006F3BD8"/>
    <w:rsid w:val="006F3DA2"/>
    <w:rsid w:val="0072169D"/>
    <w:rsid w:val="007352D0"/>
    <w:rsid w:val="007360DA"/>
    <w:rsid w:val="00743748"/>
    <w:rsid w:val="00745188"/>
    <w:rsid w:val="0074595E"/>
    <w:rsid w:val="007506E0"/>
    <w:rsid w:val="007511D9"/>
    <w:rsid w:val="00754CA7"/>
    <w:rsid w:val="00762D65"/>
    <w:rsid w:val="00770604"/>
    <w:rsid w:val="00774643"/>
    <w:rsid w:val="00780595"/>
    <w:rsid w:val="00782B89"/>
    <w:rsid w:val="00784170"/>
    <w:rsid w:val="007A20AC"/>
    <w:rsid w:val="007A2D51"/>
    <w:rsid w:val="007C38D5"/>
    <w:rsid w:val="007D1964"/>
    <w:rsid w:val="007D5808"/>
    <w:rsid w:val="007E05BA"/>
    <w:rsid w:val="007F3C19"/>
    <w:rsid w:val="007F3F66"/>
    <w:rsid w:val="00802EEF"/>
    <w:rsid w:val="00813D9B"/>
    <w:rsid w:val="00815BDE"/>
    <w:rsid w:val="00815D36"/>
    <w:rsid w:val="00820E12"/>
    <w:rsid w:val="0082629B"/>
    <w:rsid w:val="00844CE6"/>
    <w:rsid w:val="00845F1E"/>
    <w:rsid w:val="008467DA"/>
    <w:rsid w:val="00855E54"/>
    <w:rsid w:val="00864CBE"/>
    <w:rsid w:val="00882CC0"/>
    <w:rsid w:val="0088698F"/>
    <w:rsid w:val="008946AC"/>
    <w:rsid w:val="00897894"/>
    <w:rsid w:val="008A4E9C"/>
    <w:rsid w:val="008B29F8"/>
    <w:rsid w:val="008B5106"/>
    <w:rsid w:val="008D7563"/>
    <w:rsid w:val="008F0F57"/>
    <w:rsid w:val="008F1536"/>
    <w:rsid w:val="008F4691"/>
    <w:rsid w:val="00900082"/>
    <w:rsid w:val="00902480"/>
    <w:rsid w:val="00903970"/>
    <w:rsid w:val="00905202"/>
    <w:rsid w:val="009077B2"/>
    <w:rsid w:val="00921A5D"/>
    <w:rsid w:val="00922D27"/>
    <w:rsid w:val="009369B4"/>
    <w:rsid w:val="00937C44"/>
    <w:rsid w:val="009475DF"/>
    <w:rsid w:val="00956ABF"/>
    <w:rsid w:val="0096113D"/>
    <w:rsid w:val="00964773"/>
    <w:rsid w:val="00985FFA"/>
    <w:rsid w:val="00992C9B"/>
    <w:rsid w:val="00992D53"/>
    <w:rsid w:val="00997D99"/>
    <w:rsid w:val="009B708B"/>
    <w:rsid w:val="009B791C"/>
    <w:rsid w:val="009D0F06"/>
    <w:rsid w:val="009D40AA"/>
    <w:rsid w:val="009D417F"/>
    <w:rsid w:val="009F1BBA"/>
    <w:rsid w:val="009F1ED8"/>
    <w:rsid w:val="009F5BB4"/>
    <w:rsid w:val="00A0584C"/>
    <w:rsid w:val="00A116DA"/>
    <w:rsid w:val="00A11FAA"/>
    <w:rsid w:val="00A12823"/>
    <w:rsid w:val="00A15BD4"/>
    <w:rsid w:val="00A20475"/>
    <w:rsid w:val="00A449FF"/>
    <w:rsid w:val="00A46E0A"/>
    <w:rsid w:val="00A536A1"/>
    <w:rsid w:val="00A5534B"/>
    <w:rsid w:val="00A802B0"/>
    <w:rsid w:val="00A83A90"/>
    <w:rsid w:val="00A918E6"/>
    <w:rsid w:val="00A938B0"/>
    <w:rsid w:val="00A96618"/>
    <w:rsid w:val="00AB05D0"/>
    <w:rsid w:val="00AB23DE"/>
    <w:rsid w:val="00AB3510"/>
    <w:rsid w:val="00AB4456"/>
    <w:rsid w:val="00AB7D76"/>
    <w:rsid w:val="00AC1F5D"/>
    <w:rsid w:val="00AD1317"/>
    <w:rsid w:val="00AD4636"/>
    <w:rsid w:val="00AD5277"/>
    <w:rsid w:val="00AD55CC"/>
    <w:rsid w:val="00AD79AF"/>
    <w:rsid w:val="00AE2A4C"/>
    <w:rsid w:val="00AE4DF5"/>
    <w:rsid w:val="00AF1494"/>
    <w:rsid w:val="00AF252C"/>
    <w:rsid w:val="00AF77B6"/>
    <w:rsid w:val="00AF7E5C"/>
    <w:rsid w:val="00B031C7"/>
    <w:rsid w:val="00B07BC2"/>
    <w:rsid w:val="00B15AA0"/>
    <w:rsid w:val="00B35167"/>
    <w:rsid w:val="00B37A54"/>
    <w:rsid w:val="00B43D7A"/>
    <w:rsid w:val="00B60A76"/>
    <w:rsid w:val="00B65556"/>
    <w:rsid w:val="00B73D8E"/>
    <w:rsid w:val="00B751B2"/>
    <w:rsid w:val="00B840F3"/>
    <w:rsid w:val="00B8478A"/>
    <w:rsid w:val="00B97997"/>
    <w:rsid w:val="00BA7391"/>
    <w:rsid w:val="00BA7FB8"/>
    <w:rsid w:val="00BB2BE8"/>
    <w:rsid w:val="00BC2E8B"/>
    <w:rsid w:val="00BC4E7D"/>
    <w:rsid w:val="00BC69F2"/>
    <w:rsid w:val="00BD1D6C"/>
    <w:rsid w:val="00BD3A49"/>
    <w:rsid w:val="00BD6CD8"/>
    <w:rsid w:val="00BE0F8F"/>
    <w:rsid w:val="00C02914"/>
    <w:rsid w:val="00C125BA"/>
    <w:rsid w:val="00C172B3"/>
    <w:rsid w:val="00C2496B"/>
    <w:rsid w:val="00C37852"/>
    <w:rsid w:val="00C45830"/>
    <w:rsid w:val="00C471EC"/>
    <w:rsid w:val="00C53702"/>
    <w:rsid w:val="00C600FB"/>
    <w:rsid w:val="00C60F9C"/>
    <w:rsid w:val="00C648B0"/>
    <w:rsid w:val="00C64F6E"/>
    <w:rsid w:val="00C769FD"/>
    <w:rsid w:val="00C77ECD"/>
    <w:rsid w:val="00C80C23"/>
    <w:rsid w:val="00C80D42"/>
    <w:rsid w:val="00C81EE1"/>
    <w:rsid w:val="00C94D34"/>
    <w:rsid w:val="00CA22EB"/>
    <w:rsid w:val="00CA36C8"/>
    <w:rsid w:val="00CA3ADF"/>
    <w:rsid w:val="00CA79AD"/>
    <w:rsid w:val="00CB4951"/>
    <w:rsid w:val="00CB50F2"/>
    <w:rsid w:val="00CC4CE9"/>
    <w:rsid w:val="00D036EC"/>
    <w:rsid w:val="00D120B9"/>
    <w:rsid w:val="00D13806"/>
    <w:rsid w:val="00D16BEE"/>
    <w:rsid w:val="00D229C3"/>
    <w:rsid w:val="00D2606D"/>
    <w:rsid w:val="00D478B4"/>
    <w:rsid w:val="00D57605"/>
    <w:rsid w:val="00D61B55"/>
    <w:rsid w:val="00D70799"/>
    <w:rsid w:val="00D732F0"/>
    <w:rsid w:val="00D75C0C"/>
    <w:rsid w:val="00D826C7"/>
    <w:rsid w:val="00D83144"/>
    <w:rsid w:val="00D85B0B"/>
    <w:rsid w:val="00D976D1"/>
    <w:rsid w:val="00DB0ABB"/>
    <w:rsid w:val="00DB598B"/>
    <w:rsid w:val="00DB6576"/>
    <w:rsid w:val="00DC0597"/>
    <w:rsid w:val="00DE00CF"/>
    <w:rsid w:val="00DE3E75"/>
    <w:rsid w:val="00DF436D"/>
    <w:rsid w:val="00E016D9"/>
    <w:rsid w:val="00E168A4"/>
    <w:rsid w:val="00E2124E"/>
    <w:rsid w:val="00E462E1"/>
    <w:rsid w:val="00E523E6"/>
    <w:rsid w:val="00E55230"/>
    <w:rsid w:val="00E5551B"/>
    <w:rsid w:val="00E56F23"/>
    <w:rsid w:val="00E71F2B"/>
    <w:rsid w:val="00E75BCF"/>
    <w:rsid w:val="00E87068"/>
    <w:rsid w:val="00EA160D"/>
    <w:rsid w:val="00EB1768"/>
    <w:rsid w:val="00EB70B4"/>
    <w:rsid w:val="00EB7DE4"/>
    <w:rsid w:val="00ED0F20"/>
    <w:rsid w:val="00ED192F"/>
    <w:rsid w:val="00ED2B77"/>
    <w:rsid w:val="00ED6429"/>
    <w:rsid w:val="00ED66D1"/>
    <w:rsid w:val="00EE4D82"/>
    <w:rsid w:val="00EE742A"/>
    <w:rsid w:val="00EF795F"/>
    <w:rsid w:val="00F1570C"/>
    <w:rsid w:val="00F17E55"/>
    <w:rsid w:val="00F2495C"/>
    <w:rsid w:val="00F27DFE"/>
    <w:rsid w:val="00F340AA"/>
    <w:rsid w:val="00F4090C"/>
    <w:rsid w:val="00F41FBF"/>
    <w:rsid w:val="00F430D3"/>
    <w:rsid w:val="00F50612"/>
    <w:rsid w:val="00F528A2"/>
    <w:rsid w:val="00F61A69"/>
    <w:rsid w:val="00F67AE6"/>
    <w:rsid w:val="00F746FD"/>
    <w:rsid w:val="00F83873"/>
    <w:rsid w:val="00F871CA"/>
    <w:rsid w:val="00F9095A"/>
    <w:rsid w:val="00F93EA7"/>
    <w:rsid w:val="00FA3B10"/>
    <w:rsid w:val="00FB2673"/>
    <w:rsid w:val="00FC0F85"/>
    <w:rsid w:val="00FC3F7F"/>
    <w:rsid w:val="00FC7F6E"/>
    <w:rsid w:val="00FE43B4"/>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D80929B"/>
  <w15:docId w15:val="{C15EC5A8-9DF0-413B-B49C-5E3F656B0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E7D"/>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Heading3"/>
    <w:next w:val="Normal"/>
    <w:link w:val="Heading4Char"/>
    <w:uiPriority w:val="9"/>
    <w:unhideWhenUsed/>
    <w:qFormat/>
    <w:rsid w:val="005C196D"/>
    <w:pPr>
      <w:numPr>
        <w:ilvl w:val="1"/>
        <w:numId w:val="1"/>
      </w:numPr>
      <w:outlineLvl w:val="3"/>
    </w:pPr>
    <w:rPr>
      <w:rFonts w:asciiTheme="minorHAnsi" w:hAnsiTheme="minorHAnsi" w:cstheme="minorHAnsi"/>
      <w:b/>
      <w:bCs/>
      <w:color w:val="833C0B" w:themeColor="accent2" w:themeShade="8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5C196D"/>
    <w:rPr>
      <w:rFonts w:eastAsiaTheme="majorEastAsia" w:cstheme="minorHAnsi"/>
      <w:b/>
      <w:bCs/>
      <w:color w:val="833C0B" w:themeColor="accent2" w:themeShade="80"/>
      <w:kern w:val="0"/>
      <w:sz w:val="32"/>
      <w:szCs w:val="32"/>
    </w:rPr>
  </w:style>
  <w:style w:type="character" w:styleId="FollowedHyperlink">
    <w:name w:val="FollowedHyperlink"/>
    <w:basedOn w:val="DefaultParagraphFont"/>
    <w:uiPriority w:val="99"/>
    <w:semiHidden/>
    <w:unhideWhenUsed/>
    <w:rsid w:val="001627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36012929">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7798726">
      <w:bodyDiv w:val="1"/>
      <w:marLeft w:val="0"/>
      <w:marRight w:val="0"/>
      <w:marTop w:val="0"/>
      <w:marBottom w:val="0"/>
      <w:divBdr>
        <w:top w:val="none" w:sz="0" w:space="0" w:color="auto"/>
        <w:left w:val="none" w:sz="0" w:space="0" w:color="auto"/>
        <w:bottom w:val="none" w:sz="0" w:space="0" w:color="auto"/>
        <w:right w:val="none" w:sz="0" w:space="0" w:color="auto"/>
      </w:divBdr>
      <w:divsChild>
        <w:div w:id="1656034270">
          <w:marLeft w:val="0"/>
          <w:marRight w:val="0"/>
          <w:marTop w:val="0"/>
          <w:marBottom w:val="0"/>
          <w:divBdr>
            <w:top w:val="none" w:sz="0" w:space="0" w:color="auto"/>
            <w:left w:val="none" w:sz="0" w:space="0" w:color="auto"/>
            <w:bottom w:val="none" w:sz="0" w:space="0" w:color="auto"/>
            <w:right w:val="none" w:sz="0" w:space="0" w:color="auto"/>
          </w:divBdr>
          <w:divsChild>
            <w:div w:id="671684178">
              <w:marLeft w:val="0"/>
              <w:marRight w:val="0"/>
              <w:marTop w:val="300"/>
              <w:marBottom w:val="0"/>
              <w:divBdr>
                <w:top w:val="none" w:sz="0" w:space="0" w:color="auto"/>
                <w:left w:val="none" w:sz="0" w:space="0" w:color="auto"/>
                <w:bottom w:val="none" w:sz="0" w:space="0" w:color="auto"/>
                <w:right w:val="none" w:sz="0" w:space="0" w:color="auto"/>
              </w:divBdr>
              <w:divsChild>
                <w:div w:id="880551753">
                  <w:marLeft w:val="0"/>
                  <w:marRight w:val="0"/>
                  <w:marTop w:val="0"/>
                  <w:marBottom w:val="0"/>
                  <w:divBdr>
                    <w:top w:val="none" w:sz="0" w:space="0" w:color="auto"/>
                    <w:left w:val="none" w:sz="0" w:space="0" w:color="auto"/>
                    <w:bottom w:val="none" w:sz="0" w:space="0" w:color="auto"/>
                    <w:right w:val="none" w:sz="0" w:space="0" w:color="auto"/>
                  </w:divBdr>
                  <w:divsChild>
                    <w:div w:id="1589848889">
                      <w:marLeft w:val="0"/>
                      <w:marRight w:val="0"/>
                      <w:marTop w:val="0"/>
                      <w:marBottom w:val="0"/>
                      <w:divBdr>
                        <w:top w:val="none" w:sz="0" w:space="0" w:color="auto"/>
                        <w:left w:val="none" w:sz="0" w:space="0" w:color="auto"/>
                        <w:bottom w:val="none" w:sz="0" w:space="0" w:color="auto"/>
                        <w:right w:val="none" w:sz="0" w:space="0" w:color="auto"/>
                      </w:divBdr>
                      <w:divsChild>
                        <w:div w:id="927038585">
                          <w:marLeft w:val="0"/>
                          <w:marRight w:val="0"/>
                          <w:marTop w:val="480"/>
                          <w:marBottom w:val="0"/>
                          <w:divBdr>
                            <w:top w:val="none" w:sz="0" w:space="0" w:color="auto"/>
                            <w:left w:val="none" w:sz="0" w:space="0" w:color="auto"/>
                            <w:bottom w:val="none" w:sz="0" w:space="0" w:color="auto"/>
                            <w:right w:val="none" w:sz="0" w:space="0" w:color="auto"/>
                          </w:divBdr>
                          <w:divsChild>
                            <w:div w:id="395905143">
                              <w:marLeft w:val="0"/>
                              <w:marRight w:val="0"/>
                              <w:marTop w:val="0"/>
                              <w:marBottom w:val="600"/>
                              <w:divBdr>
                                <w:top w:val="none" w:sz="0" w:space="0" w:color="auto"/>
                                <w:left w:val="none" w:sz="0" w:space="0" w:color="auto"/>
                                <w:bottom w:val="none" w:sz="0" w:space="0" w:color="auto"/>
                                <w:right w:val="none" w:sz="0" w:space="0" w:color="auto"/>
                              </w:divBdr>
                              <w:divsChild>
                                <w:div w:id="1042828627">
                                  <w:marLeft w:val="0"/>
                                  <w:marRight w:val="0"/>
                                  <w:marTop w:val="0"/>
                                  <w:marBottom w:val="0"/>
                                  <w:divBdr>
                                    <w:top w:val="none" w:sz="0" w:space="0" w:color="auto"/>
                                    <w:left w:val="none" w:sz="0" w:space="0" w:color="auto"/>
                                    <w:bottom w:val="none" w:sz="0" w:space="0" w:color="auto"/>
                                    <w:right w:val="none" w:sz="0" w:space="0" w:color="auto"/>
                                  </w:divBdr>
                                  <w:divsChild>
                                    <w:div w:id="1879008515">
                                      <w:marLeft w:val="0"/>
                                      <w:marRight w:val="0"/>
                                      <w:marTop w:val="0"/>
                                      <w:marBottom w:val="0"/>
                                      <w:divBdr>
                                        <w:top w:val="none" w:sz="0" w:space="0" w:color="auto"/>
                                        <w:left w:val="none" w:sz="0" w:space="0" w:color="auto"/>
                                        <w:bottom w:val="none" w:sz="0" w:space="0" w:color="auto"/>
                                        <w:right w:val="none" w:sz="0" w:space="0" w:color="auto"/>
                                      </w:divBdr>
                                      <w:divsChild>
                                        <w:div w:id="944460215">
                                          <w:marLeft w:val="0"/>
                                          <w:marRight w:val="0"/>
                                          <w:marTop w:val="0"/>
                                          <w:marBottom w:val="0"/>
                                          <w:divBdr>
                                            <w:top w:val="none" w:sz="0" w:space="0" w:color="auto"/>
                                            <w:left w:val="none" w:sz="0" w:space="0" w:color="auto"/>
                                            <w:bottom w:val="none" w:sz="0" w:space="0" w:color="auto"/>
                                            <w:right w:val="none" w:sz="0" w:space="0" w:color="auto"/>
                                          </w:divBdr>
                                          <w:divsChild>
                                            <w:div w:id="1257250510">
                                              <w:marLeft w:val="0"/>
                                              <w:marRight w:val="0"/>
                                              <w:marTop w:val="480"/>
                                              <w:marBottom w:val="480"/>
                                              <w:divBdr>
                                                <w:top w:val="none" w:sz="0" w:space="0" w:color="auto"/>
                                                <w:left w:val="none" w:sz="0" w:space="0" w:color="auto"/>
                                                <w:bottom w:val="none" w:sz="0" w:space="0" w:color="auto"/>
                                                <w:right w:val="none" w:sz="0" w:space="0" w:color="auto"/>
                                              </w:divBdr>
                                            </w:div>
                                            <w:div w:id="1330332281">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Child>
                                </w:div>
                              </w:divsChild>
                            </w:div>
                            <w:div w:id="812992299">
                              <w:marLeft w:val="0"/>
                              <w:marRight w:val="0"/>
                              <w:marTop w:val="0"/>
                              <w:marBottom w:val="60"/>
                              <w:divBdr>
                                <w:top w:val="none" w:sz="0" w:space="0" w:color="auto"/>
                                <w:left w:val="single" w:sz="6" w:space="15" w:color="CED8E1"/>
                                <w:bottom w:val="none" w:sz="0" w:space="0" w:color="auto"/>
                                <w:right w:val="none" w:sz="0" w:space="0" w:color="auto"/>
                              </w:divBdr>
                              <w:divsChild>
                                <w:div w:id="1680697593">
                                  <w:marLeft w:val="0"/>
                                  <w:marRight w:val="0"/>
                                  <w:marTop w:val="0"/>
                                  <w:marBottom w:val="0"/>
                                  <w:divBdr>
                                    <w:top w:val="none" w:sz="0" w:space="0" w:color="auto"/>
                                    <w:left w:val="none" w:sz="0" w:space="0" w:color="auto"/>
                                    <w:bottom w:val="none" w:sz="0" w:space="0" w:color="auto"/>
                                    <w:right w:val="none" w:sz="0" w:space="0" w:color="auto"/>
                                  </w:divBdr>
                                  <w:divsChild>
                                    <w:div w:id="173691635">
                                      <w:marLeft w:val="0"/>
                                      <w:marRight w:val="0"/>
                                      <w:marTop w:val="0"/>
                                      <w:marBottom w:val="0"/>
                                      <w:divBdr>
                                        <w:top w:val="none" w:sz="0" w:space="0" w:color="auto"/>
                                        <w:left w:val="none" w:sz="0" w:space="0" w:color="auto"/>
                                        <w:bottom w:val="none" w:sz="0" w:space="0" w:color="auto"/>
                                        <w:right w:val="none" w:sz="0" w:space="0" w:color="auto"/>
                                      </w:divBdr>
                                      <w:divsChild>
                                        <w:div w:id="489367248">
                                          <w:marLeft w:val="0"/>
                                          <w:marRight w:val="0"/>
                                          <w:marTop w:val="0"/>
                                          <w:marBottom w:val="0"/>
                                          <w:divBdr>
                                            <w:top w:val="none" w:sz="0" w:space="0" w:color="auto"/>
                                            <w:left w:val="none" w:sz="0" w:space="0" w:color="auto"/>
                                            <w:bottom w:val="none" w:sz="0" w:space="0" w:color="auto"/>
                                            <w:right w:val="none" w:sz="0" w:space="0" w:color="auto"/>
                                          </w:divBdr>
                                          <w:divsChild>
                                            <w:div w:id="666250710">
                                              <w:marLeft w:val="0"/>
                                              <w:marRight w:val="0"/>
                                              <w:marTop w:val="480"/>
                                              <w:marBottom w:val="480"/>
                                              <w:divBdr>
                                                <w:top w:val="none" w:sz="0" w:space="0" w:color="auto"/>
                                                <w:left w:val="none" w:sz="0" w:space="0" w:color="auto"/>
                                                <w:bottom w:val="none" w:sz="0" w:space="0" w:color="auto"/>
                                                <w:right w:val="none" w:sz="0" w:space="0" w:color="auto"/>
                                              </w:divBdr>
                                            </w:div>
                                            <w:div w:id="1234895070">
                                              <w:marLeft w:val="0"/>
                                              <w:marRight w:val="0"/>
                                              <w:marTop w:val="480"/>
                                              <w:marBottom w:val="480"/>
                                              <w:divBdr>
                                                <w:top w:val="none" w:sz="0" w:space="0" w:color="auto"/>
                                                <w:left w:val="none" w:sz="0" w:space="0" w:color="auto"/>
                                                <w:bottom w:val="none" w:sz="0" w:space="0" w:color="auto"/>
                                                <w:right w:val="none" w:sz="0" w:space="0" w:color="auto"/>
                                              </w:divBdr>
                                              <w:divsChild>
                                                <w:div w:id="1217084158">
                                                  <w:marLeft w:val="0"/>
                                                  <w:marRight w:val="0"/>
                                                  <w:marTop w:val="0"/>
                                                  <w:marBottom w:val="0"/>
                                                  <w:divBdr>
                                                    <w:top w:val="none" w:sz="0" w:space="0" w:color="auto"/>
                                                    <w:left w:val="none" w:sz="0" w:space="0" w:color="auto"/>
                                                    <w:bottom w:val="none" w:sz="0" w:space="0" w:color="auto"/>
                                                    <w:right w:val="none" w:sz="0" w:space="0" w:color="auto"/>
                                                  </w:divBdr>
                                                  <w:divsChild>
                                                    <w:div w:id="924802707">
                                                      <w:marLeft w:val="-240"/>
                                                      <w:marRight w:val="-240"/>
                                                      <w:marTop w:val="0"/>
                                                      <w:marBottom w:val="0"/>
                                                      <w:divBdr>
                                                        <w:top w:val="none" w:sz="0" w:space="0" w:color="auto"/>
                                                        <w:left w:val="none" w:sz="0" w:space="0" w:color="auto"/>
                                                        <w:bottom w:val="none" w:sz="0" w:space="0" w:color="auto"/>
                                                        <w:right w:val="none" w:sz="0" w:space="0" w:color="auto"/>
                                                      </w:divBdr>
                                                      <w:divsChild>
                                                        <w:div w:id="651639310">
                                                          <w:marLeft w:val="0"/>
                                                          <w:marRight w:val="0"/>
                                                          <w:marTop w:val="0"/>
                                                          <w:marBottom w:val="0"/>
                                                          <w:divBdr>
                                                            <w:top w:val="single" w:sz="6" w:space="0" w:color="DDDDDD"/>
                                                            <w:left w:val="single" w:sz="6" w:space="0" w:color="DDDDDD"/>
                                                            <w:bottom w:val="single" w:sz="6" w:space="0" w:color="DDDDDD"/>
                                                            <w:right w:val="single" w:sz="6" w:space="0" w:color="DDDDDD"/>
                                                          </w:divBdr>
                                                          <w:divsChild>
                                                            <w:div w:id="98768399">
                                                              <w:marLeft w:val="0"/>
                                                              <w:marRight w:val="120"/>
                                                              <w:marTop w:val="0"/>
                                                              <w:marBottom w:val="0"/>
                                                              <w:divBdr>
                                                                <w:top w:val="none" w:sz="0" w:space="0" w:color="auto"/>
                                                                <w:left w:val="none" w:sz="0" w:space="0" w:color="auto"/>
                                                                <w:bottom w:val="none" w:sz="0" w:space="0" w:color="auto"/>
                                                                <w:right w:val="none" w:sz="0" w:space="0" w:color="auto"/>
                                                              </w:divBdr>
                                                            </w:div>
                                                            <w:div w:id="12804548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297570032">
                                                      <w:marLeft w:val="-240"/>
                                                      <w:marRight w:val="-240"/>
                                                      <w:marTop w:val="0"/>
                                                      <w:marBottom w:val="0"/>
                                                      <w:divBdr>
                                                        <w:top w:val="none" w:sz="0" w:space="0" w:color="auto"/>
                                                        <w:left w:val="none" w:sz="0" w:space="0" w:color="auto"/>
                                                        <w:bottom w:val="none" w:sz="0" w:space="0" w:color="auto"/>
                                                        <w:right w:val="none" w:sz="0" w:space="0" w:color="auto"/>
                                                      </w:divBdr>
                                                      <w:divsChild>
                                                        <w:div w:id="842747611">
                                                          <w:marLeft w:val="0"/>
                                                          <w:marRight w:val="0"/>
                                                          <w:marTop w:val="0"/>
                                                          <w:marBottom w:val="0"/>
                                                          <w:divBdr>
                                                            <w:top w:val="single" w:sz="6" w:space="0" w:color="DDDDDD"/>
                                                            <w:left w:val="single" w:sz="6" w:space="0" w:color="DDDDDD"/>
                                                            <w:bottom w:val="single" w:sz="6" w:space="0" w:color="DDDDDD"/>
                                                            <w:right w:val="single" w:sz="6" w:space="0" w:color="DDDDDD"/>
                                                          </w:divBdr>
                                                          <w:divsChild>
                                                            <w:div w:id="209928241">
                                                              <w:marLeft w:val="0"/>
                                                              <w:marRight w:val="120"/>
                                                              <w:marTop w:val="0"/>
                                                              <w:marBottom w:val="0"/>
                                                              <w:divBdr>
                                                                <w:top w:val="none" w:sz="0" w:space="0" w:color="auto"/>
                                                                <w:left w:val="none" w:sz="0" w:space="0" w:color="auto"/>
                                                                <w:bottom w:val="none" w:sz="0" w:space="0" w:color="auto"/>
                                                                <w:right w:val="none" w:sz="0" w:space="0" w:color="auto"/>
                                                              </w:divBdr>
                                                            </w:div>
                                                            <w:div w:id="1949390461">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515848664">
                                                      <w:marLeft w:val="-240"/>
                                                      <w:marRight w:val="-240"/>
                                                      <w:marTop w:val="0"/>
                                                      <w:marBottom w:val="0"/>
                                                      <w:divBdr>
                                                        <w:top w:val="none" w:sz="0" w:space="0" w:color="auto"/>
                                                        <w:left w:val="none" w:sz="0" w:space="0" w:color="auto"/>
                                                        <w:bottom w:val="none" w:sz="0" w:space="0" w:color="auto"/>
                                                        <w:right w:val="none" w:sz="0" w:space="0" w:color="auto"/>
                                                      </w:divBdr>
                                                      <w:divsChild>
                                                        <w:div w:id="607154737">
                                                          <w:marLeft w:val="0"/>
                                                          <w:marRight w:val="0"/>
                                                          <w:marTop w:val="0"/>
                                                          <w:marBottom w:val="0"/>
                                                          <w:divBdr>
                                                            <w:top w:val="single" w:sz="6" w:space="0" w:color="DDDDDD"/>
                                                            <w:left w:val="single" w:sz="6" w:space="0" w:color="DDDDDD"/>
                                                            <w:bottom w:val="single" w:sz="6" w:space="0" w:color="DDDDDD"/>
                                                            <w:right w:val="single" w:sz="6" w:space="0" w:color="DDDDDD"/>
                                                          </w:divBdr>
                                                          <w:divsChild>
                                                            <w:div w:id="77286339">
                                                              <w:marLeft w:val="0"/>
                                                              <w:marRight w:val="120"/>
                                                              <w:marTop w:val="0"/>
                                                              <w:marBottom w:val="0"/>
                                                              <w:divBdr>
                                                                <w:top w:val="none" w:sz="0" w:space="0" w:color="auto"/>
                                                                <w:left w:val="none" w:sz="0" w:space="0" w:color="auto"/>
                                                                <w:bottom w:val="none" w:sz="0" w:space="0" w:color="auto"/>
                                                                <w:right w:val="none" w:sz="0" w:space="0" w:color="auto"/>
                                                              </w:divBdr>
                                                            </w:div>
                                                            <w:div w:id="69168561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2159900">
                                              <w:marLeft w:val="0"/>
                                              <w:marRight w:val="0"/>
                                              <w:marTop w:val="480"/>
                                              <w:marBottom w:val="0"/>
                                              <w:divBdr>
                                                <w:top w:val="none" w:sz="0" w:space="0" w:color="auto"/>
                                                <w:left w:val="none" w:sz="0" w:space="0" w:color="auto"/>
                                                <w:bottom w:val="none" w:sz="0" w:space="0" w:color="auto"/>
                                                <w:right w:val="none" w:sz="0" w:space="0" w:color="auto"/>
                                              </w:divBdr>
                                              <w:divsChild>
                                                <w:div w:id="1600604497">
                                                  <w:marLeft w:val="0"/>
                                                  <w:marRight w:val="0"/>
                                                  <w:marTop w:val="240"/>
                                                  <w:marBottom w:val="120"/>
                                                  <w:divBdr>
                                                    <w:top w:val="single" w:sz="6" w:space="0" w:color="EEEEEE"/>
                                                    <w:left w:val="single" w:sz="6" w:space="0" w:color="EEEEEE"/>
                                                    <w:bottom w:val="single" w:sz="6" w:space="0" w:color="EEEEEE"/>
                                                    <w:right w:val="single" w:sz="6" w:space="0" w:color="EEEEEE"/>
                                                  </w:divBdr>
                                                  <w:divsChild>
                                                    <w:div w:id="60566559">
                                                      <w:marLeft w:val="0"/>
                                                      <w:marRight w:val="0"/>
                                                      <w:marTop w:val="0"/>
                                                      <w:marBottom w:val="0"/>
                                                      <w:divBdr>
                                                        <w:top w:val="none" w:sz="0" w:space="0" w:color="auto"/>
                                                        <w:left w:val="none" w:sz="0" w:space="0" w:color="auto"/>
                                                        <w:bottom w:val="single" w:sz="6" w:space="3" w:color="DDDDDD"/>
                                                        <w:right w:val="none" w:sz="0" w:space="0" w:color="auto"/>
                                                      </w:divBdr>
                                                      <w:divsChild>
                                                        <w:div w:id="1027097184">
                                                          <w:marLeft w:val="0"/>
                                                          <w:marRight w:val="0"/>
                                                          <w:marTop w:val="0"/>
                                                          <w:marBottom w:val="0"/>
                                                          <w:divBdr>
                                                            <w:top w:val="none" w:sz="0" w:space="0" w:color="auto"/>
                                                            <w:left w:val="none" w:sz="0" w:space="0" w:color="auto"/>
                                                            <w:bottom w:val="none" w:sz="0" w:space="0" w:color="auto"/>
                                                            <w:right w:val="none" w:sz="0" w:space="0" w:color="auto"/>
                                                          </w:divBdr>
                                                        </w:div>
                                                      </w:divsChild>
                                                    </w:div>
                                                    <w:div w:id="1942105067">
                                                      <w:marLeft w:val="0"/>
                                                      <w:marRight w:val="0"/>
                                                      <w:marTop w:val="0"/>
                                                      <w:marBottom w:val="0"/>
                                                      <w:divBdr>
                                                        <w:top w:val="none" w:sz="0" w:space="0" w:color="auto"/>
                                                        <w:left w:val="none" w:sz="0" w:space="0" w:color="auto"/>
                                                        <w:bottom w:val="none" w:sz="0" w:space="0" w:color="auto"/>
                                                        <w:right w:val="none" w:sz="0" w:space="0" w:color="auto"/>
                                                      </w:divBdr>
                                                      <w:divsChild>
                                                        <w:div w:id="110396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728297">
                              <w:marLeft w:val="0"/>
                              <w:marRight w:val="0"/>
                              <w:marTop w:val="0"/>
                              <w:marBottom w:val="60"/>
                              <w:divBdr>
                                <w:top w:val="none" w:sz="0" w:space="0" w:color="auto"/>
                                <w:left w:val="single" w:sz="6" w:space="15" w:color="CED8E1"/>
                                <w:bottom w:val="none" w:sz="0" w:space="0" w:color="auto"/>
                                <w:right w:val="none" w:sz="0" w:space="0" w:color="auto"/>
                              </w:divBdr>
                              <w:divsChild>
                                <w:div w:id="312372667">
                                  <w:marLeft w:val="0"/>
                                  <w:marRight w:val="0"/>
                                  <w:marTop w:val="0"/>
                                  <w:marBottom w:val="0"/>
                                  <w:divBdr>
                                    <w:top w:val="none" w:sz="0" w:space="0" w:color="auto"/>
                                    <w:left w:val="none" w:sz="0" w:space="0" w:color="auto"/>
                                    <w:bottom w:val="none" w:sz="0" w:space="0" w:color="auto"/>
                                    <w:right w:val="none" w:sz="0" w:space="0" w:color="auto"/>
                                  </w:divBdr>
                                  <w:divsChild>
                                    <w:div w:id="461729240">
                                      <w:marLeft w:val="0"/>
                                      <w:marRight w:val="0"/>
                                      <w:marTop w:val="0"/>
                                      <w:marBottom w:val="0"/>
                                      <w:divBdr>
                                        <w:top w:val="none" w:sz="0" w:space="0" w:color="auto"/>
                                        <w:left w:val="none" w:sz="0" w:space="0" w:color="auto"/>
                                        <w:bottom w:val="none" w:sz="0" w:space="0" w:color="auto"/>
                                        <w:right w:val="none" w:sz="0" w:space="0" w:color="auto"/>
                                      </w:divBdr>
                                      <w:divsChild>
                                        <w:div w:id="1456751655">
                                          <w:marLeft w:val="0"/>
                                          <w:marRight w:val="0"/>
                                          <w:marTop w:val="0"/>
                                          <w:marBottom w:val="0"/>
                                          <w:divBdr>
                                            <w:top w:val="none" w:sz="0" w:space="0" w:color="auto"/>
                                            <w:left w:val="none" w:sz="0" w:space="0" w:color="auto"/>
                                            <w:bottom w:val="none" w:sz="0" w:space="0" w:color="auto"/>
                                            <w:right w:val="none" w:sz="0" w:space="0" w:color="auto"/>
                                          </w:divBdr>
                                          <w:divsChild>
                                            <w:div w:id="1149592288">
                                              <w:marLeft w:val="0"/>
                                              <w:marRight w:val="0"/>
                                              <w:marTop w:val="480"/>
                                              <w:marBottom w:val="480"/>
                                              <w:divBdr>
                                                <w:top w:val="none" w:sz="0" w:space="0" w:color="auto"/>
                                                <w:left w:val="none" w:sz="0" w:space="0" w:color="auto"/>
                                                <w:bottom w:val="none" w:sz="0" w:space="0" w:color="auto"/>
                                                <w:right w:val="none" w:sz="0" w:space="0" w:color="auto"/>
                                              </w:divBdr>
                                            </w:div>
                                            <w:div w:id="1208226622">
                                              <w:marLeft w:val="0"/>
                                              <w:marRight w:val="0"/>
                                              <w:marTop w:val="480"/>
                                              <w:marBottom w:val="48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140999388">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776095023">
      <w:bodyDiv w:val="1"/>
      <w:marLeft w:val="0"/>
      <w:marRight w:val="0"/>
      <w:marTop w:val="0"/>
      <w:marBottom w:val="0"/>
      <w:divBdr>
        <w:top w:val="none" w:sz="0" w:space="0" w:color="auto"/>
        <w:left w:val="none" w:sz="0" w:space="0" w:color="auto"/>
        <w:bottom w:val="none" w:sz="0" w:space="0" w:color="auto"/>
        <w:right w:val="none" w:sz="0" w:space="0" w:color="auto"/>
      </w:divBdr>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2.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fontTable" Target="fontTable.xml"/><Relationship Id="rId16" Type="http://schemas.openxmlformats.org/officeDocument/2006/relationships/image" Target="media/image8.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19" Type="http://schemas.openxmlformats.org/officeDocument/2006/relationships/image" Target="media/image10.png"/><Relationship Id="rId14" Type="http://schemas.openxmlformats.org/officeDocument/2006/relationships/hyperlink" Target="https://www.selenium.dev/downloads/" TargetMode="External"/><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localhost:4444" TargetMode="External"/><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38.png"/><Relationship Id="rId72" Type="http://schemas.openxmlformats.org/officeDocument/2006/relationships/image" Target="media/image57.png"/><Relationship Id="rId80" Type="http://schemas.openxmlformats.org/officeDocument/2006/relationships/image" Target="media/image64.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11.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hyperlink" Target="https://en.wikipedia.org/" TargetMode="External"/><Relationship Id="rId75" Type="http://schemas.openxmlformats.org/officeDocument/2006/relationships/image" Target="media/image60.png"/><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localhost:4444" TargetMode="External"/><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hyperlink" Target="https://github.com/aerokube/cm/releases/tag/1.8.8" TargetMode="External"/><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58.png"/><Relationship Id="rId78" Type="http://schemas.openxmlformats.org/officeDocument/2006/relationships/hyperlink" Target="https://github.com/browserstack/nunit-browserstack/archive/refs/heads/master.zip" TargetMode="External"/><Relationship Id="rId81" Type="http://schemas.openxmlformats.org/officeDocument/2006/relationships/hyperlink" Target="https://www.browserstack.com/docs/automate/selenium/getting-started/c-sharp/nunit"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localhost:4444" TargetMode="External"/><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hyperlink" Target="https://en.wikipedia.org/"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hyperlink" Target="https://www.docker.com/products/docker-desktop" TargetMode="External"/><Relationship Id="rId45" Type="http://schemas.openxmlformats.org/officeDocument/2006/relationships/image" Target="media/image32.png"/><Relationship Id="rId66" Type="http://schemas.openxmlformats.org/officeDocument/2006/relationships/image" Target="media/image53.png"/><Relationship Id="rId61" Type="http://schemas.openxmlformats.org/officeDocument/2006/relationships/image" Target="media/image48.png"/><Relationship Id="rId8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68.png"/><Relationship Id="rId13" Type="http://schemas.openxmlformats.org/officeDocument/2006/relationships/image" Target="media/image70.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72.png"/><Relationship Id="rId2" Type="http://schemas.openxmlformats.org/officeDocument/2006/relationships/image" Target="media/image65.png"/><Relationship Id="rId16" Type="http://schemas.openxmlformats.org/officeDocument/2006/relationships/hyperlink" Target="https://github.com/SoftUni" TargetMode="External"/><Relationship Id="rId20" Type="http://schemas.openxmlformats.org/officeDocument/2006/relationships/image" Target="media/image74.png"/><Relationship Id="rId1" Type="http://schemas.openxmlformats.org/officeDocument/2006/relationships/hyperlink" Target="https://softuni.org" TargetMode="External"/><Relationship Id="rId6" Type="http://schemas.openxmlformats.org/officeDocument/2006/relationships/image" Target="media/image67.png"/><Relationship Id="rId11" Type="http://schemas.openxmlformats.org/officeDocument/2006/relationships/image" Target="media/image69.png"/><Relationship Id="rId5" Type="http://schemas.openxmlformats.org/officeDocument/2006/relationships/hyperlink" Target="https://www.facebook.com/softuni.org" TargetMode="External"/><Relationship Id="rId15" Type="http://schemas.openxmlformats.org/officeDocument/2006/relationships/image" Target="media/image71.png"/><Relationship Id="rId10" Type="http://schemas.openxmlformats.org/officeDocument/2006/relationships/hyperlink" Target="https://twitter.com/SoftUni1" TargetMode="External"/><Relationship Id="rId19" Type="http://schemas.openxmlformats.org/officeDocument/2006/relationships/image" Target="media/image73.png"/><Relationship Id="rId4" Type="http://schemas.openxmlformats.org/officeDocument/2006/relationships/image" Target="media/image6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64</TotalTime>
  <Pages>21</Pages>
  <Words>1791</Words>
  <Characters>10214</Characters>
  <Application>Microsoft Office Word</Application>
  <DocSecurity>0</DocSecurity>
  <Lines>85</Lines>
  <Paragraphs>2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11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1</cp:revision>
  <dcterms:created xsi:type="dcterms:W3CDTF">2024-03-14T14:03:00Z</dcterms:created>
  <dcterms:modified xsi:type="dcterms:W3CDTF">2025-02-18T07:54:00Z</dcterms:modified>
</cp:coreProperties>
</file>